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0B9765" w14:textId="15DC7126" w:rsidR="009853B1" w:rsidRPr="00DC0AF0" w:rsidRDefault="00E37538" w:rsidP="00AE61F2">
      <w:pPr>
        <w:pStyle w:val="Prrafodelista"/>
        <w:numPr>
          <w:ilvl w:val="0"/>
          <w:numId w:val="26"/>
        </w:numPr>
        <w:rPr>
          <w:rFonts w:ascii="Arial" w:hAnsi="Arial" w:cs="Arial"/>
          <w:b/>
          <w:sz w:val="20"/>
        </w:rPr>
      </w:pPr>
      <w:bookmarkStart w:id="0" w:name="_GoBack"/>
      <w:bookmarkEnd w:id="0"/>
      <w:r w:rsidRPr="00DC0AF0">
        <w:rPr>
          <w:rFonts w:ascii="Arial" w:hAnsi="Arial" w:cs="Arial"/>
          <w:b/>
          <w:sz w:val="20"/>
        </w:rPr>
        <w:t>Información del Solicitante</w:t>
      </w:r>
    </w:p>
    <w:p w14:paraId="44ED79D9" w14:textId="76132531" w:rsidR="0005357D" w:rsidRPr="00DC0AF0" w:rsidRDefault="0005357D" w:rsidP="0005357D">
      <w:pPr>
        <w:rPr>
          <w:rFonts w:ascii="Arial" w:hAnsi="Arial" w:cs="Arial"/>
          <w:b/>
          <w:sz w:val="20"/>
        </w:rPr>
      </w:pPr>
    </w:p>
    <w:tbl>
      <w:tblPr>
        <w:tblStyle w:val="Tablaconcuadrcula"/>
        <w:tblW w:w="9639" w:type="dxa"/>
        <w:tblInd w:w="279" w:type="dxa"/>
        <w:tblLook w:val="04A0" w:firstRow="1" w:lastRow="0" w:firstColumn="1" w:lastColumn="0" w:noHBand="0" w:noVBand="1"/>
      </w:tblPr>
      <w:tblGrid>
        <w:gridCol w:w="2410"/>
        <w:gridCol w:w="2976"/>
        <w:gridCol w:w="851"/>
        <w:gridCol w:w="2551"/>
        <w:gridCol w:w="851"/>
      </w:tblGrid>
      <w:tr w:rsidR="0005357D" w:rsidRPr="00DC0AF0" w14:paraId="679ED9DF" w14:textId="77777777" w:rsidTr="00E7787B">
        <w:trPr>
          <w:trHeight w:val="238"/>
        </w:trPr>
        <w:tc>
          <w:tcPr>
            <w:tcW w:w="2410" w:type="dxa"/>
            <w:shd w:val="clear" w:color="auto" w:fill="AD142E"/>
          </w:tcPr>
          <w:p w14:paraId="4C44EB2B" w14:textId="28737B6A" w:rsidR="0005357D" w:rsidRPr="00DC0AF0" w:rsidRDefault="0005357D" w:rsidP="0057548B">
            <w:pPr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o. Identificación</w:t>
            </w:r>
          </w:p>
        </w:tc>
        <w:tc>
          <w:tcPr>
            <w:tcW w:w="7229" w:type="dxa"/>
            <w:gridSpan w:val="4"/>
          </w:tcPr>
          <w:p w14:paraId="0AFEAF7C" w14:textId="77777777" w:rsidR="0005357D" w:rsidRPr="00DC0AF0" w:rsidRDefault="0005357D" w:rsidP="0005357D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05357D" w:rsidRPr="00DC0AF0" w14:paraId="66AB50C1" w14:textId="77777777" w:rsidTr="00E7787B">
        <w:trPr>
          <w:trHeight w:val="238"/>
        </w:trPr>
        <w:tc>
          <w:tcPr>
            <w:tcW w:w="2410" w:type="dxa"/>
            <w:shd w:val="clear" w:color="auto" w:fill="AD142E"/>
          </w:tcPr>
          <w:p w14:paraId="54193832" w14:textId="693C633B" w:rsidR="0005357D" w:rsidRPr="00DC0AF0" w:rsidRDefault="0005357D" w:rsidP="0005357D">
            <w:pPr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ombre</w:t>
            </w:r>
            <w:r w:rsidR="00484CA1" w:rsidRPr="00DC0AF0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</w:t>
            </w:r>
            <w:r w:rsidR="008168B5" w:rsidRPr="00DC0AF0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y A</w:t>
            </w:r>
            <w:r w:rsidRPr="00DC0AF0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ellidos</w:t>
            </w:r>
          </w:p>
        </w:tc>
        <w:tc>
          <w:tcPr>
            <w:tcW w:w="7229" w:type="dxa"/>
            <w:gridSpan w:val="4"/>
          </w:tcPr>
          <w:p w14:paraId="668DBD7D" w14:textId="77777777" w:rsidR="0005357D" w:rsidRPr="00DC0AF0" w:rsidRDefault="0005357D" w:rsidP="0005357D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05357D" w:rsidRPr="00DC0AF0" w14:paraId="1D88D4F0" w14:textId="77777777" w:rsidTr="00E7787B">
        <w:trPr>
          <w:trHeight w:val="238"/>
        </w:trPr>
        <w:tc>
          <w:tcPr>
            <w:tcW w:w="2410" w:type="dxa"/>
            <w:shd w:val="clear" w:color="auto" w:fill="AD142E"/>
          </w:tcPr>
          <w:p w14:paraId="5545EEFA" w14:textId="48F1079A" w:rsidR="0005357D" w:rsidRPr="00DC0AF0" w:rsidRDefault="0005357D" w:rsidP="0005357D">
            <w:pPr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acultad</w:t>
            </w:r>
          </w:p>
        </w:tc>
        <w:tc>
          <w:tcPr>
            <w:tcW w:w="7229" w:type="dxa"/>
            <w:gridSpan w:val="4"/>
          </w:tcPr>
          <w:p w14:paraId="76EDD81D" w14:textId="77777777" w:rsidR="0005357D" w:rsidRPr="00DC0AF0" w:rsidRDefault="0005357D" w:rsidP="0005357D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05357D" w:rsidRPr="00DC0AF0" w14:paraId="4EC41CD2" w14:textId="77777777" w:rsidTr="00E7787B">
        <w:trPr>
          <w:trHeight w:val="238"/>
        </w:trPr>
        <w:tc>
          <w:tcPr>
            <w:tcW w:w="2410" w:type="dxa"/>
            <w:shd w:val="clear" w:color="auto" w:fill="AD142E"/>
          </w:tcPr>
          <w:p w14:paraId="65435DC1" w14:textId="04FEF9C3" w:rsidR="0005357D" w:rsidRPr="00DC0AF0" w:rsidRDefault="0005357D" w:rsidP="0005357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ograma</w:t>
            </w:r>
          </w:p>
        </w:tc>
        <w:tc>
          <w:tcPr>
            <w:tcW w:w="7229" w:type="dxa"/>
            <w:gridSpan w:val="4"/>
          </w:tcPr>
          <w:p w14:paraId="647099AB" w14:textId="77777777" w:rsidR="0005357D" w:rsidRPr="00DC0AF0" w:rsidRDefault="0005357D" w:rsidP="0005357D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DC0463" w:rsidRPr="00DC0AF0" w14:paraId="31089410" w14:textId="77777777" w:rsidTr="00E7787B">
        <w:trPr>
          <w:trHeight w:val="238"/>
        </w:trPr>
        <w:tc>
          <w:tcPr>
            <w:tcW w:w="2410" w:type="dxa"/>
            <w:shd w:val="clear" w:color="auto" w:fill="AD142E"/>
          </w:tcPr>
          <w:p w14:paraId="7B192FF6" w14:textId="69C3A5F9" w:rsidR="00DC0463" w:rsidRPr="00DC0AF0" w:rsidRDefault="00DC0463" w:rsidP="0005357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Vinculación docente</w:t>
            </w:r>
          </w:p>
        </w:tc>
        <w:tc>
          <w:tcPr>
            <w:tcW w:w="2976" w:type="dxa"/>
            <w:shd w:val="clear" w:color="auto" w:fill="AD142E"/>
          </w:tcPr>
          <w:p w14:paraId="661E35F6" w14:textId="73D7C5C2" w:rsidR="00DC0463" w:rsidRPr="00DC0AF0" w:rsidRDefault="00DC0463" w:rsidP="00DC0463">
            <w:pPr>
              <w:jc w:val="center"/>
              <w:rPr>
                <w:rFonts w:ascii="Arial" w:hAnsi="Arial" w:cs="Arial"/>
                <w:color w:val="FFFFFF" w:themeColor="background1"/>
                <w:sz w:val="19"/>
                <w:szCs w:val="19"/>
              </w:rPr>
            </w:pPr>
            <w:r w:rsidRPr="00DC0AF0">
              <w:rPr>
                <w:rFonts w:ascii="Arial" w:hAnsi="Arial" w:cs="Arial"/>
                <w:color w:val="FFFFFF" w:themeColor="background1"/>
                <w:sz w:val="19"/>
                <w:szCs w:val="19"/>
              </w:rPr>
              <w:t>Tiempo completo planta</w:t>
            </w:r>
          </w:p>
        </w:tc>
        <w:tc>
          <w:tcPr>
            <w:tcW w:w="851" w:type="dxa"/>
          </w:tcPr>
          <w:p w14:paraId="32A135DF" w14:textId="4536FE3E" w:rsidR="00DC0463" w:rsidRPr="00DC0AF0" w:rsidRDefault="00DC0463" w:rsidP="00DC0463">
            <w:pPr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2551" w:type="dxa"/>
            <w:shd w:val="clear" w:color="auto" w:fill="AD142E"/>
          </w:tcPr>
          <w:p w14:paraId="3008FBBB" w14:textId="78019D71" w:rsidR="00DC0463" w:rsidRPr="00DC0AF0" w:rsidRDefault="00DC0463" w:rsidP="00DC0463">
            <w:pPr>
              <w:jc w:val="center"/>
              <w:rPr>
                <w:rFonts w:ascii="Arial" w:hAnsi="Arial" w:cs="Arial"/>
                <w:color w:val="FFFFFF" w:themeColor="background1"/>
                <w:sz w:val="19"/>
                <w:szCs w:val="19"/>
              </w:rPr>
            </w:pPr>
            <w:r w:rsidRPr="00DC0AF0">
              <w:rPr>
                <w:rFonts w:ascii="Arial" w:hAnsi="Arial" w:cs="Arial"/>
                <w:color w:val="FFFFFF" w:themeColor="background1"/>
                <w:sz w:val="19"/>
                <w:szCs w:val="19"/>
              </w:rPr>
              <w:t>Medio tiempo planta</w:t>
            </w:r>
          </w:p>
        </w:tc>
        <w:tc>
          <w:tcPr>
            <w:tcW w:w="851" w:type="dxa"/>
          </w:tcPr>
          <w:p w14:paraId="1051E69B" w14:textId="0A7FC841" w:rsidR="00DC0463" w:rsidRPr="00DC0AF0" w:rsidRDefault="00DC0463" w:rsidP="00DC0463">
            <w:pPr>
              <w:jc w:val="center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DDED858" w14:textId="76E9D5AB" w:rsidR="00AF2772" w:rsidRPr="00DC0AF0" w:rsidRDefault="00AF2772" w:rsidP="00AF2772">
      <w:pPr>
        <w:rPr>
          <w:rFonts w:ascii="Arial" w:hAnsi="Arial" w:cs="Arial"/>
          <w:b/>
          <w:sz w:val="20"/>
        </w:rPr>
      </w:pPr>
    </w:p>
    <w:tbl>
      <w:tblPr>
        <w:tblStyle w:val="Tablaconcuadrcula"/>
        <w:tblW w:w="6662" w:type="dxa"/>
        <w:tblInd w:w="279" w:type="dxa"/>
        <w:tblLook w:val="04A0" w:firstRow="1" w:lastRow="0" w:firstColumn="1" w:lastColumn="0" w:noHBand="0" w:noVBand="1"/>
      </w:tblPr>
      <w:tblGrid>
        <w:gridCol w:w="4111"/>
        <w:gridCol w:w="708"/>
        <w:gridCol w:w="567"/>
        <w:gridCol w:w="709"/>
        <w:gridCol w:w="567"/>
      </w:tblGrid>
      <w:tr w:rsidR="00355E4E" w:rsidRPr="00DC0AF0" w14:paraId="43322797" w14:textId="77777777" w:rsidTr="00E7787B">
        <w:trPr>
          <w:trHeight w:val="238"/>
        </w:trPr>
        <w:tc>
          <w:tcPr>
            <w:tcW w:w="4111" w:type="dxa"/>
            <w:shd w:val="clear" w:color="auto" w:fill="AD142E"/>
          </w:tcPr>
          <w:p w14:paraId="793F4F3E" w14:textId="77777777" w:rsidR="00355E4E" w:rsidRPr="00DC0AF0" w:rsidRDefault="00355E4E" w:rsidP="00FC0B9F">
            <w:pPr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20"/>
              </w:rPr>
              <w:t>Pertenece a un grupo de Investigación</w:t>
            </w:r>
            <w:proofErr w:type="gramStart"/>
            <w:r w:rsidRPr="00DC0AF0">
              <w:rPr>
                <w:rFonts w:ascii="Arial" w:hAnsi="Arial" w:cs="Arial"/>
                <w:b/>
                <w:color w:val="FFFFFF" w:themeColor="background1"/>
                <w:sz w:val="20"/>
              </w:rPr>
              <w:t>?</w:t>
            </w:r>
            <w:proofErr w:type="gramEnd"/>
          </w:p>
        </w:tc>
        <w:tc>
          <w:tcPr>
            <w:tcW w:w="708" w:type="dxa"/>
            <w:shd w:val="clear" w:color="auto" w:fill="AD142E"/>
          </w:tcPr>
          <w:p w14:paraId="0CCFF663" w14:textId="77777777" w:rsidR="00355E4E" w:rsidRPr="00DC0AF0" w:rsidRDefault="00355E4E" w:rsidP="00FC0B9F">
            <w:pPr>
              <w:jc w:val="center"/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  <w:t>Si</w:t>
            </w:r>
          </w:p>
        </w:tc>
        <w:tc>
          <w:tcPr>
            <w:tcW w:w="567" w:type="dxa"/>
          </w:tcPr>
          <w:p w14:paraId="212BE6FE" w14:textId="77777777" w:rsidR="00355E4E" w:rsidRPr="00DC0AF0" w:rsidRDefault="00355E4E" w:rsidP="00FC0B9F">
            <w:pPr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709" w:type="dxa"/>
            <w:shd w:val="clear" w:color="auto" w:fill="AD142E"/>
          </w:tcPr>
          <w:p w14:paraId="2C496C80" w14:textId="77777777" w:rsidR="00355E4E" w:rsidRPr="00DC0AF0" w:rsidRDefault="00355E4E" w:rsidP="00FC0B9F">
            <w:pPr>
              <w:jc w:val="center"/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  <w:t>No</w:t>
            </w:r>
          </w:p>
        </w:tc>
        <w:tc>
          <w:tcPr>
            <w:tcW w:w="567" w:type="dxa"/>
          </w:tcPr>
          <w:p w14:paraId="17D43641" w14:textId="77777777" w:rsidR="00355E4E" w:rsidRPr="00DC0AF0" w:rsidRDefault="00355E4E" w:rsidP="00FC0B9F">
            <w:pPr>
              <w:jc w:val="center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03B701ED" w14:textId="73F50154" w:rsidR="00355E4E" w:rsidRPr="00DC0AF0" w:rsidRDefault="00355E4E" w:rsidP="00AF2772">
      <w:pPr>
        <w:rPr>
          <w:rFonts w:ascii="Arial" w:hAnsi="Arial" w:cs="Arial"/>
          <w:b/>
          <w:sz w:val="20"/>
        </w:rPr>
      </w:pPr>
    </w:p>
    <w:p w14:paraId="1940D90C" w14:textId="3BCFF189" w:rsidR="00355E4E" w:rsidRPr="00DC0AF0" w:rsidRDefault="00355E4E" w:rsidP="00355E4E">
      <w:pPr>
        <w:ind w:left="284"/>
        <w:rPr>
          <w:rFonts w:ascii="Arial" w:hAnsi="Arial" w:cs="Arial"/>
          <w:sz w:val="20"/>
        </w:rPr>
      </w:pPr>
      <w:r w:rsidRPr="00DC0AF0">
        <w:rPr>
          <w:rFonts w:ascii="Arial" w:hAnsi="Arial" w:cs="Arial"/>
          <w:sz w:val="20"/>
        </w:rPr>
        <w:t>Si su respuesta es afirmativa, favor complemente las siguientes preguntas:</w:t>
      </w:r>
    </w:p>
    <w:p w14:paraId="5EF5D8CF" w14:textId="4ACD538D" w:rsidR="00355E4E" w:rsidRPr="00DC0AF0" w:rsidRDefault="00355E4E" w:rsidP="00AF2772">
      <w:pPr>
        <w:rPr>
          <w:rFonts w:ascii="Arial" w:hAnsi="Arial" w:cs="Arial"/>
          <w:b/>
          <w:sz w:val="20"/>
        </w:rPr>
      </w:pPr>
    </w:p>
    <w:tbl>
      <w:tblPr>
        <w:tblStyle w:val="Tablaconcuadrcula"/>
        <w:tblW w:w="9639" w:type="dxa"/>
        <w:tblInd w:w="279" w:type="dxa"/>
        <w:tblLook w:val="04A0" w:firstRow="1" w:lastRow="0" w:firstColumn="1" w:lastColumn="0" w:noHBand="0" w:noVBand="1"/>
      </w:tblPr>
      <w:tblGrid>
        <w:gridCol w:w="2410"/>
        <w:gridCol w:w="7229"/>
      </w:tblGrid>
      <w:tr w:rsidR="00355E4E" w:rsidRPr="00DC0AF0" w14:paraId="3C45717F" w14:textId="77777777" w:rsidTr="00ED6749">
        <w:trPr>
          <w:trHeight w:val="261"/>
        </w:trPr>
        <w:tc>
          <w:tcPr>
            <w:tcW w:w="2410" w:type="dxa"/>
            <w:shd w:val="clear" w:color="auto" w:fill="AD142E"/>
          </w:tcPr>
          <w:p w14:paraId="55284524" w14:textId="77777777" w:rsidR="00355E4E" w:rsidRPr="00DC0AF0" w:rsidRDefault="00355E4E" w:rsidP="00FC0B9F">
            <w:pPr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20"/>
              </w:rPr>
              <w:t>Nombre del grupo</w:t>
            </w:r>
          </w:p>
        </w:tc>
        <w:tc>
          <w:tcPr>
            <w:tcW w:w="7229" w:type="dxa"/>
            <w:shd w:val="clear" w:color="auto" w:fill="auto"/>
          </w:tcPr>
          <w:p w14:paraId="04F16893" w14:textId="77777777" w:rsidR="00355E4E" w:rsidRPr="00DC0AF0" w:rsidRDefault="00355E4E" w:rsidP="00FC0B9F">
            <w:pPr>
              <w:jc w:val="center"/>
              <w:rPr>
                <w:rFonts w:ascii="Arial" w:hAnsi="Arial" w:cs="Arial"/>
                <w:b/>
                <w:sz w:val="18"/>
              </w:rPr>
            </w:pPr>
          </w:p>
        </w:tc>
      </w:tr>
      <w:tr w:rsidR="00355E4E" w:rsidRPr="00DC0AF0" w14:paraId="4012E2F4" w14:textId="77777777" w:rsidTr="00ED6749">
        <w:trPr>
          <w:trHeight w:val="261"/>
        </w:trPr>
        <w:tc>
          <w:tcPr>
            <w:tcW w:w="2410" w:type="dxa"/>
            <w:shd w:val="clear" w:color="auto" w:fill="AD142E"/>
          </w:tcPr>
          <w:p w14:paraId="4F1FE16A" w14:textId="77777777" w:rsidR="00355E4E" w:rsidRPr="00DC0AF0" w:rsidRDefault="00355E4E" w:rsidP="00FC0B9F">
            <w:pPr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20"/>
              </w:rPr>
              <w:t>Línea de investigación</w:t>
            </w:r>
          </w:p>
        </w:tc>
        <w:tc>
          <w:tcPr>
            <w:tcW w:w="7229" w:type="dxa"/>
            <w:shd w:val="clear" w:color="auto" w:fill="auto"/>
          </w:tcPr>
          <w:p w14:paraId="151775E7" w14:textId="77777777" w:rsidR="00355E4E" w:rsidRPr="00DC0AF0" w:rsidRDefault="00355E4E" w:rsidP="00FC0B9F">
            <w:pPr>
              <w:jc w:val="center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A5A03F5" w14:textId="2E102834" w:rsidR="00355E4E" w:rsidRPr="00DC0AF0" w:rsidRDefault="00355E4E" w:rsidP="00AF2772">
      <w:pPr>
        <w:rPr>
          <w:rFonts w:ascii="Arial" w:hAnsi="Arial" w:cs="Arial"/>
          <w:b/>
          <w:sz w:val="20"/>
        </w:rPr>
      </w:pPr>
    </w:p>
    <w:p w14:paraId="470F9E5A" w14:textId="47684D18" w:rsidR="00631F19" w:rsidRPr="00DC0AF0" w:rsidRDefault="00967296" w:rsidP="00631F19">
      <w:pPr>
        <w:pStyle w:val="Prrafodelista"/>
        <w:numPr>
          <w:ilvl w:val="0"/>
          <w:numId w:val="26"/>
        </w:numPr>
        <w:ind w:hanging="294"/>
        <w:rPr>
          <w:rFonts w:ascii="Arial" w:hAnsi="Arial" w:cs="Arial"/>
          <w:b/>
          <w:sz w:val="20"/>
        </w:rPr>
      </w:pPr>
      <w:r w:rsidRPr="00DC0AF0">
        <w:rPr>
          <w:rFonts w:ascii="Arial" w:hAnsi="Arial" w:cs="Arial"/>
          <w:b/>
          <w:sz w:val="20"/>
        </w:rPr>
        <w:t>Tipo de m</w:t>
      </w:r>
      <w:r w:rsidR="00CA1B3C" w:rsidRPr="00DC0AF0">
        <w:rPr>
          <w:rFonts w:ascii="Arial" w:hAnsi="Arial" w:cs="Arial"/>
          <w:b/>
          <w:sz w:val="20"/>
        </w:rPr>
        <w:t>aterial presentado para puntuación:</w:t>
      </w:r>
      <w:r w:rsidR="00556F48" w:rsidRPr="00DC0AF0">
        <w:rPr>
          <w:rFonts w:ascii="Arial" w:hAnsi="Arial" w:cs="Arial"/>
          <w:b/>
          <w:sz w:val="20"/>
        </w:rPr>
        <w:t xml:space="preserve"> </w:t>
      </w:r>
      <w:r w:rsidRPr="00DC0AF0">
        <w:rPr>
          <w:rFonts w:ascii="Arial" w:hAnsi="Arial" w:cs="Arial"/>
          <w:i/>
          <w:sz w:val="16"/>
          <w:szCs w:val="16"/>
        </w:rPr>
        <w:t>Marque con una (X)</w:t>
      </w:r>
    </w:p>
    <w:p w14:paraId="465273DB" w14:textId="2C34B88A" w:rsidR="009C79A1" w:rsidRPr="00DC0AF0" w:rsidRDefault="009C79A1" w:rsidP="00631F19">
      <w:pPr>
        <w:rPr>
          <w:rFonts w:ascii="Arial" w:hAnsi="Arial" w:cs="Arial"/>
          <w:b/>
          <w:sz w:val="20"/>
        </w:rPr>
      </w:pPr>
    </w:p>
    <w:tbl>
      <w:tblPr>
        <w:tblW w:w="9641" w:type="dxa"/>
        <w:tblInd w:w="27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7"/>
        <w:gridCol w:w="3465"/>
        <w:gridCol w:w="437"/>
        <w:gridCol w:w="371"/>
        <w:gridCol w:w="437"/>
        <w:gridCol w:w="4057"/>
        <w:gridCol w:w="437"/>
      </w:tblGrid>
      <w:tr w:rsidR="00B81FF1" w:rsidRPr="00DC0AF0" w14:paraId="48F064D7" w14:textId="77777777" w:rsidTr="00E7787B">
        <w:trPr>
          <w:trHeight w:val="244"/>
        </w:trPr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</w:tcPr>
          <w:p w14:paraId="7F162913" w14:textId="67D17DBA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01</w:t>
            </w:r>
          </w:p>
        </w:tc>
        <w:tc>
          <w:tcPr>
            <w:tcW w:w="34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2CBAB" w14:textId="1EF60912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Artículo de Revista</w:t>
            </w:r>
          </w:p>
        </w:tc>
        <w:tc>
          <w:tcPr>
            <w:tcW w:w="4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C2C14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F39D48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</w:tcPr>
          <w:p w14:paraId="14E5BED5" w14:textId="318A3386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12</w:t>
            </w:r>
          </w:p>
        </w:tc>
        <w:tc>
          <w:tcPr>
            <w:tcW w:w="40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6A587" w14:textId="62C1AFCC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 xml:space="preserve">Innovación tecnológica </w:t>
            </w:r>
          </w:p>
        </w:tc>
        <w:tc>
          <w:tcPr>
            <w:tcW w:w="4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991611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</w:pPr>
          </w:p>
        </w:tc>
      </w:tr>
      <w:tr w:rsidR="007B2D63" w:rsidRPr="00DC0AF0" w14:paraId="6B1932FC" w14:textId="77777777" w:rsidTr="00E7787B">
        <w:trPr>
          <w:trHeight w:val="244"/>
        </w:trPr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7A7BB596" w14:textId="0FCDD510" w:rsidR="009C79A1" w:rsidRPr="00DC0AF0" w:rsidRDefault="000D04A8" w:rsidP="009C79A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02</w:t>
            </w:r>
          </w:p>
        </w:tc>
        <w:tc>
          <w:tcPr>
            <w:tcW w:w="34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247E8" w14:textId="0C65FCBF" w:rsidR="009C79A1" w:rsidRPr="00DC0AF0" w:rsidRDefault="00B81FF1" w:rsidP="009C79A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Video de Carácter Internacional</w:t>
            </w:r>
          </w:p>
        </w:tc>
        <w:tc>
          <w:tcPr>
            <w:tcW w:w="4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BD7868" w14:textId="77777777" w:rsidR="009C79A1" w:rsidRPr="00DC0AF0" w:rsidRDefault="009C79A1" w:rsidP="009C79A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C101A0" w14:textId="77777777" w:rsidR="009C79A1" w:rsidRPr="00DC0AF0" w:rsidRDefault="009C79A1" w:rsidP="009C79A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69683AC7" w14:textId="7EF44693" w:rsidR="009C79A1" w:rsidRPr="00DC0AF0" w:rsidRDefault="00CB42AC" w:rsidP="009C79A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13</w:t>
            </w:r>
          </w:p>
        </w:tc>
        <w:tc>
          <w:tcPr>
            <w:tcW w:w="40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3D476" w14:textId="31DD7C11" w:rsidR="009C79A1" w:rsidRPr="00DC0AF0" w:rsidRDefault="000D04A8" w:rsidP="009C79A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 xml:space="preserve">Adaptación tecnológica </w:t>
            </w:r>
          </w:p>
        </w:tc>
        <w:tc>
          <w:tcPr>
            <w:tcW w:w="4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A897C" w14:textId="77777777" w:rsidR="009C79A1" w:rsidRPr="00DC0AF0" w:rsidRDefault="009C79A1" w:rsidP="009C79A1">
            <w:pPr>
              <w:widowControl/>
              <w:suppressAutoHyphens w:val="0"/>
              <w:autoSpaceDN/>
              <w:textAlignment w:val="auto"/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</w:pPr>
            <w:r w:rsidRPr="00DC0AF0"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  <w:t> </w:t>
            </w:r>
          </w:p>
        </w:tc>
      </w:tr>
      <w:tr w:rsidR="00B81FF1" w:rsidRPr="00DC0AF0" w14:paraId="48304110" w14:textId="77777777" w:rsidTr="00E7787B">
        <w:trPr>
          <w:trHeight w:val="244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40C5DEB0" w14:textId="4ECB55E2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03</w:t>
            </w:r>
          </w:p>
        </w:tc>
        <w:tc>
          <w:tcPr>
            <w:tcW w:w="3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CEA92" w14:textId="53CF294F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Video de Carácter Nacional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BF9457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AABB60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0EE346B1" w14:textId="5E57A209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14</w:t>
            </w:r>
          </w:p>
        </w:tc>
        <w:tc>
          <w:tcPr>
            <w:tcW w:w="4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1BAEAC" w14:textId="1C7C76F8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Producción de Software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8C312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</w:pPr>
            <w:r w:rsidRPr="00DC0AF0"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  <w:t> </w:t>
            </w:r>
          </w:p>
        </w:tc>
      </w:tr>
      <w:tr w:rsidR="00B81FF1" w:rsidRPr="00DC0AF0" w14:paraId="73E0AC05" w14:textId="77777777" w:rsidTr="00E7787B">
        <w:trPr>
          <w:trHeight w:val="244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7E3CCD24" w14:textId="1A3F834F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04</w:t>
            </w:r>
          </w:p>
        </w:tc>
        <w:tc>
          <w:tcPr>
            <w:tcW w:w="3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6CA92" w14:textId="37609782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Libro derivado de Investigación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643D8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C5723C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59BC4D8C" w14:textId="5DD13973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15</w:t>
            </w:r>
          </w:p>
        </w:tc>
        <w:tc>
          <w:tcPr>
            <w:tcW w:w="4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7E753" w14:textId="56A20BD1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Ponencia Nacional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23178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</w:pPr>
            <w:r w:rsidRPr="00DC0AF0"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  <w:t> </w:t>
            </w:r>
          </w:p>
        </w:tc>
      </w:tr>
      <w:tr w:rsidR="00B81FF1" w:rsidRPr="00DC0AF0" w14:paraId="358FC74E" w14:textId="77777777" w:rsidTr="00E7787B">
        <w:trPr>
          <w:trHeight w:val="244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0D343D85" w14:textId="6D9A3BB4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05</w:t>
            </w:r>
          </w:p>
        </w:tc>
        <w:tc>
          <w:tcPr>
            <w:tcW w:w="3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8DAFA" w14:textId="58352D39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Libro de Texto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5837C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71FDA5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6F1C755C" w14:textId="3FB5716E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16</w:t>
            </w:r>
          </w:p>
        </w:tc>
        <w:tc>
          <w:tcPr>
            <w:tcW w:w="4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F4322" w14:textId="2148D9FA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Ponencia Internacional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F3ACD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</w:pPr>
            <w:r w:rsidRPr="00DC0AF0"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  <w:t> </w:t>
            </w:r>
          </w:p>
        </w:tc>
      </w:tr>
      <w:tr w:rsidR="00B81FF1" w:rsidRPr="00DC0AF0" w14:paraId="15B19210" w14:textId="77777777" w:rsidTr="00E7787B">
        <w:trPr>
          <w:trHeight w:val="244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67DDC67D" w14:textId="0E124585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06</w:t>
            </w:r>
          </w:p>
        </w:tc>
        <w:tc>
          <w:tcPr>
            <w:tcW w:w="3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48A5E" w14:textId="018A4E18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Libro de Ensayo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D13A3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B725BC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0E2F8F1E" w14:textId="3800F540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17</w:t>
            </w:r>
          </w:p>
        </w:tc>
        <w:tc>
          <w:tcPr>
            <w:tcW w:w="4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22214" w14:textId="64503CA3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Publicaciones Impresas Universitarias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22B3C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</w:pPr>
            <w:r w:rsidRPr="00DC0AF0"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  <w:t> </w:t>
            </w:r>
          </w:p>
        </w:tc>
      </w:tr>
      <w:tr w:rsidR="00B81FF1" w:rsidRPr="00DC0AF0" w14:paraId="70E3C044" w14:textId="77777777" w:rsidTr="00E7787B">
        <w:trPr>
          <w:trHeight w:val="244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583D2DA1" w14:textId="4545EB49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07</w:t>
            </w:r>
          </w:p>
        </w:tc>
        <w:tc>
          <w:tcPr>
            <w:tcW w:w="3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0C4DB5" w14:textId="6DEE2B71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Premios Nacionales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DF8E2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1F807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5464FD2F" w14:textId="729A3E91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18</w:t>
            </w:r>
          </w:p>
        </w:tc>
        <w:tc>
          <w:tcPr>
            <w:tcW w:w="4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1C958" w14:textId="6E65C6E4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Estudios Postdoctorales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60391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</w:pPr>
            <w:r w:rsidRPr="00DC0AF0"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  <w:t> </w:t>
            </w:r>
          </w:p>
        </w:tc>
      </w:tr>
      <w:tr w:rsidR="00B81FF1" w:rsidRPr="00DC0AF0" w14:paraId="497862BD" w14:textId="77777777" w:rsidTr="00E7787B">
        <w:trPr>
          <w:trHeight w:val="244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6C53F4CD" w14:textId="2AFC5E81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08</w:t>
            </w:r>
          </w:p>
        </w:tc>
        <w:tc>
          <w:tcPr>
            <w:tcW w:w="3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33F4D" w14:textId="7E23F924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Premios Internacionales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05D4B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07C484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720AAD41" w14:textId="745D189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19</w:t>
            </w:r>
          </w:p>
        </w:tc>
        <w:tc>
          <w:tcPr>
            <w:tcW w:w="4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58463" w14:textId="221AC968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Reseñas Críticas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4817C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</w:pPr>
            <w:r w:rsidRPr="00DC0AF0"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  <w:t> </w:t>
            </w:r>
          </w:p>
        </w:tc>
      </w:tr>
      <w:tr w:rsidR="00B81FF1" w:rsidRPr="00DC0AF0" w14:paraId="0852CE87" w14:textId="77777777" w:rsidTr="00E7787B">
        <w:trPr>
          <w:trHeight w:val="244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2A70CDB2" w14:textId="3148DC0D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09</w:t>
            </w:r>
          </w:p>
        </w:tc>
        <w:tc>
          <w:tcPr>
            <w:tcW w:w="3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FE1C2" w14:textId="74602C3B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Patente de invención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49CE0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932F91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3294A09F" w14:textId="382534FA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20</w:t>
            </w:r>
          </w:p>
        </w:tc>
        <w:tc>
          <w:tcPr>
            <w:tcW w:w="4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2D087" w14:textId="636DF556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Direcciones de Tesis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67993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</w:pPr>
            <w:r w:rsidRPr="00DC0AF0"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  <w:t> </w:t>
            </w:r>
          </w:p>
        </w:tc>
      </w:tr>
      <w:tr w:rsidR="00B81FF1" w:rsidRPr="00DC0AF0" w14:paraId="4FE1E20E" w14:textId="77777777" w:rsidTr="00E7787B">
        <w:trPr>
          <w:trHeight w:val="244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6BC9C783" w14:textId="1EB7BD10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10</w:t>
            </w:r>
          </w:p>
        </w:tc>
        <w:tc>
          <w:tcPr>
            <w:tcW w:w="3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F7EED1" w14:textId="7B17A62A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Traducciones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19613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7420D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7EEDBCD1" w14:textId="6B3A39DE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21</w:t>
            </w:r>
          </w:p>
        </w:tc>
        <w:tc>
          <w:tcPr>
            <w:tcW w:w="4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1A4CD" w14:textId="21298B60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Capítulo de libro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BFE26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</w:pPr>
            <w:r w:rsidRPr="00DC0AF0"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  <w:t> </w:t>
            </w:r>
          </w:p>
        </w:tc>
      </w:tr>
      <w:tr w:rsidR="00B81FF1" w:rsidRPr="00DC0AF0" w14:paraId="784E9A37" w14:textId="77777777" w:rsidTr="00B81FF1">
        <w:trPr>
          <w:trHeight w:val="311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27AA07D5" w14:textId="6D1500B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11</w:t>
            </w:r>
          </w:p>
        </w:tc>
        <w:tc>
          <w:tcPr>
            <w:tcW w:w="3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B3A90" w14:textId="759C796E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Obras Artísticas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28B65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 w:rsidRPr="00DC0AF0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AA5671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noWrap/>
            <w:vAlign w:val="center"/>
            <w:hideMark/>
          </w:tcPr>
          <w:p w14:paraId="76C30218" w14:textId="2D68B44B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kern w:val="0"/>
                <w:sz w:val="20"/>
                <w:szCs w:val="20"/>
                <w:lang w:eastAsia="es-CO" w:bidi="ar-SA"/>
              </w:rPr>
              <w:t>22</w:t>
            </w:r>
          </w:p>
        </w:tc>
        <w:tc>
          <w:tcPr>
            <w:tcW w:w="4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43E3E" w14:textId="4DFC1F89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CO" w:bidi="ar-SA"/>
              </w:rPr>
              <w:t>Título de posgrados</w:t>
            </w:r>
          </w:p>
        </w:tc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49D2E" w14:textId="77777777" w:rsidR="00B81FF1" w:rsidRPr="00DC0AF0" w:rsidRDefault="00B81FF1" w:rsidP="00B81FF1">
            <w:pPr>
              <w:widowControl/>
              <w:suppressAutoHyphens w:val="0"/>
              <w:autoSpaceDN/>
              <w:textAlignment w:val="auto"/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</w:pPr>
            <w:r w:rsidRPr="00DC0AF0">
              <w:rPr>
                <w:rFonts w:ascii="Calibri" w:eastAsia="Times New Roman" w:hAnsi="Calibri" w:cs="Calibri"/>
                <w:color w:val="000000"/>
                <w:kern w:val="0"/>
                <w:lang w:eastAsia="es-CO" w:bidi="ar-SA"/>
              </w:rPr>
              <w:t> </w:t>
            </w:r>
          </w:p>
        </w:tc>
      </w:tr>
    </w:tbl>
    <w:p w14:paraId="0B911E20" w14:textId="4999B884" w:rsidR="00E7787B" w:rsidRDefault="00E7787B" w:rsidP="00E7787B">
      <w:pPr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9862" w:type="dxa"/>
        <w:tblInd w:w="279" w:type="dxa"/>
        <w:tblLook w:val="04A0" w:firstRow="1" w:lastRow="0" w:firstColumn="1" w:lastColumn="0" w:noHBand="0" w:noVBand="1"/>
      </w:tblPr>
      <w:tblGrid>
        <w:gridCol w:w="2020"/>
        <w:gridCol w:w="7842"/>
      </w:tblGrid>
      <w:tr w:rsidR="00E7787B" w14:paraId="3D708CA7" w14:textId="77777777" w:rsidTr="005E1C55">
        <w:trPr>
          <w:trHeight w:val="472"/>
        </w:trPr>
        <w:tc>
          <w:tcPr>
            <w:tcW w:w="2020" w:type="dxa"/>
            <w:shd w:val="clear" w:color="auto" w:fill="AD142E"/>
            <w:vAlign w:val="center"/>
          </w:tcPr>
          <w:p w14:paraId="4B03BB37" w14:textId="5646F33D" w:rsidR="00E7787B" w:rsidRPr="00E7787B" w:rsidRDefault="00E7787B" w:rsidP="00E7787B">
            <w:pPr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E7787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ítulo del Material</w:t>
            </w:r>
            <w:r w:rsidR="002F29BC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7842" w:type="dxa"/>
            <w:shd w:val="clear" w:color="auto" w:fill="auto"/>
          </w:tcPr>
          <w:p w14:paraId="6931FAD4" w14:textId="387E18EB" w:rsidR="00E7787B" w:rsidRDefault="00E7787B" w:rsidP="00E7787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1B1B6E1" w14:textId="5B5D0C21" w:rsidR="006503FB" w:rsidRPr="00E7787B" w:rsidRDefault="006503FB" w:rsidP="00475211">
      <w:pPr>
        <w:rPr>
          <w:rFonts w:ascii="Arial" w:hAnsi="Arial" w:cs="Arial"/>
          <w:b/>
          <w:sz w:val="20"/>
          <w:szCs w:val="20"/>
        </w:rPr>
      </w:pPr>
    </w:p>
    <w:p w14:paraId="682AD3E4" w14:textId="0584B253" w:rsidR="00A67BAE" w:rsidRPr="005E1C55" w:rsidRDefault="00A67BAE" w:rsidP="005E1C55">
      <w:pPr>
        <w:pStyle w:val="Prrafodelista"/>
        <w:numPr>
          <w:ilvl w:val="0"/>
          <w:numId w:val="26"/>
        </w:numPr>
        <w:ind w:hanging="294"/>
        <w:rPr>
          <w:rFonts w:ascii="Arial" w:hAnsi="Arial" w:cs="Arial"/>
          <w:b/>
          <w:sz w:val="20"/>
        </w:rPr>
      </w:pPr>
      <w:r w:rsidRPr="006503FB">
        <w:rPr>
          <w:rFonts w:ascii="Arial" w:hAnsi="Arial" w:cs="Arial"/>
          <w:b/>
          <w:sz w:val="20"/>
        </w:rPr>
        <w:t xml:space="preserve">La siguiente información, solo deberá ser diligenciada si el material presentado es artículo </w:t>
      </w:r>
      <w:r w:rsidR="0011272D" w:rsidRPr="006503FB">
        <w:rPr>
          <w:rFonts w:ascii="Arial" w:hAnsi="Arial" w:cs="Arial"/>
          <w:b/>
          <w:sz w:val="20"/>
        </w:rPr>
        <w:t>de revista</w:t>
      </w:r>
      <w:r w:rsidR="00AF2772" w:rsidRPr="006503FB">
        <w:rPr>
          <w:rFonts w:ascii="Arial" w:hAnsi="Arial" w:cs="Arial"/>
          <w:b/>
          <w:sz w:val="20"/>
        </w:rPr>
        <w:t>:</w:t>
      </w:r>
    </w:p>
    <w:p w14:paraId="4E945DA8" w14:textId="152757FD" w:rsidR="004D6ECB" w:rsidRPr="005E1C55" w:rsidRDefault="00EA04C4" w:rsidP="005E1C55">
      <w:pPr>
        <w:spacing w:before="120" w:after="120" w:line="360" w:lineRule="auto"/>
        <w:ind w:left="360" w:hanging="74"/>
        <w:contextualSpacing/>
        <w:rPr>
          <w:rFonts w:ascii="Arial" w:hAnsi="Arial" w:cs="Arial"/>
          <w:sz w:val="20"/>
          <w:szCs w:val="20"/>
        </w:rPr>
      </w:pPr>
      <w:r w:rsidRPr="00DC0AF0">
        <w:rPr>
          <w:rFonts w:ascii="Arial" w:hAnsi="Arial" w:cs="Arial"/>
          <w:sz w:val="20"/>
          <w:szCs w:val="20"/>
        </w:rPr>
        <w:t>Nombre de la revista</w:t>
      </w:r>
      <w:r w:rsidR="00D47023" w:rsidRPr="00DC0AF0">
        <w:rPr>
          <w:rFonts w:ascii="Arial" w:hAnsi="Arial" w:cs="Arial"/>
          <w:sz w:val="20"/>
          <w:szCs w:val="20"/>
        </w:rPr>
        <w:t>:</w:t>
      </w:r>
      <w:r w:rsidRPr="00DC0AF0">
        <w:rPr>
          <w:rFonts w:ascii="Arial" w:hAnsi="Arial" w:cs="Arial"/>
          <w:sz w:val="20"/>
          <w:szCs w:val="20"/>
        </w:rPr>
        <w:t xml:space="preserve"> _____________________________________</w:t>
      </w:r>
      <w:r w:rsidR="00D47023" w:rsidRPr="00DC0AF0">
        <w:rPr>
          <w:rFonts w:ascii="Arial" w:hAnsi="Arial" w:cs="Arial"/>
          <w:sz w:val="20"/>
          <w:szCs w:val="20"/>
        </w:rPr>
        <w:t>_______________________________</w:t>
      </w:r>
    </w:p>
    <w:p w14:paraId="36529A75" w14:textId="71838780" w:rsidR="004D6ECB" w:rsidRPr="00DC0AF0" w:rsidRDefault="004D6ECB" w:rsidP="00475211">
      <w:pPr>
        <w:spacing w:before="120" w:after="120" w:line="360" w:lineRule="auto"/>
        <w:ind w:left="360" w:hanging="74"/>
        <w:contextualSpacing/>
        <w:rPr>
          <w:rFonts w:ascii="Arial" w:hAnsi="Arial" w:cs="Arial"/>
          <w:sz w:val="10"/>
          <w:szCs w:val="20"/>
        </w:rPr>
      </w:pPr>
      <w:r w:rsidRPr="00DC0AF0">
        <w:rPr>
          <w:rFonts w:ascii="Arial" w:hAnsi="Arial" w:cs="Arial"/>
          <w:b/>
          <w:sz w:val="20"/>
          <w:szCs w:val="20"/>
        </w:rPr>
        <w:t>Tipo de Artículo</w:t>
      </w:r>
      <w:r w:rsidR="00E7787B">
        <w:rPr>
          <w:rFonts w:ascii="Arial" w:hAnsi="Arial" w:cs="Arial"/>
          <w:b/>
          <w:sz w:val="20"/>
          <w:szCs w:val="20"/>
        </w:rPr>
        <w:t>:</w:t>
      </w:r>
    </w:p>
    <w:tbl>
      <w:tblPr>
        <w:tblStyle w:val="Tablaconcuadrcula"/>
        <w:tblW w:w="9670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1632"/>
        <w:gridCol w:w="571"/>
        <w:gridCol w:w="1713"/>
        <w:gridCol w:w="571"/>
        <w:gridCol w:w="1142"/>
        <w:gridCol w:w="571"/>
        <w:gridCol w:w="1130"/>
        <w:gridCol w:w="507"/>
        <w:gridCol w:w="1255"/>
        <w:gridCol w:w="578"/>
      </w:tblGrid>
      <w:tr w:rsidR="000732FD" w:rsidRPr="00DC0AF0" w14:paraId="6D552AD0" w14:textId="2310314A" w:rsidTr="005E1C55">
        <w:trPr>
          <w:trHeight w:val="335"/>
        </w:trPr>
        <w:tc>
          <w:tcPr>
            <w:tcW w:w="1632" w:type="dxa"/>
            <w:shd w:val="clear" w:color="auto" w:fill="AD142E"/>
            <w:vAlign w:val="center"/>
          </w:tcPr>
          <w:p w14:paraId="623D014E" w14:textId="73C90BDD" w:rsidR="004D6ECB" w:rsidRPr="00DC0AF0" w:rsidRDefault="004D6ECB" w:rsidP="000732FD">
            <w:pPr>
              <w:spacing w:line="240" w:lineRule="exact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  <w:t>Investigación</w:t>
            </w:r>
          </w:p>
        </w:tc>
        <w:tc>
          <w:tcPr>
            <w:tcW w:w="571" w:type="dxa"/>
            <w:vAlign w:val="center"/>
          </w:tcPr>
          <w:p w14:paraId="596805D2" w14:textId="1E59F917" w:rsidR="004D6ECB" w:rsidRPr="00DC0AF0" w:rsidRDefault="004D6ECB" w:rsidP="000732FD">
            <w:pPr>
              <w:spacing w:line="240" w:lineRule="exact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713" w:type="dxa"/>
            <w:shd w:val="clear" w:color="auto" w:fill="AD142E"/>
            <w:vAlign w:val="center"/>
          </w:tcPr>
          <w:p w14:paraId="06B42621" w14:textId="0A6263ED" w:rsidR="004D6ECB" w:rsidRPr="00DC0AF0" w:rsidRDefault="00727CB2" w:rsidP="00727CB2">
            <w:pPr>
              <w:spacing w:line="240" w:lineRule="exact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  <w:t xml:space="preserve">Comunicación corta </w:t>
            </w:r>
          </w:p>
        </w:tc>
        <w:tc>
          <w:tcPr>
            <w:tcW w:w="571" w:type="dxa"/>
            <w:vAlign w:val="center"/>
          </w:tcPr>
          <w:p w14:paraId="4827757D" w14:textId="77777777" w:rsidR="004D6ECB" w:rsidRPr="00DC0AF0" w:rsidRDefault="004D6ECB" w:rsidP="000732FD">
            <w:pPr>
              <w:spacing w:line="240" w:lineRule="exact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42" w:type="dxa"/>
            <w:shd w:val="clear" w:color="auto" w:fill="AD142E"/>
            <w:vAlign w:val="center"/>
          </w:tcPr>
          <w:p w14:paraId="2CD30A69" w14:textId="321D117B" w:rsidR="004D6ECB" w:rsidRPr="00DC0AF0" w:rsidRDefault="00727CB2" w:rsidP="000732FD">
            <w:pPr>
              <w:spacing w:line="240" w:lineRule="exact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  <w:t>Revisión</w:t>
            </w:r>
          </w:p>
        </w:tc>
        <w:tc>
          <w:tcPr>
            <w:tcW w:w="571" w:type="dxa"/>
            <w:vAlign w:val="center"/>
          </w:tcPr>
          <w:p w14:paraId="762E177F" w14:textId="77777777" w:rsidR="004D6ECB" w:rsidRPr="00DC0AF0" w:rsidRDefault="004D6ECB" w:rsidP="000732FD">
            <w:pPr>
              <w:spacing w:line="240" w:lineRule="exact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30" w:type="dxa"/>
            <w:shd w:val="clear" w:color="auto" w:fill="AD142E"/>
            <w:vAlign w:val="center"/>
          </w:tcPr>
          <w:p w14:paraId="37433B5B" w14:textId="31CA4A44" w:rsidR="004D6ECB" w:rsidRPr="00DC0AF0" w:rsidRDefault="00727CB2" w:rsidP="000732FD">
            <w:pPr>
              <w:spacing w:line="240" w:lineRule="exact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  <w:t>Reflexión</w:t>
            </w:r>
          </w:p>
        </w:tc>
        <w:tc>
          <w:tcPr>
            <w:tcW w:w="507" w:type="dxa"/>
            <w:vAlign w:val="center"/>
          </w:tcPr>
          <w:p w14:paraId="36A3A0F7" w14:textId="77777777" w:rsidR="004D6ECB" w:rsidRPr="00DC0AF0" w:rsidRDefault="004D6ECB" w:rsidP="000732FD">
            <w:pPr>
              <w:spacing w:line="240" w:lineRule="exact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55" w:type="dxa"/>
            <w:shd w:val="clear" w:color="auto" w:fill="AD142E"/>
            <w:vAlign w:val="center"/>
          </w:tcPr>
          <w:p w14:paraId="599CDD87" w14:textId="48412F15" w:rsidR="004D6ECB" w:rsidRPr="00DC0AF0" w:rsidRDefault="00727CB2" w:rsidP="000732FD">
            <w:pPr>
              <w:spacing w:line="240" w:lineRule="exact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  <w:t>Reporte de caso</w:t>
            </w:r>
          </w:p>
        </w:tc>
        <w:tc>
          <w:tcPr>
            <w:tcW w:w="578" w:type="dxa"/>
            <w:vAlign w:val="center"/>
          </w:tcPr>
          <w:p w14:paraId="3F3FA48C" w14:textId="77777777" w:rsidR="004D6ECB" w:rsidRPr="00DC0AF0" w:rsidRDefault="004D6ECB" w:rsidP="000732FD">
            <w:pPr>
              <w:spacing w:line="240" w:lineRule="exact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CCF7BBA" w14:textId="0AB8C52C" w:rsidR="00AF2772" w:rsidRPr="00DC0AF0" w:rsidRDefault="00EA04C4" w:rsidP="006E2F8B">
      <w:pPr>
        <w:spacing w:line="360" w:lineRule="auto"/>
        <w:ind w:left="360" w:hanging="74"/>
        <w:contextualSpacing/>
        <w:rPr>
          <w:rFonts w:ascii="Arial" w:hAnsi="Arial" w:cs="Arial"/>
          <w:sz w:val="20"/>
          <w:szCs w:val="20"/>
        </w:rPr>
      </w:pPr>
      <w:r w:rsidRPr="00DC0AF0">
        <w:rPr>
          <w:rFonts w:ascii="Arial" w:hAnsi="Arial" w:cs="Arial"/>
          <w:sz w:val="20"/>
          <w:szCs w:val="20"/>
        </w:rPr>
        <w:t>ISSN</w:t>
      </w:r>
      <w:r w:rsidR="00D47023" w:rsidRPr="00DC0AF0">
        <w:rPr>
          <w:rFonts w:ascii="Arial" w:hAnsi="Arial" w:cs="Arial"/>
          <w:sz w:val="20"/>
          <w:szCs w:val="20"/>
        </w:rPr>
        <w:t>:</w:t>
      </w:r>
      <w:r w:rsidR="00516FE4" w:rsidRPr="00DC0AF0">
        <w:rPr>
          <w:rFonts w:ascii="Arial" w:hAnsi="Arial" w:cs="Arial"/>
          <w:sz w:val="20"/>
          <w:szCs w:val="20"/>
        </w:rPr>
        <w:t xml:space="preserve"> ______________</w:t>
      </w:r>
      <w:r w:rsidR="00237E6C" w:rsidRPr="00DC0AF0">
        <w:rPr>
          <w:rFonts w:ascii="Arial" w:hAnsi="Arial" w:cs="Arial"/>
          <w:sz w:val="20"/>
          <w:szCs w:val="20"/>
        </w:rPr>
        <w:t>__</w:t>
      </w:r>
      <w:r w:rsidR="00D47023" w:rsidRPr="00DC0AF0">
        <w:rPr>
          <w:rFonts w:ascii="Arial" w:hAnsi="Arial" w:cs="Arial"/>
          <w:sz w:val="20"/>
          <w:szCs w:val="20"/>
        </w:rPr>
        <w:t>_ Categoría</w:t>
      </w:r>
      <w:r w:rsidR="00516FE4" w:rsidRPr="00DC0AF0">
        <w:rPr>
          <w:rFonts w:ascii="Arial" w:hAnsi="Arial" w:cs="Arial"/>
          <w:sz w:val="20"/>
          <w:szCs w:val="20"/>
        </w:rPr>
        <w:t xml:space="preserve"> de la revista en </w:t>
      </w:r>
      <w:r w:rsidR="00A96FA8" w:rsidRPr="00DC0AF0">
        <w:rPr>
          <w:rFonts w:ascii="Arial" w:hAnsi="Arial" w:cs="Arial"/>
          <w:sz w:val="20"/>
          <w:szCs w:val="20"/>
        </w:rPr>
        <w:t>Min</w:t>
      </w:r>
      <w:r w:rsidR="00516FE4" w:rsidRPr="00DC0AF0">
        <w:rPr>
          <w:rFonts w:ascii="Arial" w:hAnsi="Arial" w:cs="Arial"/>
          <w:sz w:val="20"/>
          <w:szCs w:val="20"/>
        </w:rPr>
        <w:t>ciencias</w:t>
      </w:r>
      <w:r w:rsidR="00080647" w:rsidRPr="00DC0AF0">
        <w:rPr>
          <w:rFonts w:ascii="Arial" w:hAnsi="Arial" w:cs="Arial"/>
          <w:sz w:val="20"/>
          <w:szCs w:val="20"/>
        </w:rPr>
        <w:t xml:space="preserve"> al momento de </w:t>
      </w:r>
      <w:r w:rsidR="009C79A1" w:rsidRPr="00DC0AF0">
        <w:rPr>
          <w:rFonts w:ascii="Arial" w:hAnsi="Arial" w:cs="Arial"/>
          <w:sz w:val="20"/>
          <w:szCs w:val="20"/>
        </w:rPr>
        <w:t xml:space="preserve">la </w:t>
      </w:r>
      <w:r w:rsidR="00080647" w:rsidRPr="00DC0AF0">
        <w:rPr>
          <w:rFonts w:ascii="Arial" w:hAnsi="Arial" w:cs="Arial"/>
          <w:sz w:val="20"/>
          <w:szCs w:val="20"/>
        </w:rPr>
        <w:t>publicación</w:t>
      </w:r>
      <w:r w:rsidR="00D47023" w:rsidRPr="00DC0AF0">
        <w:rPr>
          <w:rFonts w:ascii="Arial" w:hAnsi="Arial" w:cs="Arial"/>
          <w:sz w:val="20"/>
          <w:szCs w:val="20"/>
        </w:rPr>
        <w:t>:</w:t>
      </w:r>
      <w:r w:rsidR="00080647" w:rsidRPr="00DC0AF0">
        <w:rPr>
          <w:rFonts w:ascii="Arial" w:hAnsi="Arial" w:cs="Arial"/>
          <w:sz w:val="20"/>
          <w:szCs w:val="20"/>
        </w:rPr>
        <w:t xml:space="preserve"> _</w:t>
      </w:r>
      <w:r w:rsidR="00D47023" w:rsidRPr="00DC0AF0">
        <w:rPr>
          <w:rFonts w:ascii="Arial" w:hAnsi="Arial" w:cs="Arial"/>
          <w:sz w:val="20"/>
          <w:szCs w:val="20"/>
        </w:rPr>
        <w:t>_______</w:t>
      </w:r>
    </w:p>
    <w:p w14:paraId="3ECA7765" w14:textId="35329E06" w:rsidR="00AF2772" w:rsidRPr="00DC0AF0" w:rsidRDefault="00AF2772" w:rsidP="006E2F8B">
      <w:pPr>
        <w:spacing w:line="360" w:lineRule="auto"/>
        <w:ind w:left="357" w:hanging="74"/>
        <w:contextualSpacing/>
        <w:rPr>
          <w:rStyle w:val="Hipervnculo"/>
          <w:rFonts w:ascii="Arial" w:hAnsi="Arial" w:cs="Arial"/>
          <w:color w:val="auto"/>
          <w:sz w:val="20"/>
          <w:szCs w:val="20"/>
          <w:u w:val="none"/>
        </w:rPr>
      </w:pPr>
      <w:r w:rsidRPr="00DC0AF0">
        <w:rPr>
          <w:rFonts w:ascii="Arial" w:hAnsi="Arial" w:cs="Arial"/>
          <w:sz w:val="20"/>
          <w:szCs w:val="20"/>
        </w:rPr>
        <w:t xml:space="preserve">Dirección </w:t>
      </w:r>
      <w:hyperlink r:id="rId8" w:history="1">
        <w:r w:rsidRPr="00DC0AF0">
          <w:rPr>
            <w:rStyle w:val="Hipervnculo"/>
            <w:rFonts w:ascii="Arial" w:hAnsi="Arial" w:cs="Arial"/>
            <w:color w:val="auto"/>
            <w:sz w:val="20"/>
            <w:szCs w:val="20"/>
            <w:u w:val="none"/>
          </w:rPr>
          <w:t>URL: ______________________________________</w:t>
        </w:r>
      </w:hyperlink>
      <w:r w:rsidR="00D47023" w:rsidRPr="00DC0AF0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>___________________________________</w:t>
      </w:r>
    </w:p>
    <w:p w14:paraId="368E5ADE" w14:textId="68AC8D7F" w:rsidR="00D47023" w:rsidRPr="00DC0AF0" w:rsidRDefault="00AF2772" w:rsidP="006E2F8B">
      <w:pPr>
        <w:spacing w:line="360" w:lineRule="auto"/>
        <w:ind w:left="357" w:hanging="74"/>
        <w:contextualSpacing/>
        <w:rPr>
          <w:rStyle w:val="Hipervnculo"/>
          <w:rFonts w:ascii="Arial" w:hAnsi="Arial" w:cs="Arial"/>
          <w:color w:val="auto"/>
          <w:sz w:val="20"/>
          <w:szCs w:val="20"/>
          <w:u w:val="none"/>
        </w:rPr>
      </w:pPr>
      <w:r w:rsidRPr="00DC0AF0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 xml:space="preserve">Tiempo requerido para la publicación del </w:t>
      </w:r>
      <w:r w:rsidR="00D47023" w:rsidRPr="00DC0AF0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>artículo en la revista: ______</w:t>
      </w:r>
      <w:r w:rsidRPr="00DC0AF0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 xml:space="preserve"> Meses</w:t>
      </w:r>
      <w:r w:rsidR="00075CEF" w:rsidRPr="00DC0AF0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 xml:space="preserve"> </w:t>
      </w:r>
    </w:p>
    <w:p w14:paraId="39DD23E0" w14:textId="77777777" w:rsidR="00D47023" w:rsidRPr="00DC0AF0" w:rsidRDefault="00075CEF" w:rsidP="006E2F8B">
      <w:pPr>
        <w:spacing w:line="360" w:lineRule="auto"/>
        <w:ind w:left="357" w:hanging="74"/>
        <w:contextualSpacing/>
        <w:rPr>
          <w:rStyle w:val="Hipervnculo"/>
          <w:rFonts w:ascii="Arial" w:hAnsi="Arial" w:cs="Arial"/>
          <w:color w:val="auto"/>
          <w:sz w:val="20"/>
          <w:szCs w:val="20"/>
          <w:u w:val="none"/>
        </w:rPr>
      </w:pPr>
      <w:r w:rsidRPr="00DC0AF0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>Fecha de recepción o sumisión del artículo a la revista</w:t>
      </w:r>
      <w:r w:rsidR="00D47023" w:rsidRPr="00DC0AF0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>: __________________________</w:t>
      </w:r>
    </w:p>
    <w:p w14:paraId="78533C06" w14:textId="2DD0A9D9" w:rsidR="00AF2772" w:rsidRPr="00DC0AF0" w:rsidRDefault="00075CEF" w:rsidP="006E2F8B">
      <w:pPr>
        <w:spacing w:line="360" w:lineRule="auto"/>
        <w:ind w:left="357" w:hanging="74"/>
        <w:contextualSpacing/>
        <w:rPr>
          <w:rStyle w:val="Hipervnculo"/>
          <w:rFonts w:ascii="Arial" w:hAnsi="Arial" w:cs="Arial"/>
          <w:color w:val="auto"/>
          <w:sz w:val="20"/>
          <w:szCs w:val="20"/>
          <w:u w:val="none"/>
        </w:rPr>
      </w:pPr>
      <w:r w:rsidRPr="00DC0AF0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>Fecha</w:t>
      </w:r>
      <w:r w:rsidR="00D47023" w:rsidRPr="00DC0AF0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 xml:space="preserve"> de aprobación y/o publicación del artículo: _______________________________</w:t>
      </w:r>
    </w:p>
    <w:p w14:paraId="43EEDD1E" w14:textId="1351B01E" w:rsidR="00643D42" w:rsidRDefault="00E87CC8" w:rsidP="006E2F8B">
      <w:pPr>
        <w:spacing w:line="360" w:lineRule="auto"/>
        <w:ind w:left="357" w:hanging="74"/>
        <w:contextualSpacing/>
        <w:rPr>
          <w:rStyle w:val="Hipervnculo"/>
          <w:rFonts w:ascii="Arial" w:hAnsi="Arial" w:cs="Arial"/>
          <w:b/>
          <w:color w:val="auto"/>
          <w:sz w:val="20"/>
          <w:szCs w:val="20"/>
          <w:u w:val="none"/>
        </w:rPr>
      </w:pPr>
      <w:r w:rsidRPr="00DC0AF0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>Para la publicación del artículo</w:t>
      </w:r>
      <w:r w:rsidR="00D47023" w:rsidRPr="00DC0AF0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>,</w:t>
      </w:r>
      <w:r w:rsidRPr="00DC0AF0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 xml:space="preserve"> se invirtieron recursos económicos de la</w:t>
      </w:r>
      <w:r w:rsidR="005A6A5C" w:rsidRPr="00DC0AF0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 xml:space="preserve"> Universidad: </w:t>
      </w:r>
      <w:r w:rsidR="00AB205D" w:rsidRPr="00DC0AF0">
        <w:rPr>
          <w:rStyle w:val="Hipervnculo"/>
          <w:rFonts w:ascii="Arial" w:hAnsi="Arial" w:cs="Arial"/>
          <w:b/>
          <w:color w:val="auto"/>
          <w:sz w:val="20"/>
          <w:szCs w:val="20"/>
          <w:u w:val="none"/>
        </w:rPr>
        <w:t>Si_____ No_____</w:t>
      </w:r>
    </w:p>
    <w:p w14:paraId="3FDE2F0A" w14:textId="77777777" w:rsidR="006503FB" w:rsidRPr="00DC0AF0" w:rsidRDefault="006503FB" w:rsidP="006E2F8B">
      <w:pPr>
        <w:spacing w:line="360" w:lineRule="auto"/>
        <w:ind w:left="357" w:hanging="74"/>
        <w:contextualSpacing/>
        <w:rPr>
          <w:rStyle w:val="Hipervnculo"/>
          <w:rFonts w:ascii="Arial" w:hAnsi="Arial" w:cs="Arial"/>
          <w:b/>
          <w:color w:val="auto"/>
          <w:sz w:val="20"/>
          <w:szCs w:val="20"/>
          <w:u w:val="none"/>
        </w:rPr>
      </w:pPr>
    </w:p>
    <w:p w14:paraId="36DBAAA7" w14:textId="1294CFD8" w:rsidR="00AF2772" w:rsidRPr="003B3412" w:rsidRDefault="00AF2772" w:rsidP="003B3412">
      <w:pPr>
        <w:pStyle w:val="Prrafodelista"/>
        <w:numPr>
          <w:ilvl w:val="0"/>
          <w:numId w:val="26"/>
        </w:numPr>
        <w:ind w:left="360" w:firstLine="66"/>
        <w:jc w:val="both"/>
        <w:rPr>
          <w:rFonts w:ascii="Arial" w:hAnsi="Arial" w:cs="Arial"/>
          <w:b/>
          <w:sz w:val="20"/>
        </w:rPr>
      </w:pPr>
      <w:r w:rsidRPr="003B3412">
        <w:rPr>
          <w:rFonts w:ascii="Arial" w:hAnsi="Arial" w:cs="Arial"/>
          <w:b/>
          <w:sz w:val="20"/>
        </w:rPr>
        <w:t>La siguiente información, solo deberá ser diligenciada si el material presentado es libro o capítulo de libro:</w:t>
      </w:r>
    </w:p>
    <w:p w14:paraId="2A1B49D2" w14:textId="67DAD637" w:rsidR="00CC2D1B" w:rsidRDefault="00CC2D1B" w:rsidP="007B2D63">
      <w:pPr>
        <w:ind w:left="360"/>
        <w:jc w:val="both"/>
        <w:rPr>
          <w:rFonts w:ascii="Arial" w:hAnsi="Arial" w:cs="Arial"/>
          <w:b/>
          <w:i/>
          <w:sz w:val="20"/>
          <w:szCs w:val="20"/>
          <w:highlight w:val="yellow"/>
        </w:rPr>
      </w:pPr>
    </w:p>
    <w:tbl>
      <w:tblPr>
        <w:tblStyle w:val="Tablaconcuadrcula"/>
        <w:tblW w:w="8140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3320"/>
        <w:gridCol w:w="1561"/>
        <w:gridCol w:w="424"/>
        <w:gridCol w:w="851"/>
        <w:gridCol w:w="425"/>
        <w:gridCol w:w="1134"/>
        <w:gridCol w:w="425"/>
      </w:tblGrid>
      <w:tr w:rsidR="006E2F8B" w14:paraId="42D373B4" w14:textId="77777777" w:rsidTr="00E50D86">
        <w:trPr>
          <w:trHeight w:val="261"/>
        </w:trPr>
        <w:tc>
          <w:tcPr>
            <w:tcW w:w="3320" w:type="dxa"/>
            <w:shd w:val="clear" w:color="auto" w:fill="auto"/>
            <w:vAlign w:val="center"/>
          </w:tcPr>
          <w:p w14:paraId="4E66820F" w14:textId="5B8D8A77" w:rsidR="00CC2D1B" w:rsidRPr="006E2F8B" w:rsidRDefault="00CC2D1B" w:rsidP="007B2D63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6E2F8B">
              <w:rPr>
                <w:rFonts w:ascii="Arial" w:hAnsi="Arial" w:cs="Arial"/>
                <w:b/>
                <w:sz w:val="20"/>
                <w:szCs w:val="20"/>
              </w:rPr>
              <w:t>Tipo de libro o capítulo de libro:</w:t>
            </w:r>
          </w:p>
        </w:tc>
        <w:tc>
          <w:tcPr>
            <w:tcW w:w="1561" w:type="dxa"/>
            <w:shd w:val="clear" w:color="auto" w:fill="AD142E"/>
            <w:vAlign w:val="center"/>
          </w:tcPr>
          <w:p w14:paraId="4D985888" w14:textId="4075933B" w:rsidR="00CC2D1B" w:rsidRPr="00CC2D1B" w:rsidRDefault="00CC2D1B" w:rsidP="007B2D63">
            <w:pPr>
              <w:jc w:val="both"/>
              <w:rPr>
                <w:rFonts w:ascii="Arial" w:hAnsi="Arial" w:cs="Arial"/>
                <w:b/>
                <w:i/>
                <w:color w:val="FFFFFF" w:themeColor="background1"/>
                <w:sz w:val="20"/>
                <w:szCs w:val="20"/>
              </w:rPr>
            </w:pPr>
            <w:r w:rsidRPr="00CC2D1B">
              <w:rPr>
                <w:rFonts w:ascii="Arial" w:hAnsi="Arial" w:cs="Arial"/>
                <w:b/>
                <w:i/>
                <w:color w:val="FFFFFF" w:themeColor="background1"/>
                <w:sz w:val="20"/>
                <w:szCs w:val="20"/>
              </w:rPr>
              <w:t>Investigación:</w:t>
            </w:r>
          </w:p>
        </w:tc>
        <w:tc>
          <w:tcPr>
            <w:tcW w:w="424" w:type="dxa"/>
            <w:shd w:val="clear" w:color="auto" w:fill="auto"/>
            <w:vAlign w:val="center"/>
          </w:tcPr>
          <w:p w14:paraId="68894680" w14:textId="77777777" w:rsidR="00CC2D1B" w:rsidRPr="00CC2D1B" w:rsidRDefault="00CC2D1B" w:rsidP="007B2D63">
            <w:pPr>
              <w:jc w:val="both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D142E"/>
            <w:vAlign w:val="center"/>
          </w:tcPr>
          <w:p w14:paraId="75628852" w14:textId="202569B9" w:rsidR="00CC2D1B" w:rsidRPr="00CC2D1B" w:rsidRDefault="00CC2D1B" w:rsidP="007B2D63">
            <w:pPr>
              <w:jc w:val="both"/>
              <w:rPr>
                <w:rFonts w:ascii="Arial" w:hAnsi="Arial" w:cs="Arial"/>
                <w:b/>
                <w:i/>
                <w:color w:val="FFFFFF" w:themeColor="background1"/>
                <w:sz w:val="20"/>
                <w:szCs w:val="20"/>
              </w:rPr>
            </w:pPr>
            <w:r w:rsidRPr="00CC2D1B">
              <w:rPr>
                <w:rFonts w:ascii="Arial" w:hAnsi="Arial" w:cs="Arial"/>
                <w:b/>
                <w:i/>
                <w:color w:val="FFFFFF" w:themeColor="background1"/>
                <w:sz w:val="20"/>
                <w:szCs w:val="20"/>
              </w:rPr>
              <w:t>Texto: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60149A3D" w14:textId="77777777" w:rsidR="00CC2D1B" w:rsidRPr="00CC2D1B" w:rsidRDefault="00CC2D1B" w:rsidP="007B2D63">
            <w:pPr>
              <w:jc w:val="both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D142E"/>
            <w:vAlign w:val="center"/>
          </w:tcPr>
          <w:p w14:paraId="2F450992" w14:textId="57A4A7B8" w:rsidR="00CC2D1B" w:rsidRPr="00CC2D1B" w:rsidRDefault="00CC2D1B" w:rsidP="007B2D63">
            <w:pPr>
              <w:jc w:val="both"/>
              <w:rPr>
                <w:rFonts w:ascii="Arial" w:hAnsi="Arial" w:cs="Arial"/>
                <w:b/>
                <w:i/>
                <w:color w:val="FFFFFF" w:themeColor="background1"/>
                <w:sz w:val="20"/>
                <w:szCs w:val="20"/>
              </w:rPr>
            </w:pPr>
            <w:r w:rsidRPr="00CC2D1B">
              <w:rPr>
                <w:rFonts w:ascii="Arial" w:hAnsi="Arial" w:cs="Arial"/>
                <w:b/>
                <w:i/>
                <w:color w:val="FFFFFF" w:themeColor="background1"/>
                <w:sz w:val="20"/>
                <w:szCs w:val="20"/>
              </w:rPr>
              <w:t>Ensayo: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116DF818" w14:textId="4661C165" w:rsidR="00CC2D1B" w:rsidRPr="00CC2D1B" w:rsidRDefault="00CC2D1B" w:rsidP="007B2D63">
            <w:pPr>
              <w:jc w:val="both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</w:tr>
    </w:tbl>
    <w:p w14:paraId="242E8CB4" w14:textId="2122BC01" w:rsidR="00AF2772" w:rsidRPr="00DC0AF0" w:rsidRDefault="00AF2772" w:rsidP="00CC2D1B">
      <w:pPr>
        <w:contextualSpacing/>
        <w:rPr>
          <w:rFonts w:ascii="Arial" w:hAnsi="Arial" w:cs="Arial"/>
          <w:color w:val="FF0000"/>
          <w:sz w:val="20"/>
          <w:szCs w:val="20"/>
        </w:rPr>
      </w:pPr>
    </w:p>
    <w:p w14:paraId="28D8AC89" w14:textId="71F6316E" w:rsidR="00AF2772" w:rsidRPr="00DC0AF0" w:rsidRDefault="00AF2772" w:rsidP="007B2D63">
      <w:pPr>
        <w:ind w:left="360"/>
        <w:contextualSpacing/>
        <w:rPr>
          <w:rFonts w:ascii="Arial" w:hAnsi="Arial" w:cs="Arial"/>
          <w:sz w:val="20"/>
          <w:szCs w:val="20"/>
        </w:rPr>
      </w:pPr>
      <w:r w:rsidRPr="00DC0AF0">
        <w:rPr>
          <w:rFonts w:ascii="Arial" w:hAnsi="Arial" w:cs="Arial"/>
          <w:sz w:val="20"/>
          <w:szCs w:val="20"/>
        </w:rPr>
        <w:t>ISBN</w:t>
      </w:r>
      <w:r w:rsidR="00CC2D1B">
        <w:rPr>
          <w:rFonts w:ascii="Arial" w:hAnsi="Arial" w:cs="Arial"/>
          <w:sz w:val="20"/>
          <w:szCs w:val="20"/>
        </w:rPr>
        <w:t>: ____________</w:t>
      </w:r>
      <w:r w:rsidR="00D47023" w:rsidRPr="00DC0AF0">
        <w:rPr>
          <w:rFonts w:ascii="Arial" w:hAnsi="Arial" w:cs="Arial"/>
          <w:sz w:val="20"/>
          <w:szCs w:val="20"/>
        </w:rPr>
        <w:t xml:space="preserve">______  </w:t>
      </w:r>
      <w:r w:rsidRPr="00DC0AF0">
        <w:rPr>
          <w:rFonts w:ascii="Arial" w:hAnsi="Arial" w:cs="Arial"/>
          <w:sz w:val="20"/>
          <w:szCs w:val="20"/>
        </w:rPr>
        <w:t xml:space="preserve"> Editorial: _____________________________________________</w:t>
      </w:r>
      <w:r w:rsidR="00D47023" w:rsidRPr="00DC0AF0">
        <w:rPr>
          <w:rFonts w:ascii="Arial" w:hAnsi="Arial" w:cs="Arial"/>
          <w:sz w:val="20"/>
          <w:szCs w:val="20"/>
        </w:rPr>
        <w:t>__</w:t>
      </w:r>
      <w:r w:rsidR="00CC2D1B">
        <w:rPr>
          <w:rFonts w:ascii="Arial" w:hAnsi="Arial" w:cs="Arial"/>
          <w:sz w:val="20"/>
          <w:szCs w:val="20"/>
        </w:rPr>
        <w:t>______</w:t>
      </w:r>
    </w:p>
    <w:p w14:paraId="1B5FC0C4" w14:textId="77777777" w:rsidR="00AF2772" w:rsidRPr="00DC0AF0" w:rsidRDefault="00AF2772" w:rsidP="007B2D63">
      <w:pPr>
        <w:ind w:left="360"/>
        <w:contextualSpacing/>
        <w:rPr>
          <w:rFonts w:ascii="Arial" w:hAnsi="Arial" w:cs="Arial"/>
          <w:sz w:val="20"/>
          <w:szCs w:val="20"/>
        </w:rPr>
      </w:pPr>
    </w:p>
    <w:p w14:paraId="4372CD22" w14:textId="327EFDB5" w:rsidR="00AF2772" w:rsidRDefault="00AF2772" w:rsidP="007B2D63">
      <w:pPr>
        <w:ind w:left="360"/>
        <w:contextualSpacing/>
        <w:rPr>
          <w:rFonts w:ascii="Arial" w:hAnsi="Arial" w:cs="Arial"/>
          <w:sz w:val="20"/>
          <w:szCs w:val="20"/>
        </w:rPr>
      </w:pPr>
      <w:r w:rsidRPr="00DC0AF0">
        <w:rPr>
          <w:rFonts w:ascii="Arial" w:hAnsi="Arial" w:cs="Arial"/>
          <w:sz w:val="20"/>
          <w:szCs w:val="20"/>
        </w:rPr>
        <w:t>Dirección URL Editorial: ____________________________________</w:t>
      </w:r>
      <w:r w:rsidR="00D47023" w:rsidRPr="00DC0AF0">
        <w:rPr>
          <w:rFonts w:ascii="Arial" w:hAnsi="Arial" w:cs="Arial"/>
          <w:sz w:val="20"/>
          <w:szCs w:val="20"/>
        </w:rPr>
        <w:t>______________________________</w:t>
      </w:r>
    </w:p>
    <w:p w14:paraId="4CD7D0FC" w14:textId="77777777" w:rsidR="006503FB" w:rsidRPr="00DC0AF0" w:rsidRDefault="006503FB" w:rsidP="007B2D63">
      <w:pPr>
        <w:ind w:left="360"/>
        <w:contextualSpacing/>
        <w:rPr>
          <w:rFonts w:ascii="Arial" w:hAnsi="Arial" w:cs="Arial"/>
          <w:sz w:val="20"/>
          <w:szCs w:val="20"/>
        </w:rPr>
      </w:pPr>
    </w:p>
    <w:p w14:paraId="45FDD195" w14:textId="10694F6F" w:rsidR="00B20D5C" w:rsidRPr="00DC0AF0" w:rsidRDefault="00B20D5C" w:rsidP="007B2D63">
      <w:pPr>
        <w:ind w:left="360"/>
        <w:rPr>
          <w:rFonts w:ascii="Arial" w:hAnsi="Arial" w:cs="Arial"/>
          <w:sz w:val="20"/>
          <w:szCs w:val="20"/>
        </w:rPr>
      </w:pPr>
    </w:p>
    <w:p w14:paraId="76180F72" w14:textId="3A1C44FA" w:rsidR="00EE7F95" w:rsidRPr="00E50D86" w:rsidRDefault="00D47023" w:rsidP="007B2D63">
      <w:pPr>
        <w:pStyle w:val="Prrafodelista"/>
        <w:numPr>
          <w:ilvl w:val="0"/>
          <w:numId w:val="26"/>
        </w:numPr>
        <w:ind w:left="360" w:firstLine="66"/>
        <w:jc w:val="both"/>
        <w:rPr>
          <w:rFonts w:ascii="Arial" w:hAnsi="Arial" w:cs="Arial"/>
          <w:b/>
          <w:sz w:val="19"/>
          <w:szCs w:val="19"/>
        </w:rPr>
      </w:pPr>
      <w:r w:rsidRPr="00DC0AF0">
        <w:rPr>
          <w:rFonts w:ascii="Arial" w:hAnsi="Arial" w:cs="Arial"/>
          <w:b/>
          <w:sz w:val="20"/>
        </w:rPr>
        <w:t xml:space="preserve"> </w:t>
      </w:r>
      <w:r w:rsidR="00EE7F95" w:rsidRPr="00DC0AF0">
        <w:rPr>
          <w:rFonts w:ascii="Arial" w:hAnsi="Arial" w:cs="Arial"/>
          <w:b/>
          <w:sz w:val="20"/>
        </w:rPr>
        <w:t>Información producción académic</w:t>
      </w:r>
      <w:r w:rsidR="00EE7F95" w:rsidRPr="00E50D86">
        <w:rPr>
          <w:rFonts w:ascii="Arial" w:hAnsi="Arial" w:cs="Arial"/>
          <w:b/>
          <w:sz w:val="20"/>
        </w:rPr>
        <w:t xml:space="preserve">a </w:t>
      </w:r>
      <w:r w:rsidR="00EE7F95" w:rsidRPr="00E50D86">
        <w:rPr>
          <w:rFonts w:ascii="Arial" w:hAnsi="Arial" w:cs="Arial"/>
          <w:i/>
          <w:sz w:val="19"/>
          <w:szCs w:val="19"/>
        </w:rPr>
        <w:t xml:space="preserve">(La siguiente información solo deberá ser diligenciada, si el tipo de material seleccionado </w:t>
      </w:r>
      <w:r w:rsidR="00ED0259" w:rsidRPr="00E50D86">
        <w:rPr>
          <w:rFonts w:ascii="Arial" w:hAnsi="Arial" w:cs="Arial"/>
          <w:i/>
          <w:sz w:val="19"/>
          <w:szCs w:val="19"/>
        </w:rPr>
        <w:t xml:space="preserve">por usted es: </w:t>
      </w:r>
      <w:r w:rsidR="00B81FF1">
        <w:rPr>
          <w:rFonts w:ascii="Arial" w:hAnsi="Arial" w:cs="Arial"/>
          <w:i/>
          <w:sz w:val="19"/>
          <w:szCs w:val="19"/>
        </w:rPr>
        <w:t>01, 04</w:t>
      </w:r>
      <w:r w:rsidR="007B2D63" w:rsidRPr="00E50D86">
        <w:rPr>
          <w:rFonts w:ascii="Arial" w:hAnsi="Arial" w:cs="Arial"/>
          <w:i/>
          <w:sz w:val="19"/>
          <w:szCs w:val="19"/>
        </w:rPr>
        <w:t>,</w:t>
      </w:r>
      <w:r w:rsidR="00B81FF1">
        <w:rPr>
          <w:rFonts w:ascii="Arial" w:hAnsi="Arial" w:cs="Arial"/>
          <w:i/>
          <w:sz w:val="19"/>
          <w:szCs w:val="19"/>
        </w:rPr>
        <w:t xml:space="preserve"> 05, 06</w:t>
      </w:r>
      <w:r w:rsidR="006E2F8B" w:rsidRPr="00E50D86">
        <w:rPr>
          <w:rFonts w:ascii="Arial" w:hAnsi="Arial" w:cs="Arial"/>
          <w:i/>
          <w:sz w:val="19"/>
          <w:szCs w:val="19"/>
        </w:rPr>
        <w:t>,</w:t>
      </w:r>
      <w:r w:rsidR="00B81FF1">
        <w:rPr>
          <w:rFonts w:ascii="Arial" w:hAnsi="Arial" w:cs="Arial"/>
          <w:i/>
          <w:sz w:val="19"/>
          <w:szCs w:val="19"/>
        </w:rPr>
        <w:t xml:space="preserve"> 09</w:t>
      </w:r>
      <w:r w:rsidR="006503FB">
        <w:rPr>
          <w:rFonts w:ascii="Arial" w:hAnsi="Arial" w:cs="Arial"/>
          <w:i/>
          <w:sz w:val="19"/>
          <w:szCs w:val="19"/>
        </w:rPr>
        <w:t>, 14, 15, 21</w:t>
      </w:r>
      <w:r w:rsidR="00ED0259" w:rsidRPr="00E50D86">
        <w:rPr>
          <w:rFonts w:ascii="Arial" w:hAnsi="Arial" w:cs="Arial"/>
          <w:i/>
          <w:sz w:val="19"/>
          <w:szCs w:val="19"/>
        </w:rPr>
        <w:t>)</w:t>
      </w:r>
      <w:r w:rsidR="00EE7F95" w:rsidRPr="00E50D86">
        <w:rPr>
          <w:rFonts w:ascii="Arial" w:hAnsi="Arial" w:cs="Arial"/>
          <w:b/>
          <w:sz w:val="19"/>
          <w:szCs w:val="19"/>
        </w:rPr>
        <w:t xml:space="preserve"> </w:t>
      </w:r>
    </w:p>
    <w:p w14:paraId="6A54B994" w14:textId="5F18403D" w:rsidR="007B2D63" w:rsidRPr="00DC0AF0" w:rsidRDefault="007B2D63" w:rsidP="007B2D63">
      <w:pPr>
        <w:pStyle w:val="Prrafodelista"/>
        <w:ind w:left="360"/>
        <w:jc w:val="both"/>
        <w:rPr>
          <w:rFonts w:ascii="Arial" w:hAnsi="Arial" w:cs="Arial"/>
          <w:b/>
          <w:sz w:val="19"/>
          <w:szCs w:val="19"/>
        </w:rPr>
      </w:pPr>
    </w:p>
    <w:p w14:paraId="14157104" w14:textId="77B1FED2" w:rsidR="00EE7F95" w:rsidRPr="00DC0AF0" w:rsidRDefault="00EE7F95" w:rsidP="007B2D63">
      <w:pPr>
        <w:ind w:left="360"/>
        <w:contextualSpacing/>
        <w:jc w:val="both"/>
        <w:rPr>
          <w:rFonts w:ascii="Arial" w:hAnsi="Arial" w:cs="Arial"/>
          <w:sz w:val="20"/>
          <w:szCs w:val="20"/>
        </w:rPr>
      </w:pPr>
      <w:r w:rsidRPr="00DC0AF0">
        <w:rPr>
          <w:rFonts w:ascii="Arial" w:hAnsi="Arial" w:cs="Arial"/>
          <w:sz w:val="20"/>
          <w:szCs w:val="20"/>
        </w:rPr>
        <w:t xml:space="preserve">Nombre del proyecto de Investigación del cual </w:t>
      </w:r>
      <w:r w:rsidR="00080647" w:rsidRPr="00DC0AF0">
        <w:rPr>
          <w:rFonts w:ascii="Arial" w:hAnsi="Arial" w:cs="Arial"/>
          <w:sz w:val="20"/>
          <w:szCs w:val="20"/>
        </w:rPr>
        <w:t xml:space="preserve">se genera </w:t>
      </w:r>
      <w:r w:rsidRPr="00DC0AF0">
        <w:rPr>
          <w:rFonts w:ascii="Arial" w:hAnsi="Arial" w:cs="Arial"/>
          <w:sz w:val="20"/>
          <w:szCs w:val="20"/>
        </w:rPr>
        <w:t>el material</w:t>
      </w:r>
      <w:r w:rsidR="00873195" w:rsidRPr="00DC0AF0">
        <w:rPr>
          <w:rFonts w:ascii="Arial" w:hAnsi="Arial" w:cs="Arial"/>
          <w:sz w:val="20"/>
          <w:szCs w:val="20"/>
        </w:rPr>
        <w:t xml:space="preserve">, si aplica: </w:t>
      </w:r>
    </w:p>
    <w:p w14:paraId="3F0F9588" w14:textId="2A6F30DA" w:rsidR="005A6A5C" w:rsidRPr="00DC0AF0" w:rsidRDefault="00EE7F95" w:rsidP="006E2F8B">
      <w:pPr>
        <w:spacing w:line="360" w:lineRule="auto"/>
        <w:ind w:left="360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DC0AF0">
        <w:rPr>
          <w:rFonts w:ascii="Arial" w:hAnsi="Arial" w:cs="Arial"/>
          <w:b/>
          <w:sz w:val="20"/>
          <w:szCs w:val="20"/>
        </w:rPr>
        <w:t>__________________________________________________________________________________</w:t>
      </w:r>
      <w:r w:rsidR="0065092C" w:rsidRPr="00DC0AF0">
        <w:rPr>
          <w:rFonts w:ascii="Arial" w:hAnsi="Arial" w:cs="Arial"/>
          <w:b/>
          <w:sz w:val="20"/>
          <w:szCs w:val="20"/>
        </w:rPr>
        <w:t>______________________________________________________________________________________</w:t>
      </w:r>
      <w:r w:rsidR="006E2F8B">
        <w:rPr>
          <w:rFonts w:ascii="Arial" w:hAnsi="Arial" w:cs="Arial"/>
          <w:b/>
          <w:sz w:val="20"/>
          <w:szCs w:val="20"/>
        </w:rPr>
        <w:t>____</w:t>
      </w:r>
    </w:p>
    <w:p w14:paraId="15B3E92D" w14:textId="17BAD3E7" w:rsidR="006503FB" w:rsidRDefault="006503FB" w:rsidP="005A6A5C">
      <w:pPr>
        <w:pStyle w:val="Prrafodelista"/>
        <w:spacing w:line="360" w:lineRule="auto"/>
        <w:jc w:val="both"/>
        <w:rPr>
          <w:rFonts w:ascii="Arial" w:hAnsi="Arial" w:cs="Arial"/>
          <w:b/>
          <w:sz w:val="14"/>
        </w:rPr>
      </w:pPr>
    </w:p>
    <w:p w14:paraId="365FA00C" w14:textId="77777777" w:rsidR="006503FB" w:rsidRPr="00DC0AF0" w:rsidRDefault="006503FB" w:rsidP="005A6A5C">
      <w:pPr>
        <w:pStyle w:val="Prrafodelista"/>
        <w:spacing w:line="360" w:lineRule="auto"/>
        <w:jc w:val="both"/>
        <w:rPr>
          <w:rFonts w:ascii="Arial" w:hAnsi="Arial" w:cs="Arial"/>
          <w:b/>
          <w:sz w:val="14"/>
        </w:rPr>
      </w:pPr>
    </w:p>
    <w:p w14:paraId="4B66F499" w14:textId="77777777" w:rsidR="005A6A5C" w:rsidRPr="00DC0AF0" w:rsidRDefault="006F0FCE" w:rsidP="005A6A5C">
      <w:pPr>
        <w:pStyle w:val="Prrafodelista"/>
        <w:numPr>
          <w:ilvl w:val="0"/>
          <w:numId w:val="26"/>
        </w:numPr>
        <w:spacing w:line="360" w:lineRule="auto"/>
        <w:ind w:hanging="294"/>
        <w:jc w:val="both"/>
        <w:rPr>
          <w:rFonts w:ascii="Arial" w:hAnsi="Arial" w:cs="Arial"/>
          <w:b/>
          <w:sz w:val="20"/>
        </w:rPr>
      </w:pPr>
      <w:r w:rsidRPr="00DC0AF0">
        <w:rPr>
          <w:rFonts w:ascii="Arial" w:hAnsi="Arial" w:cs="Arial"/>
          <w:sz w:val="20"/>
        </w:rPr>
        <w:t xml:space="preserve">El material presentado fue tenido en cuenta para cambio de categoría en el escalafón docente: </w:t>
      </w:r>
    </w:p>
    <w:tbl>
      <w:tblPr>
        <w:tblStyle w:val="Tablaconcuadrcula"/>
        <w:tblW w:w="0" w:type="auto"/>
        <w:tblInd w:w="279" w:type="dxa"/>
        <w:tblLook w:val="04A0" w:firstRow="1" w:lastRow="0" w:firstColumn="1" w:lastColumn="0" w:noHBand="0" w:noVBand="1"/>
      </w:tblPr>
      <w:tblGrid>
        <w:gridCol w:w="551"/>
        <w:gridCol w:w="567"/>
        <w:gridCol w:w="567"/>
        <w:gridCol w:w="567"/>
      </w:tblGrid>
      <w:tr w:rsidR="005A6A5C" w:rsidRPr="00DC0AF0" w14:paraId="03F1D3F9" w14:textId="77777777" w:rsidTr="005F1C15">
        <w:trPr>
          <w:trHeight w:val="284"/>
        </w:trPr>
        <w:tc>
          <w:tcPr>
            <w:tcW w:w="551" w:type="dxa"/>
            <w:shd w:val="clear" w:color="auto" w:fill="AD142E"/>
            <w:vAlign w:val="center"/>
          </w:tcPr>
          <w:p w14:paraId="78D3EAE6" w14:textId="1BC26ABF" w:rsidR="005A6A5C" w:rsidRPr="00DC0AF0" w:rsidRDefault="005A6A5C" w:rsidP="005A6A5C">
            <w:pPr>
              <w:spacing w:line="240" w:lineRule="exact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  <w:t>SI</w:t>
            </w:r>
          </w:p>
        </w:tc>
        <w:tc>
          <w:tcPr>
            <w:tcW w:w="567" w:type="dxa"/>
            <w:vAlign w:val="center"/>
          </w:tcPr>
          <w:p w14:paraId="74E77B2E" w14:textId="77777777" w:rsidR="005A6A5C" w:rsidRPr="00DC0AF0" w:rsidRDefault="005A6A5C" w:rsidP="005A6A5C">
            <w:pPr>
              <w:pStyle w:val="Prrafodelista"/>
              <w:spacing w:line="240" w:lineRule="exact"/>
              <w:ind w:left="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  <w:shd w:val="clear" w:color="auto" w:fill="AD142E"/>
            <w:vAlign w:val="center"/>
          </w:tcPr>
          <w:p w14:paraId="6F6D76D7" w14:textId="1707A8A8" w:rsidR="005A6A5C" w:rsidRPr="00DC0AF0" w:rsidRDefault="005A6A5C" w:rsidP="005A6A5C">
            <w:pPr>
              <w:pStyle w:val="Prrafodelista"/>
              <w:spacing w:line="240" w:lineRule="exact"/>
              <w:ind w:left="0"/>
              <w:jc w:val="both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DC0AF0">
              <w:rPr>
                <w:rFonts w:ascii="Arial" w:hAnsi="Arial" w:cs="Arial"/>
                <w:b/>
                <w:color w:val="FFFFFF" w:themeColor="background1"/>
                <w:sz w:val="20"/>
              </w:rPr>
              <w:t>NO</w:t>
            </w:r>
          </w:p>
        </w:tc>
        <w:tc>
          <w:tcPr>
            <w:tcW w:w="567" w:type="dxa"/>
            <w:vAlign w:val="center"/>
          </w:tcPr>
          <w:p w14:paraId="5574FBEF" w14:textId="77777777" w:rsidR="005A6A5C" w:rsidRPr="00DC0AF0" w:rsidRDefault="005A6A5C" w:rsidP="005A6A5C">
            <w:pPr>
              <w:pStyle w:val="Prrafodelista"/>
              <w:spacing w:line="240" w:lineRule="exact"/>
              <w:ind w:left="0"/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</w:tbl>
    <w:p w14:paraId="24670049" w14:textId="617F48D1" w:rsidR="006503FB" w:rsidRDefault="006503FB" w:rsidP="006F0FCE">
      <w:pPr>
        <w:contextualSpacing/>
        <w:rPr>
          <w:rFonts w:ascii="Arial" w:hAnsi="Arial" w:cs="Arial"/>
          <w:sz w:val="20"/>
          <w:szCs w:val="20"/>
        </w:rPr>
      </w:pPr>
    </w:p>
    <w:p w14:paraId="7D8EF673" w14:textId="77777777" w:rsidR="006503FB" w:rsidRPr="00DC0AF0" w:rsidRDefault="006503FB" w:rsidP="006F0FCE">
      <w:pPr>
        <w:contextualSpacing/>
        <w:rPr>
          <w:rFonts w:ascii="Arial" w:hAnsi="Arial" w:cs="Arial"/>
          <w:sz w:val="20"/>
          <w:szCs w:val="20"/>
        </w:rPr>
      </w:pPr>
    </w:p>
    <w:p w14:paraId="502086C9" w14:textId="03E5084E" w:rsidR="006503FB" w:rsidRPr="006503FB" w:rsidRDefault="00EE7F95" w:rsidP="006503FB">
      <w:pPr>
        <w:pStyle w:val="Prrafodelista"/>
        <w:numPr>
          <w:ilvl w:val="0"/>
          <w:numId w:val="26"/>
        </w:numPr>
        <w:ind w:left="360" w:firstLine="66"/>
        <w:jc w:val="both"/>
        <w:rPr>
          <w:rFonts w:ascii="Arial" w:hAnsi="Arial" w:cs="Arial"/>
          <w:b/>
          <w:sz w:val="20"/>
        </w:rPr>
      </w:pPr>
      <w:r w:rsidRPr="00DC0AF0">
        <w:rPr>
          <w:rFonts w:ascii="Arial" w:hAnsi="Arial" w:cs="Arial"/>
          <w:b/>
          <w:sz w:val="20"/>
        </w:rPr>
        <w:t>Número de ejemplares presentados</w:t>
      </w:r>
      <w:r w:rsidR="002F5D44" w:rsidRPr="00DC0AF0">
        <w:rPr>
          <w:rStyle w:val="Refdenotaalpie"/>
          <w:rFonts w:ascii="Arial" w:hAnsi="Arial" w:cs="Arial"/>
          <w:b/>
          <w:sz w:val="20"/>
        </w:rPr>
        <w:footnoteReference w:id="1"/>
      </w:r>
      <w:r w:rsidR="00100FAC" w:rsidRPr="00DC0AF0">
        <w:rPr>
          <w:rFonts w:ascii="Arial" w:hAnsi="Arial" w:cs="Arial"/>
          <w:b/>
          <w:sz w:val="20"/>
        </w:rPr>
        <w:t xml:space="preserve"> </w:t>
      </w:r>
      <w:r w:rsidRPr="00DC0AF0">
        <w:rPr>
          <w:rFonts w:ascii="Arial" w:hAnsi="Arial" w:cs="Arial"/>
          <w:sz w:val="20"/>
        </w:rPr>
        <w:t>______</w:t>
      </w:r>
    </w:p>
    <w:p w14:paraId="5C25477C" w14:textId="6AD1E440" w:rsidR="006503FB" w:rsidRPr="005E1C55" w:rsidRDefault="006503FB" w:rsidP="005E1C55">
      <w:pPr>
        <w:jc w:val="both"/>
        <w:rPr>
          <w:rFonts w:ascii="Arial" w:hAnsi="Arial" w:cs="Arial"/>
          <w:b/>
          <w:sz w:val="20"/>
        </w:rPr>
      </w:pPr>
    </w:p>
    <w:p w14:paraId="39FB35CE" w14:textId="77777777" w:rsidR="006503FB" w:rsidRPr="00DC0AF0" w:rsidRDefault="006503FB" w:rsidP="007B2D63">
      <w:pPr>
        <w:pStyle w:val="Prrafodelista"/>
        <w:ind w:left="360"/>
        <w:jc w:val="both"/>
        <w:rPr>
          <w:rFonts w:ascii="Arial" w:hAnsi="Arial" w:cs="Arial"/>
          <w:b/>
          <w:sz w:val="20"/>
        </w:rPr>
      </w:pPr>
    </w:p>
    <w:p w14:paraId="22312F18" w14:textId="31D18CFC" w:rsidR="004325EC" w:rsidRPr="00DC0AF0" w:rsidRDefault="004325EC" w:rsidP="007B2D63">
      <w:pPr>
        <w:pStyle w:val="Prrafodelista"/>
        <w:numPr>
          <w:ilvl w:val="0"/>
          <w:numId w:val="26"/>
        </w:numPr>
        <w:ind w:left="360" w:firstLine="66"/>
        <w:jc w:val="both"/>
        <w:rPr>
          <w:rFonts w:ascii="Arial" w:hAnsi="Arial" w:cs="Arial"/>
          <w:b/>
          <w:sz w:val="20"/>
        </w:rPr>
      </w:pPr>
      <w:r w:rsidRPr="00DC0AF0">
        <w:rPr>
          <w:rFonts w:ascii="Arial" w:hAnsi="Arial" w:cs="Arial"/>
          <w:b/>
          <w:sz w:val="20"/>
        </w:rPr>
        <w:t>Declaración de responsabilidad de la información:</w:t>
      </w:r>
    </w:p>
    <w:p w14:paraId="53E88029" w14:textId="77777777" w:rsidR="004325EC" w:rsidRPr="00DC0AF0" w:rsidRDefault="004325EC" w:rsidP="00D47023">
      <w:pPr>
        <w:ind w:left="284"/>
        <w:rPr>
          <w:rFonts w:ascii="Arial" w:hAnsi="Arial" w:cs="Arial"/>
          <w:color w:val="FF0000"/>
          <w:sz w:val="20"/>
        </w:rPr>
      </w:pPr>
    </w:p>
    <w:p w14:paraId="198999EF" w14:textId="189AA480" w:rsidR="00F259AD" w:rsidRPr="00DC0AF0" w:rsidRDefault="00F259AD" w:rsidP="007B2D63">
      <w:pPr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DC0AF0">
        <w:rPr>
          <w:rFonts w:ascii="Arial" w:hAnsi="Arial" w:cs="Arial"/>
          <w:sz w:val="20"/>
          <w:szCs w:val="20"/>
        </w:rPr>
        <w:t>En mi calidad de docente de la Universidad Surcolombiana de Neiva Huila, me obligo a hacer envío del presente formato debidamente diligenciado, con lo</w:t>
      </w:r>
      <w:r w:rsidR="003554A2" w:rsidRPr="00DC0AF0">
        <w:rPr>
          <w:rFonts w:ascii="Arial" w:hAnsi="Arial" w:cs="Arial"/>
          <w:sz w:val="20"/>
          <w:szCs w:val="20"/>
        </w:rPr>
        <w:t>s soportes correspondientes. Me abstengo</w:t>
      </w:r>
      <w:r w:rsidRPr="00DC0AF0">
        <w:rPr>
          <w:rFonts w:ascii="Arial" w:hAnsi="Arial" w:cs="Arial"/>
          <w:sz w:val="20"/>
          <w:szCs w:val="20"/>
        </w:rPr>
        <w:t xml:space="preserve"> de enviar información que no sea real, y/o que no esté debidamente soportada por los documentos idóneos para este efecto. En caso de no tener certeza acerca de la veracidad de la información enviada al C</w:t>
      </w:r>
      <w:r w:rsidR="007B2D63" w:rsidRPr="00DC0AF0">
        <w:rPr>
          <w:rFonts w:ascii="Arial" w:hAnsi="Arial" w:cs="Arial"/>
          <w:sz w:val="20"/>
          <w:szCs w:val="20"/>
        </w:rPr>
        <w:t xml:space="preserve">omité </w:t>
      </w:r>
      <w:r w:rsidRPr="00DC0AF0">
        <w:rPr>
          <w:rFonts w:ascii="Arial" w:hAnsi="Arial" w:cs="Arial"/>
          <w:sz w:val="20"/>
          <w:szCs w:val="20"/>
        </w:rPr>
        <w:t>A</w:t>
      </w:r>
      <w:r w:rsidR="007B2D63" w:rsidRPr="00DC0AF0">
        <w:rPr>
          <w:rFonts w:ascii="Arial" w:hAnsi="Arial" w:cs="Arial"/>
          <w:sz w:val="20"/>
          <w:szCs w:val="20"/>
        </w:rPr>
        <w:t xml:space="preserve">signación de </w:t>
      </w:r>
      <w:r w:rsidRPr="00DC0AF0">
        <w:rPr>
          <w:rFonts w:ascii="Arial" w:hAnsi="Arial" w:cs="Arial"/>
          <w:sz w:val="20"/>
          <w:szCs w:val="20"/>
        </w:rPr>
        <w:t>P</w:t>
      </w:r>
      <w:r w:rsidR="007B2D63" w:rsidRPr="00DC0AF0">
        <w:rPr>
          <w:rFonts w:ascii="Arial" w:hAnsi="Arial" w:cs="Arial"/>
          <w:sz w:val="20"/>
          <w:szCs w:val="20"/>
        </w:rPr>
        <w:t>untaje - CAP</w:t>
      </w:r>
      <w:r w:rsidRPr="00DC0AF0">
        <w:rPr>
          <w:rFonts w:ascii="Arial" w:hAnsi="Arial" w:cs="Arial"/>
          <w:sz w:val="20"/>
          <w:szCs w:val="20"/>
        </w:rPr>
        <w:t>, o de no tener seguridad en cuanto a los soportes idóneos para sustentar estos datos, me abstendré de realizar el registro.</w:t>
      </w:r>
    </w:p>
    <w:p w14:paraId="695839B3" w14:textId="1941E4D0" w:rsidR="00CB42AC" w:rsidRPr="00DC0AF0" w:rsidRDefault="00F259AD" w:rsidP="00CB42AC">
      <w:pPr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DC0AF0">
        <w:rPr>
          <w:rFonts w:ascii="Arial" w:hAnsi="Arial" w:cs="Arial"/>
          <w:sz w:val="20"/>
          <w:szCs w:val="20"/>
        </w:rPr>
        <w:t>En estos términos declaro mi responsabilidad sobre el manejo que daré a la información personal y académica a enviar al CAP.</w:t>
      </w:r>
    </w:p>
    <w:p w14:paraId="35A04B77" w14:textId="1BCE41D7" w:rsidR="00B36845" w:rsidRDefault="00B36845" w:rsidP="00CB42AC">
      <w:pPr>
        <w:spacing w:line="276" w:lineRule="auto"/>
        <w:jc w:val="both"/>
        <w:rPr>
          <w:rFonts w:ascii="Arial" w:hAnsi="Arial" w:cs="Arial"/>
          <w:sz w:val="20"/>
        </w:rPr>
      </w:pPr>
    </w:p>
    <w:p w14:paraId="52C099F7" w14:textId="28363A4B" w:rsidR="006503FB" w:rsidRPr="00CB42AC" w:rsidRDefault="006503FB" w:rsidP="00CB42AC">
      <w:pPr>
        <w:spacing w:line="276" w:lineRule="auto"/>
        <w:jc w:val="both"/>
        <w:rPr>
          <w:rFonts w:ascii="Arial" w:hAnsi="Arial" w:cs="Arial"/>
          <w:sz w:val="20"/>
        </w:rPr>
      </w:pPr>
    </w:p>
    <w:p w14:paraId="28D72DDF" w14:textId="6449033E" w:rsidR="00CB42AC" w:rsidRDefault="00CB42AC" w:rsidP="00CB42AC">
      <w:pPr>
        <w:pStyle w:val="Prrafodelista"/>
        <w:numPr>
          <w:ilvl w:val="0"/>
          <w:numId w:val="26"/>
        </w:numPr>
        <w:spacing w:line="276" w:lineRule="auto"/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A</w:t>
      </w:r>
      <w:r w:rsidRPr="00CB42AC">
        <w:rPr>
          <w:rFonts w:ascii="Arial" w:hAnsi="Arial" w:cs="Arial"/>
          <w:b/>
          <w:sz w:val="20"/>
        </w:rPr>
        <w:t>utorización para notificaciones electrónicas</w:t>
      </w:r>
      <w:r>
        <w:rPr>
          <w:rFonts w:ascii="Arial" w:hAnsi="Arial" w:cs="Arial"/>
          <w:b/>
          <w:sz w:val="20"/>
        </w:rPr>
        <w:t>:</w:t>
      </w:r>
    </w:p>
    <w:p w14:paraId="3A7EF25C" w14:textId="75EEB3EC" w:rsidR="00CB42AC" w:rsidRPr="006503FB" w:rsidRDefault="00CB42AC" w:rsidP="006503FB">
      <w:pPr>
        <w:pStyle w:val="Prrafodelista"/>
        <w:spacing w:line="276" w:lineRule="auto"/>
        <w:jc w:val="both"/>
        <w:rPr>
          <w:rFonts w:ascii="Arial" w:hAnsi="Arial" w:cs="Arial"/>
          <w:sz w:val="20"/>
        </w:rPr>
      </w:pPr>
      <w:r w:rsidRPr="00CB42AC">
        <w:rPr>
          <w:rFonts w:ascii="Arial" w:hAnsi="Arial" w:cs="Arial"/>
          <w:sz w:val="20"/>
        </w:rPr>
        <w:t xml:space="preserve">Yo </w:t>
      </w:r>
      <w:r>
        <w:rPr>
          <w:rFonts w:ascii="Arial" w:hAnsi="Arial" w:cs="Arial"/>
          <w:sz w:val="20"/>
        </w:rPr>
        <w:t>________________________</w:t>
      </w:r>
      <w:r w:rsidRPr="00CB42AC">
        <w:rPr>
          <w:rFonts w:ascii="Arial" w:hAnsi="Arial" w:cs="Arial"/>
          <w:sz w:val="20"/>
        </w:rPr>
        <w:t xml:space="preserve"> identificado (a) con la </w:t>
      </w:r>
      <w:r>
        <w:rPr>
          <w:rFonts w:ascii="Arial" w:hAnsi="Arial" w:cs="Arial"/>
          <w:sz w:val="20"/>
        </w:rPr>
        <w:t>cédula de ciudadanía N° __________</w:t>
      </w:r>
      <w:r w:rsidRPr="00CB42AC">
        <w:rPr>
          <w:rFonts w:ascii="Arial" w:hAnsi="Arial" w:cs="Arial"/>
          <w:sz w:val="20"/>
        </w:rPr>
        <w:t xml:space="preserve"> y vi</w:t>
      </w:r>
      <w:r w:rsidR="006503FB">
        <w:rPr>
          <w:rFonts w:ascii="Arial" w:hAnsi="Arial" w:cs="Arial"/>
          <w:sz w:val="20"/>
        </w:rPr>
        <w:t>nculado como Docente</w:t>
      </w:r>
      <w:r w:rsidRPr="006503FB">
        <w:rPr>
          <w:rFonts w:ascii="Arial" w:hAnsi="Arial" w:cs="Arial"/>
          <w:sz w:val="20"/>
        </w:rPr>
        <w:t xml:space="preserve"> _______________ (A) </w:t>
      </w:r>
      <w:r w:rsidR="00656E29" w:rsidRPr="006503FB">
        <w:rPr>
          <w:rFonts w:ascii="Arial" w:hAnsi="Arial" w:cs="Arial"/>
          <w:sz w:val="20"/>
        </w:rPr>
        <w:t>en la sede de ________</w:t>
      </w:r>
      <w:r w:rsidRPr="006503FB">
        <w:rPr>
          <w:rFonts w:ascii="Arial" w:hAnsi="Arial" w:cs="Arial"/>
          <w:sz w:val="20"/>
        </w:rPr>
        <w:t xml:space="preserve"> manifiesto que autorizó recibir notificaciones electrónicas a través del correo electrónico ____________ de actos y situaciones administrativas emitidos por la Universidad Surcolombiana, susceptibles de notificación.</w:t>
      </w:r>
    </w:p>
    <w:p w14:paraId="7619A0BF" w14:textId="77777777" w:rsidR="00656E29" w:rsidRPr="00CB42AC" w:rsidRDefault="00656E29" w:rsidP="00CB42AC">
      <w:pPr>
        <w:pStyle w:val="Prrafodelista"/>
        <w:spacing w:line="276" w:lineRule="auto"/>
        <w:jc w:val="both"/>
        <w:rPr>
          <w:rFonts w:ascii="Arial" w:hAnsi="Arial" w:cs="Arial"/>
          <w:sz w:val="20"/>
        </w:rPr>
      </w:pPr>
    </w:p>
    <w:p w14:paraId="5B097249" w14:textId="2954CDF3" w:rsidR="00656E29" w:rsidRPr="00CB42AC" w:rsidRDefault="00CB42AC" w:rsidP="005E1C55">
      <w:pPr>
        <w:pStyle w:val="Prrafodelista"/>
        <w:spacing w:line="276" w:lineRule="auto"/>
        <w:jc w:val="both"/>
        <w:rPr>
          <w:rFonts w:ascii="Arial" w:hAnsi="Arial" w:cs="Arial"/>
          <w:sz w:val="20"/>
        </w:rPr>
      </w:pPr>
      <w:r w:rsidRPr="00CB42AC">
        <w:rPr>
          <w:rFonts w:ascii="Arial" w:hAnsi="Arial" w:cs="Arial"/>
          <w:sz w:val="20"/>
        </w:rPr>
        <w:t>El correo aquí registrado será entendido como mi domicilio para efectos de notificaciones</w:t>
      </w:r>
    </w:p>
    <w:p w14:paraId="374CDD1A" w14:textId="4775533B" w:rsidR="00B36845" w:rsidRPr="00DC0AF0" w:rsidRDefault="00873195" w:rsidP="00475211">
      <w:pPr>
        <w:pStyle w:val="Prrafodelista"/>
        <w:numPr>
          <w:ilvl w:val="0"/>
          <w:numId w:val="26"/>
        </w:numPr>
        <w:spacing w:line="276" w:lineRule="auto"/>
        <w:ind w:hanging="294"/>
        <w:jc w:val="both"/>
        <w:rPr>
          <w:rFonts w:ascii="Arial" w:hAnsi="Arial" w:cs="Arial"/>
          <w:sz w:val="20"/>
        </w:rPr>
      </w:pPr>
      <w:r w:rsidRPr="00DC0AF0">
        <w:rPr>
          <w:rFonts w:ascii="Arial" w:hAnsi="Arial" w:cs="Arial"/>
          <w:b/>
          <w:sz w:val="20"/>
        </w:rPr>
        <w:lastRenderedPageBreak/>
        <w:t xml:space="preserve">Información de recepción </w:t>
      </w:r>
      <w:r w:rsidRPr="00DC0AF0">
        <w:rPr>
          <w:rFonts w:ascii="Arial" w:hAnsi="Arial" w:cs="Arial"/>
          <w:i/>
          <w:sz w:val="18"/>
          <w:szCs w:val="18"/>
        </w:rPr>
        <w:t>(Este espacio solo debe ser diligenciado por la Vicerrectoría de Investigación y Proyección Social).</w:t>
      </w:r>
    </w:p>
    <w:p w14:paraId="7D980A8F" w14:textId="77777777" w:rsidR="00C52E0A" w:rsidRPr="00DC0AF0" w:rsidRDefault="00C52E0A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7432"/>
        <w:gridCol w:w="2170"/>
      </w:tblGrid>
      <w:tr w:rsidR="00475211" w:rsidRPr="00DC0AF0" w14:paraId="1075B776" w14:textId="77777777" w:rsidTr="00475211">
        <w:trPr>
          <w:trHeight w:val="284"/>
        </w:trPr>
        <w:tc>
          <w:tcPr>
            <w:tcW w:w="7432" w:type="dxa"/>
            <w:shd w:val="clear" w:color="auto" w:fill="D9D9D9" w:themeFill="background1" w:themeFillShade="D9"/>
            <w:vAlign w:val="center"/>
          </w:tcPr>
          <w:p w14:paraId="52B57D01" w14:textId="27517C16" w:rsidR="00475211" w:rsidRPr="00DC0AF0" w:rsidRDefault="00475211" w:rsidP="0047521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0AF0">
              <w:rPr>
                <w:rFonts w:ascii="Arial" w:hAnsi="Arial" w:cs="Arial"/>
                <w:b/>
                <w:sz w:val="20"/>
                <w:szCs w:val="20"/>
              </w:rPr>
              <w:t>Fecha de recibido en la Vicerrectoría de Investigación y Proyección Social:</w:t>
            </w:r>
          </w:p>
        </w:tc>
        <w:tc>
          <w:tcPr>
            <w:tcW w:w="2170" w:type="dxa"/>
            <w:vAlign w:val="center"/>
          </w:tcPr>
          <w:p w14:paraId="17897C64" w14:textId="77777777" w:rsidR="00475211" w:rsidRPr="00DC0AF0" w:rsidRDefault="00475211" w:rsidP="00391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211" w:rsidRPr="00DC0AF0" w14:paraId="56B2AADD" w14:textId="77777777" w:rsidTr="00475211">
        <w:trPr>
          <w:trHeight w:val="284"/>
        </w:trPr>
        <w:tc>
          <w:tcPr>
            <w:tcW w:w="7432" w:type="dxa"/>
            <w:shd w:val="clear" w:color="auto" w:fill="D9D9D9" w:themeFill="background1" w:themeFillShade="D9"/>
            <w:vAlign w:val="center"/>
          </w:tcPr>
          <w:p w14:paraId="0F0BE703" w14:textId="74603604" w:rsidR="00475211" w:rsidRPr="00DC0AF0" w:rsidRDefault="00475211" w:rsidP="0047521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0AF0">
              <w:rPr>
                <w:rFonts w:ascii="Arial" w:hAnsi="Arial" w:cs="Arial"/>
                <w:b/>
                <w:sz w:val="20"/>
                <w:szCs w:val="20"/>
              </w:rPr>
              <w:t>Fecha de recibido en el CAP:</w:t>
            </w:r>
          </w:p>
        </w:tc>
        <w:tc>
          <w:tcPr>
            <w:tcW w:w="2170" w:type="dxa"/>
            <w:vAlign w:val="center"/>
          </w:tcPr>
          <w:p w14:paraId="56AA19F5" w14:textId="77777777" w:rsidR="00475211" w:rsidRPr="00DC0AF0" w:rsidRDefault="00475211" w:rsidP="00391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CDA1A1E" w14:textId="5147AC60" w:rsidR="00C52E0A" w:rsidRPr="00DC0AF0" w:rsidRDefault="00C52E0A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p w14:paraId="45ACB8DD" w14:textId="77777777" w:rsidR="00B36845" w:rsidRPr="00DC0AF0" w:rsidRDefault="00B36845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p w14:paraId="6628C8A3" w14:textId="421C920C" w:rsidR="00C52E0A" w:rsidRPr="00DC0AF0" w:rsidRDefault="00C52E0A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p w14:paraId="590B49AA" w14:textId="6530EAB8" w:rsidR="000732FD" w:rsidRPr="00DC0AF0" w:rsidRDefault="000732FD" w:rsidP="00392CB2">
      <w:pPr>
        <w:rPr>
          <w:rFonts w:ascii="Arial" w:hAnsi="Arial" w:cs="Arial"/>
          <w:sz w:val="20"/>
          <w:szCs w:val="20"/>
        </w:rPr>
      </w:pPr>
    </w:p>
    <w:p w14:paraId="55174B7C" w14:textId="389A4D49" w:rsidR="000732FD" w:rsidRDefault="000732FD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p w14:paraId="1293CA68" w14:textId="77777777" w:rsidR="005E1C55" w:rsidRPr="00DC0AF0" w:rsidRDefault="005E1C55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p w14:paraId="45A609F4" w14:textId="77777777" w:rsidR="0039128A" w:rsidRPr="00DC0AF0" w:rsidRDefault="0039128A" w:rsidP="0039128A">
      <w:pPr>
        <w:ind w:left="360"/>
        <w:jc w:val="center"/>
        <w:rPr>
          <w:rFonts w:ascii="Arial" w:hAnsi="Arial" w:cs="Arial"/>
          <w:sz w:val="20"/>
          <w:szCs w:val="20"/>
        </w:rPr>
      </w:pPr>
      <w:r w:rsidRPr="00DC0AF0">
        <w:rPr>
          <w:rFonts w:ascii="Arial" w:hAnsi="Arial" w:cs="Arial"/>
          <w:sz w:val="20"/>
          <w:szCs w:val="20"/>
        </w:rPr>
        <w:t>_______________________________________________</w:t>
      </w:r>
    </w:p>
    <w:p w14:paraId="0DD8AF55" w14:textId="257A35CD" w:rsidR="0039128A" w:rsidRDefault="0039128A" w:rsidP="0039128A">
      <w:pPr>
        <w:ind w:left="360"/>
        <w:jc w:val="center"/>
        <w:rPr>
          <w:rFonts w:ascii="Arial" w:hAnsi="Arial" w:cs="Arial"/>
          <w:sz w:val="20"/>
          <w:szCs w:val="20"/>
        </w:rPr>
      </w:pPr>
      <w:r w:rsidRPr="00DC0AF0">
        <w:rPr>
          <w:rFonts w:ascii="Arial" w:hAnsi="Arial" w:cs="Arial"/>
          <w:sz w:val="20"/>
          <w:szCs w:val="20"/>
        </w:rPr>
        <w:t>Firma del Profesor</w:t>
      </w:r>
      <w:r w:rsidR="006E2F8B">
        <w:rPr>
          <w:rFonts w:ascii="Arial" w:hAnsi="Arial" w:cs="Arial"/>
          <w:sz w:val="20"/>
          <w:szCs w:val="20"/>
        </w:rPr>
        <w:t>(a)</w:t>
      </w:r>
      <w:r w:rsidRPr="00DC0AF0">
        <w:rPr>
          <w:rFonts w:ascii="Arial" w:hAnsi="Arial" w:cs="Arial"/>
          <w:sz w:val="20"/>
          <w:szCs w:val="20"/>
        </w:rPr>
        <w:t xml:space="preserve"> Solicitante</w:t>
      </w:r>
    </w:p>
    <w:p w14:paraId="5C6EC560" w14:textId="3356A02E" w:rsidR="006503FB" w:rsidRDefault="006503FB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p w14:paraId="1D4BD69C" w14:textId="2C63E7E7" w:rsidR="006503FB" w:rsidRDefault="006503FB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p w14:paraId="0FC443D1" w14:textId="65D6F2F8" w:rsidR="006503FB" w:rsidRDefault="006503FB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p w14:paraId="023409A9" w14:textId="088D14C7" w:rsidR="006503FB" w:rsidRDefault="006503FB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p w14:paraId="2762BB89" w14:textId="0322EE86" w:rsidR="006503FB" w:rsidRDefault="006503FB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p w14:paraId="6E25365C" w14:textId="7E5D3089" w:rsidR="006503FB" w:rsidRDefault="006503FB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p w14:paraId="581C04DC" w14:textId="31C20467" w:rsidR="006503FB" w:rsidRDefault="006503FB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p w14:paraId="7B2FBE74" w14:textId="03312B55" w:rsidR="006503FB" w:rsidRDefault="006503FB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p w14:paraId="1058004C" w14:textId="04B0D2F8" w:rsidR="006503FB" w:rsidRDefault="006503FB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p w14:paraId="0E9A239A" w14:textId="5939CEB8" w:rsidR="006503FB" w:rsidRDefault="006503FB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p w14:paraId="19BC50A0" w14:textId="77777777" w:rsidR="006503FB" w:rsidRDefault="006503FB" w:rsidP="0039128A">
      <w:pPr>
        <w:ind w:left="360"/>
        <w:jc w:val="center"/>
        <w:rPr>
          <w:rFonts w:ascii="Arial" w:hAnsi="Arial" w:cs="Arial"/>
          <w:sz w:val="20"/>
          <w:szCs w:val="20"/>
        </w:rPr>
      </w:pPr>
    </w:p>
    <w:sectPr w:rsidR="006503FB" w:rsidSect="000732F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073" w:right="1134" w:bottom="567" w:left="1134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D8C8B4" w14:textId="77777777" w:rsidR="00243483" w:rsidRDefault="00243483">
      <w:r>
        <w:separator/>
      </w:r>
    </w:p>
  </w:endnote>
  <w:endnote w:type="continuationSeparator" w:id="0">
    <w:p w14:paraId="24F3782E" w14:textId="77777777" w:rsidR="00243483" w:rsidRDefault="002434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, sans-serif">
    <w:altName w:val="Times New Roman"/>
    <w:charset w:val="0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F847FE" w14:textId="77777777" w:rsidR="00F75225" w:rsidRDefault="00F75225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601A7D" w14:textId="77777777" w:rsidR="000732FD" w:rsidRDefault="000732FD" w:rsidP="00CD6F1E">
    <w:pPr>
      <w:pStyle w:val="Sinespaciado"/>
      <w:jc w:val="center"/>
      <w:rPr>
        <w:rStyle w:val="Fuentedeprrafopredeter1"/>
        <w:rFonts w:ascii="Arial" w:hAnsi="Arial" w:cs="Arial"/>
        <w:sz w:val="16"/>
        <w:szCs w:val="16"/>
      </w:rPr>
    </w:pPr>
  </w:p>
  <w:p w14:paraId="7546927B" w14:textId="396748C9" w:rsidR="00380BA3" w:rsidRPr="00604F59" w:rsidRDefault="00380BA3" w:rsidP="00CD6F1E">
    <w:pPr>
      <w:pStyle w:val="Sinespaciado"/>
      <w:jc w:val="center"/>
      <w:rPr>
        <w:rStyle w:val="Fuentedeprrafopredeter1"/>
        <w:rFonts w:ascii="Arial" w:hAnsi="Arial" w:cs="Arial"/>
        <w:sz w:val="16"/>
        <w:szCs w:val="16"/>
      </w:rPr>
    </w:pPr>
    <w:r w:rsidRPr="00604F59">
      <w:rPr>
        <w:rStyle w:val="Fuentedeprrafopredeter1"/>
        <w:rFonts w:ascii="Arial" w:hAnsi="Arial" w:cs="Arial"/>
        <w:sz w:val="16"/>
        <w:szCs w:val="16"/>
      </w:rPr>
      <w:t>Vigilada Mineducación</w:t>
    </w:r>
  </w:p>
  <w:p w14:paraId="2F6E60E9" w14:textId="77777777" w:rsidR="00380BA3" w:rsidRPr="00604F59" w:rsidRDefault="00380BA3" w:rsidP="00CD6F1E">
    <w:pPr>
      <w:pStyle w:val="Sinespaciado"/>
      <w:jc w:val="center"/>
      <w:rPr>
        <w:rFonts w:ascii="Arial" w:hAnsi="Arial" w:cs="Arial"/>
        <w:sz w:val="16"/>
        <w:szCs w:val="16"/>
      </w:rPr>
    </w:pPr>
    <w:r w:rsidRPr="00604F59">
      <w:rPr>
        <w:rStyle w:val="Fuentedeprrafopredeter1"/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604F59">
        <w:rPr>
          <w:rStyle w:val="Hipervnculo"/>
          <w:rFonts w:ascii="Arial" w:hAnsi="Arial" w:cs="Arial"/>
          <w:color w:val="auto"/>
          <w:sz w:val="16"/>
          <w:szCs w:val="16"/>
          <w:u w:val="none"/>
        </w:rPr>
        <w:t>www.usco.edu.co</w:t>
      </w:r>
    </w:hyperlink>
    <w:r w:rsidRPr="00604F59">
      <w:rPr>
        <w:rStyle w:val="Fuentedeprrafopredeter1"/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B2FBC4" w14:textId="77777777" w:rsidR="00F75225" w:rsidRDefault="00F75225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58C2B3" w14:textId="77777777" w:rsidR="00243483" w:rsidRDefault="00243483">
      <w:r>
        <w:rPr>
          <w:color w:val="000000"/>
        </w:rPr>
        <w:separator/>
      </w:r>
    </w:p>
  </w:footnote>
  <w:footnote w:type="continuationSeparator" w:id="0">
    <w:p w14:paraId="17855341" w14:textId="77777777" w:rsidR="00243483" w:rsidRDefault="00243483">
      <w:r>
        <w:continuationSeparator/>
      </w:r>
    </w:p>
  </w:footnote>
  <w:footnote w:id="1">
    <w:p w14:paraId="03005591" w14:textId="18838877" w:rsidR="00380BA3" w:rsidRPr="00656E29" w:rsidRDefault="00656E29" w:rsidP="00656E29">
      <w:pPr>
        <w:pStyle w:val="Textonotapie"/>
      </w:pPr>
      <w:r w:rsidRPr="00E50D86">
        <w:rPr>
          <w:rStyle w:val="Refdenotaalpie"/>
        </w:rPr>
        <w:footnoteRef/>
      </w:r>
      <w:r w:rsidRPr="00E50D86">
        <w:t xml:space="preserve"> Los tipos de material que requieren presentar dos (2) ejemplares, son los identificados con los numerales: </w:t>
      </w:r>
      <w:r w:rsidR="006503FB">
        <w:t>04, 05 ,06 y 21</w:t>
      </w:r>
      <w:r w:rsidRPr="00E50D86"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B58906" w14:textId="77777777" w:rsidR="00F75225" w:rsidRDefault="00F75225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639" w:type="dxa"/>
      <w:tblInd w:w="274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shd w:val="clear" w:color="auto" w:fill="FFFFFF" w:themeFill="background1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134"/>
      <w:gridCol w:w="2268"/>
      <w:gridCol w:w="1134"/>
      <w:gridCol w:w="567"/>
      <w:gridCol w:w="1276"/>
      <w:gridCol w:w="793"/>
      <w:gridCol w:w="1245"/>
      <w:gridCol w:w="1222"/>
    </w:tblGrid>
    <w:tr w:rsidR="00380BA3" w:rsidRPr="007D315A" w14:paraId="1940AE24" w14:textId="77777777" w:rsidTr="0005357D">
      <w:trPr>
        <w:trHeight w:val="258"/>
      </w:trPr>
      <w:tc>
        <w:tcPr>
          <w:tcW w:w="1134" w:type="dxa"/>
          <w:vMerge w:val="restart"/>
          <w:shd w:val="clear" w:color="auto" w:fill="FFFFFF" w:themeFill="background1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5A57E7E" w14:textId="5EE1655B" w:rsidR="00380BA3" w:rsidRPr="007D315A" w:rsidRDefault="0005357D">
          <w:pPr>
            <w:pStyle w:val="Standard"/>
            <w:tabs>
              <w:tab w:val="left" w:pos="1365"/>
            </w:tabs>
            <w:snapToGrid w:val="0"/>
            <w:jc w:val="center"/>
            <w:rPr>
              <w:sz w:val="20"/>
              <w:szCs w:val="20"/>
            </w:rPr>
          </w:pPr>
          <w:r>
            <w:rPr>
              <w:noProof/>
              <w:lang w:val="es-CO" w:eastAsia="es-CO"/>
            </w:rPr>
            <w:drawing>
              <wp:inline distT="0" distB="0" distL="0" distR="0" wp14:anchorId="07FA2F40" wp14:editId="3BADC82B">
                <wp:extent cx="495300" cy="514286"/>
                <wp:effectExtent l="0" t="0" r="0" b="635"/>
                <wp:docPr id="47" name="Imagen 47" descr="Universidad Surcolombiana - Wikipedia, la enciclopedia libr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ersidad Surcolombiana - Wikipedia, la enciclopedia libr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8710" cy="528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38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8F28E5A" w14:textId="77777777" w:rsidR="00380BA3" w:rsidRPr="00D65CFB" w:rsidRDefault="00380BA3" w:rsidP="00D65CFB">
          <w:pPr>
            <w:pStyle w:val="Contenidodelatabla"/>
            <w:tabs>
              <w:tab w:val="left" w:pos="7716"/>
            </w:tabs>
            <w:snapToGrid w:val="0"/>
            <w:jc w:val="center"/>
            <w:rPr>
              <w:rFonts w:cs="Arial"/>
              <w:b/>
              <w:color w:val="FFFFFF" w:themeColor="background1"/>
              <w:szCs w:val="20"/>
            </w:rPr>
          </w:pPr>
          <w:r w:rsidRPr="00D65CFB">
            <w:rPr>
              <w:rFonts w:cs="Arial"/>
              <w:b/>
              <w:color w:val="FFFFFF" w:themeColor="background1"/>
              <w:szCs w:val="20"/>
            </w:rPr>
            <w:t>UNIVERSIDAD SURCOLOMBIANA</w:t>
          </w:r>
        </w:p>
        <w:p w14:paraId="1C4BDFB9" w14:textId="3B4412DE" w:rsidR="00380BA3" w:rsidRPr="00D65CFB" w:rsidRDefault="00380BA3" w:rsidP="00D65CFB">
          <w:pPr>
            <w:pStyle w:val="Standard"/>
            <w:snapToGrid w:val="0"/>
            <w:jc w:val="center"/>
            <w:rPr>
              <w:rFonts w:ascii="Arial" w:hAnsi="Arial" w:cs="Arial"/>
              <w:color w:val="FFFFFF" w:themeColor="background1"/>
              <w:sz w:val="20"/>
              <w:szCs w:val="20"/>
            </w:rPr>
          </w:pPr>
          <w:r w:rsidRPr="00D65CFB"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  <w:t>INVESTIGACIÓN</w:t>
          </w:r>
        </w:p>
      </w:tc>
      <w:tc>
        <w:tcPr>
          <w:tcW w:w="2467" w:type="dxa"/>
          <w:gridSpan w:val="2"/>
          <w:vMerge w:val="restart"/>
          <w:shd w:val="clear" w:color="auto" w:fill="FFFFFF" w:themeFill="background1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5D28B8F" w14:textId="3508F9ED" w:rsidR="00380BA3" w:rsidRPr="007D315A" w:rsidRDefault="00F75225" w:rsidP="00D65CFB">
          <w:pPr>
            <w:pStyle w:val="Standard"/>
            <w:snapToGrid w:val="0"/>
            <w:spacing w:line="240" w:lineRule="atLeast"/>
            <w:jc w:val="center"/>
            <w:rPr>
              <w:rFonts w:ascii="Arial, sans-serif" w:hAnsi="Arial, sans-serif" w:cs="Arial, sans-serif"/>
              <w:sz w:val="20"/>
              <w:szCs w:val="20"/>
            </w:rPr>
          </w:pPr>
          <w:r>
            <w:rPr>
              <w:noProof/>
              <w:lang w:val="es-CO" w:eastAsia="es-CO"/>
            </w:rPr>
            <w:drawing>
              <wp:inline distT="0" distB="0" distL="0" distR="0" wp14:anchorId="3468C5D3" wp14:editId="327A097E">
                <wp:extent cx="1429385" cy="515620"/>
                <wp:effectExtent l="0" t="0" r="0" b="0"/>
                <wp:docPr id="1" name="Imagen 1" descr="C:\Users\SGD\Dropbox\2024\DIVULGACIÓN\Logo ICONTEC  202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n 1" descr="C:\Users\SGD\Dropbox\2024\DIVULGACIÓN\Logo ICONTEC  2023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9385" cy="515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80BA3" w:rsidRPr="007D315A" w14:paraId="77BD1736" w14:textId="77777777" w:rsidTr="000732FD">
      <w:trPr>
        <w:trHeight w:val="487"/>
      </w:trPr>
      <w:tc>
        <w:tcPr>
          <w:tcW w:w="1134" w:type="dxa"/>
          <w:vMerge/>
          <w:shd w:val="clear" w:color="auto" w:fill="FFFFFF" w:themeFill="background1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1654F9A" w14:textId="77777777" w:rsidR="00380BA3" w:rsidRPr="007D315A" w:rsidRDefault="00380BA3">
          <w:pPr>
            <w:rPr>
              <w:rFonts w:ascii="Arial" w:eastAsia="SimSun" w:hAnsi="Arial"/>
              <w:sz w:val="20"/>
              <w:szCs w:val="20"/>
              <w:lang w:eastAsia="zh-CN"/>
            </w:rPr>
          </w:pPr>
        </w:p>
      </w:tc>
      <w:tc>
        <w:tcPr>
          <w:tcW w:w="6038" w:type="dxa"/>
          <w:gridSpan w:val="5"/>
          <w:shd w:val="clear" w:color="auto" w:fill="FFFFFF" w:themeFill="background1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6ABAD73" w14:textId="77777777" w:rsidR="00380BA3" w:rsidRPr="007D315A" w:rsidRDefault="00380BA3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sz w:val="20"/>
              <w:szCs w:val="20"/>
            </w:rPr>
          </w:pPr>
          <w:r w:rsidRPr="007D315A">
            <w:rPr>
              <w:rFonts w:ascii="Arial" w:hAnsi="Arial" w:cs="Arial"/>
              <w:b/>
              <w:sz w:val="20"/>
              <w:szCs w:val="20"/>
            </w:rPr>
            <w:t>SOLICITUD</w:t>
          </w:r>
          <w:r w:rsidRPr="007D315A">
            <w:rPr>
              <w:rFonts w:ascii="Arial" w:eastAsia="Arial, sans-serif" w:hAnsi="Arial" w:cs="Arial"/>
              <w:b/>
              <w:sz w:val="20"/>
              <w:szCs w:val="20"/>
            </w:rPr>
            <w:t xml:space="preserve"> </w:t>
          </w:r>
          <w:r w:rsidRPr="007D315A">
            <w:rPr>
              <w:rFonts w:ascii="Arial" w:hAnsi="Arial" w:cs="Arial"/>
              <w:b/>
              <w:sz w:val="20"/>
              <w:szCs w:val="20"/>
            </w:rPr>
            <w:t>PUNTUACIÓN</w:t>
          </w:r>
          <w:r w:rsidRPr="007D315A">
            <w:rPr>
              <w:rFonts w:ascii="Arial" w:eastAsia="Arial, sans-serif" w:hAnsi="Arial" w:cs="Arial"/>
              <w:b/>
              <w:sz w:val="20"/>
              <w:szCs w:val="20"/>
            </w:rPr>
            <w:t xml:space="preserve"> </w:t>
          </w:r>
          <w:r w:rsidRPr="007D315A">
            <w:rPr>
              <w:rFonts w:ascii="Arial" w:hAnsi="Arial" w:cs="Arial"/>
              <w:b/>
              <w:sz w:val="20"/>
              <w:szCs w:val="20"/>
            </w:rPr>
            <w:t>DE</w:t>
          </w:r>
          <w:r w:rsidRPr="007D315A">
            <w:rPr>
              <w:rFonts w:ascii="Arial" w:eastAsia="Arial, sans-serif" w:hAnsi="Arial" w:cs="Arial"/>
              <w:b/>
              <w:sz w:val="20"/>
              <w:szCs w:val="20"/>
            </w:rPr>
            <w:t xml:space="preserve"> </w:t>
          </w:r>
          <w:r w:rsidRPr="007D315A">
            <w:rPr>
              <w:rFonts w:ascii="Arial" w:hAnsi="Arial" w:cs="Arial"/>
              <w:b/>
              <w:sz w:val="20"/>
              <w:szCs w:val="20"/>
            </w:rPr>
            <w:t>PRODUCTIVIDAD</w:t>
          </w:r>
          <w:r w:rsidRPr="007D315A">
            <w:rPr>
              <w:rFonts w:ascii="Arial" w:eastAsia="Arial, sans-serif" w:hAnsi="Arial" w:cs="Arial"/>
              <w:b/>
              <w:sz w:val="20"/>
              <w:szCs w:val="20"/>
            </w:rPr>
            <w:t xml:space="preserve"> </w:t>
          </w:r>
          <w:r w:rsidRPr="007D315A">
            <w:rPr>
              <w:rFonts w:ascii="Arial" w:hAnsi="Arial" w:cs="Arial"/>
              <w:b/>
              <w:sz w:val="20"/>
              <w:szCs w:val="20"/>
            </w:rPr>
            <w:t>ACADÉMICA</w:t>
          </w:r>
        </w:p>
      </w:tc>
      <w:tc>
        <w:tcPr>
          <w:tcW w:w="2467" w:type="dxa"/>
          <w:gridSpan w:val="2"/>
          <w:vMerge/>
          <w:shd w:val="clear" w:color="auto" w:fill="FFFFFF" w:themeFill="background1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329DAD7" w14:textId="77777777" w:rsidR="00380BA3" w:rsidRPr="007D315A" w:rsidRDefault="00380BA3">
          <w:pPr>
            <w:rPr>
              <w:rFonts w:ascii="Arial" w:eastAsia="SimSun" w:hAnsi="Arial"/>
              <w:sz w:val="20"/>
              <w:szCs w:val="20"/>
              <w:lang w:eastAsia="zh-CN"/>
            </w:rPr>
          </w:pPr>
        </w:p>
      </w:tc>
    </w:tr>
    <w:tr w:rsidR="00380BA3" w:rsidRPr="007D315A" w14:paraId="1B45234E" w14:textId="77777777" w:rsidTr="0005357D">
      <w:trPr>
        <w:trHeight w:val="259"/>
      </w:trPr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C3059CC" w14:textId="77777777" w:rsidR="00380BA3" w:rsidRPr="00D65CFB" w:rsidRDefault="00380BA3" w:rsidP="00D65CFB">
          <w:pPr>
            <w:pStyle w:val="Contenidodelatabla"/>
            <w:tabs>
              <w:tab w:val="left" w:pos="7716"/>
            </w:tabs>
            <w:snapToGrid w:val="0"/>
            <w:jc w:val="center"/>
            <w:rPr>
              <w:b/>
              <w:color w:val="FFFFFF" w:themeColor="background1"/>
              <w:szCs w:val="20"/>
            </w:rPr>
          </w:pPr>
          <w:r w:rsidRPr="00D65CFB">
            <w:rPr>
              <w:b/>
              <w:color w:val="FFFFFF" w:themeColor="background1"/>
              <w:szCs w:val="20"/>
            </w:rPr>
            <w:t>CÓDIGO</w:t>
          </w:r>
        </w:p>
      </w:tc>
      <w:tc>
        <w:tcPr>
          <w:tcW w:w="2268" w:type="dxa"/>
          <w:shd w:val="clear" w:color="auto" w:fill="FFFFFF" w:themeFill="background1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5F1B628" w14:textId="77777777" w:rsidR="00380BA3" w:rsidRPr="007D315A" w:rsidRDefault="00380BA3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7D315A">
            <w:rPr>
              <w:rFonts w:ascii="Arial" w:hAnsi="Arial" w:cs="Arial"/>
              <w:b/>
              <w:bCs/>
              <w:sz w:val="20"/>
              <w:szCs w:val="20"/>
            </w:rPr>
            <w:t>MI-INV-FO-05</w:t>
          </w: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4E60E93" w14:textId="77777777" w:rsidR="00380BA3" w:rsidRPr="00D65CFB" w:rsidRDefault="00380BA3" w:rsidP="00D65CFB">
          <w:pPr>
            <w:pStyle w:val="Contenidodelatabla"/>
            <w:tabs>
              <w:tab w:val="left" w:pos="7716"/>
            </w:tabs>
            <w:snapToGrid w:val="0"/>
            <w:jc w:val="center"/>
            <w:rPr>
              <w:b/>
              <w:color w:val="FFFFFF" w:themeColor="background1"/>
              <w:szCs w:val="20"/>
            </w:rPr>
          </w:pPr>
          <w:r w:rsidRPr="00D65CFB">
            <w:rPr>
              <w:b/>
              <w:color w:val="FFFFFF" w:themeColor="background1"/>
              <w:szCs w:val="20"/>
            </w:rPr>
            <w:t>VERSIÓN</w:t>
          </w:r>
        </w:p>
      </w:tc>
      <w:tc>
        <w:tcPr>
          <w:tcW w:w="567" w:type="dxa"/>
          <w:shd w:val="clear" w:color="auto" w:fill="FFFFFF" w:themeFill="background1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8C9E268" w14:textId="2D2AB069" w:rsidR="00380BA3" w:rsidRPr="007D315A" w:rsidRDefault="008D7D15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9</w:t>
          </w:r>
        </w:p>
      </w:tc>
      <w:tc>
        <w:tcPr>
          <w:tcW w:w="127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3FFBB25" w14:textId="77777777" w:rsidR="00380BA3" w:rsidRPr="00D65CFB" w:rsidRDefault="00380BA3" w:rsidP="00D65CFB">
          <w:pPr>
            <w:pStyle w:val="Contenidodelatabla"/>
            <w:tabs>
              <w:tab w:val="left" w:pos="7716"/>
            </w:tabs>
            <w:snapToGrid w:val="0"/>
            <w:jc w:val="center"/>
            <w:rPr>
              <w:b/>
              <w:color w:val="FFFFFF" w:themeColor="background1"/>
              <w:szCs w:val="20"/>
            </w:rPr>
          </w:pPr>
          <w:r w:rsidRPr="00D65CFB">
            <w:rPr>
              <w:b/>
              <w:color w:val="FFFFFF" w:themeColor="background1"/>
              <w:szCs w:val="20"/>
            </w:rPr>
            <w:t>VIGENCIA</w:t>
          </w:r>
        </w:p>
      </w:tc>
      <w:tc>
        <w:tcPr>
          <w:tcW w:w="793" w:type="dxa"/>
          <w:shd w:val="clear" w:color="auto" w:fill="FFFFFF" w:themeFill="background1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4BB74F3" w14:textId="7D2CA5F5" w:rsidR="00380BA3" w:rsidRPr="007D315A" w:rsidRDefault="00ED6749">
          <w:pPr>
            <w:pStyle w:val="Standard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02</w:t>
          </w:r>
          <w:r w:rsidR="008D7D15">
            <w:rPr>
              <w:rFonts w:ascii="Arial" w:hAnsi="Arial" w:cs="Arial"/>
              <w:b/>
              <w:bCs/>
              <w:sz w:val="20"/>
              <w:szCs w:val="20"/>
            </w:rPr>
            <w:t>3</w:t>
          </w:r>
        </w:p>
      </w:tc>
      <w:tc>
        <w:tcPr>
          <w:tcW w:w="124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6826785" w14:textId="77777777" w:rsidR="00380BA3" w:rsidRPr="00D65CFB" w:rsidRDefault="00380BA3" w:rsidP="00D65CFB">
          <w:pPr>
            <w:pStyle w:val="Contenidodelatabla"/>
            <w:tabs>
              <w:tab w:val="left" w:pos="7716"/>
            </w:tabs>
            <w:snapToGrid w:val="0"/>
            <w:jc w:val="center"/>
            <w:rPr>
              <w:b/>
              <w:color w:val="FFFFFF" w:themeColor="background1"/>
              <w:szCs w:val="20"/>
            </w:rPr>
          </w:pPr>
          <w:r w:rsidRPr="00D65CFB">
            <w:rPr>
              <w:b/>
              <w:color w:val="FFFFFF" w:themeColor="background1"/>
              <w:szCs w:val="20"/>
            </w:rPr>
            <w:t>PÁGINA</w:t>
          </w:r>
        </w:p>
      </w:tc>
      <w:tc>
        <w:tcPr>
          <w:tcW w:w="1222" w:type="dxa"/>
          <w:shd w:val="clear" w:color="auto" w:fill="FFFFFF" w:themeFill="background1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3CA199B" w14:textId="67F465F1" w:rsidR="00380BA3" w:rsidRPr="007D315A" w:rsidRDefault="00380BA3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7D315A">
            <w:rPr>
              <w:rFonts w:ascii="Arial" w:hAnsi="Arial" w:cs="Arial"/>
              <w:b/>
              <w:bCs/>
              <w:sz w:val="20"/>
              <w:szCs w:val="20"/>
            </w:rPr>
            <w:fldChar w:fldCharType="begin"/>
          </w:r>
          <w:r w:rsidRPr="007D315A">
            <w:rPr>
              <w:rFonts w:ascii="Arial" w:hAnsi="Arial" w:cs="Arial"/>
              <w:b/>
              <w:bCs/>
              <w:sz w:val="20"/>
              <w:szCs w:val="20"/>
            </w:rPr>
            <w:instrText xml:space="preserve"> PAGE </w:instrText>
          </w:r>
          <w:r w:rsidRPr="007D315A">
            <w:rPr>
              <w:rFonts w:ascii="Arial" w:hAnsi="Arial" w:cs="Arial"/>
              <w:b/>
              <w:bCs/>
              <w:sz w:val="20"/>
              <w:szCs w:val="20"/>
            </w:rPr>
            <w:fldChar w:fldCharType="separate"/>
          </w:r>
          <w:r w:rsidR="00C8325E">
            <w:rPr>
              <w:rFonts w:ascii="Arial" w:hAnsi="Arial" w:cs="Arial"/>
              <w:b/>
              <w:bCs/>
              <w:noProof/>
              <w:sz w:val="20"/>
              <w:szCs w:val="20"/>
            </w:rPr>
            <w:t>2</w:t>
          </w:r>
          <w:r w:rsidRPr="007D315A">
            <w:rPr>
              <w:rFonts w:ascii="Arial" w:hAnsi="Arial" w:cs="Arial"/>
              <w:b/>
              <w:bCs/>
              <w:sz w:val="20"/>
              <w:szCs w:val="20"/>
            </w:rPr>
            <w:fldChar w:fldCharType="end"/>
          </w:r>
          <w:r w:rsidRPr="007D315A">
            <w:rPr>
              <w:rFonts w:ascii="Arial" w:eastAsia="Arial, sans-serif" w:hAnsi="Arial" w:cs="Arial"/>
              <w:b/>
              <w:bCs/>
              <w:sz w:val="20"/>
              <w:szCs w:val="20"/>
            </w:rPr>
            <w:t xml:space="preserve"> </w:t>
          </w:r>
          <w:r w:rsidRPr="007D315A">
            <w:rPr>
              <w:rFonts w:ascii="Arial" w:hAnsi="Arial" w:cs="Arial"/>
              <w:b/>
              <w:bCs/>
              <w:sz w:val="20"/>
              <w:szCs w:val="20"/>
            </w:rPr>
            <w:t>de</w:t>
          </w:r>
          <w:r w:rsidRPr="007D315A">
            <w:rPr>
              <w:rFonts w:ascii="Arial" w:eastAsia="Arial, sans-serif" w:hAnsi="Arial" w:cs="Arial"/>
              <w:b/>
              <w:bCs/>
              <w:sz w:val="20"/>
              <w:szCs w:val="20"/>
            </w:rPr>
            <w:t xml:space="preserve"> </w:t>
          </w:r>
          <w:r w:rsidRPr="007D315A">
            <w:rPr>
              <w:rFonts w:ascii="Arial" w:hAnsi="Arial" w:cs="Arial"/>
              <w:b/>
              <w:bCs/>
              <w:sz w:val="20"/>
              <w:szCs w:val="20"/>
            </w:rPr>
            <w:fldChar w:fldCharType="begin"/>
          </w:r>
          <w:r w:rsidRPr="007D315A">
            <w:rPr>
              <w:rFonts w:ascii="Arial" w:hAnsi="Arial" w:cs="Arial"/>
              <w:b/>
              <w:bCs/>
              <w:sz w:val="20"/>
              <w:szCs w:val="20"/>
            </w:rPr>
            <w:instrText xml:space="preserve"> NUMPAGES \* ARABIC </w:instrText>
          </w:r>
          <w:r w:rsidRPr="007D315A">
            <w:rPr>
              <w:rFonts w:ascii="Arial" w:hAnsi="Arial" w:cs="Arial"/>
              <w:b/>
              <w:bCs/>
              <w:sz w:val="20"/>
              <w:szCs w:val="20"/>
            </w:rPr>
            <w:fldChar w:fldCharType="separate"/>
          </w:r>
          <w:r w:rsidR="00C8325E">
            <w:rPr>
              <w:rFonts w:ascii="Arial" w:hAnsi="Arial" w:cs="Arial"/>
              <w:b/>
              <w:bCs/>
              <w:noProof/>
              <w:sz w:val="20"/>
              <w:szCs w:val="20"/>
            </w:rPr>
            <w:t>3</w:t>
          </w:r>
          <w:r w:rsidRPr="007D315A">
            <w:rPr>
              <w:rFonts w:ascii="Arial" w:hAnsi="Arial" w:cs="Arial"/>
              <w:b/>
              <w:bCs/>
              <w:sz w:val="20"/>
              <w:szCs w:val="20"/>
            </w:rPr>
            <w:fldChar w:fldCharType="end"/>
          </w:r>
        </w:p>
      </w:tc>
    </w:tr>
  </w:tbl>
  <w:p w14:paraId="46683290" w14:textId="77777777" w:rsidR="00380BA3" w:rsidRDefault="00380BA3">
    <w:pPr>
      <w:pStyle w:val="Encabezado"/>
      <w:rPr>
        <w:sz w:val="8"/>
        <w:szCs w:val="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75E1E6" w14:textId="77777777" w:rsidR="00F75225" w:rsidRDefault="00F75225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037FD7"/>
    <w:multiLevelType w:val="multilevel"/>
    <w:tmpl w:val="4BF2ED5E"/>
    <w:styleLink w:val="WW8Num13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">
    <w:nsid w:val="12F74B7C"/>
    <w:multiLevelType w:val="hybridMultilevel"/>
    <w:tmpl w:val="424819BE"/>
    <w:lvl w:ilvl="0" w:tplc="E24297B6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F72678"/>
    <w:multiLevelType w:val="multilevel"/>
    <w:tmpl w:val="0CE6196C"/>
    <w:styleLink w:val="WW8Num5"/>
    <w:lvl w:ilvl="0">
      <w:numFmt w:val="bullet"/>
      <w:lvlText w:val=""/>
      <w:lvlJc w:val="left"/>
      <w:rPr>
        <w:rFonts w:ascii="Wingdings" w:hAnsi="Wingdings" w:cs="Wingdings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3">
    <w:nsid w:val="1B971CC9"/>
    <w:multiLevelType w:val="multilevel"/>
    <w:tmpl w:val="EF8A3892"/>
    <w:styleLink w:val="WW8Num11"/>
    <w:lvl w:ilvl="0">
      <w:numFmt w:val="bullet"/>
      <w:lvlText w:val=""/>
      <w:lvlJc w:val="left"/>
      <w:rPr>
        <w:rFonts w:ascii="Wingdings" w:hAnsi="Wingdings" w:cs="Wingdings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4">
    <w:nsid w:val="3A0043CE"/>
    <w:multiLevelType w:val="multilevel"/>
    <w:tmpl w:val="CEDEDAE2"/>
    <w:styleLink w:val="WW8Num2"/>
    <w:lvl w:ilvl="0">
      <w:numFmt w:val="bullet"/>
      <w:lvlText w:val=""/>
      <w:lvlJc w:val="left"/>
      <w:rPr>
        <w:rFonts w:ascii="Wingdings" w:hAnsi="Wingdings" w:cs="Wingdings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5">
    <w:nsid w:val="3BD0646E"/>
    <w:multiLevelType w:val="multilevel"/>
    <w:tmpl w:val="3146A75E"/>
    <w:styleLink w:val="WW8Num4"/>
    <w:lvl w:ilvl="0">
      <w:start w:val="1"/>
      <w:numFmt w:val="upperRoman"/>
      <w:lvlText w:val="%1."/>
      <w:lvlJc w:val="left"/>
    </w:lvl>
    <w:lvl w:ilvl="1">
      <w:start w:val="1"/>
      <w:numFmt w:val="upperLetter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lowerLetter"/>
      <w:lvlText w:val="%4)"/>
      <w:lvlJc w:val="left"/>
    </w:lvl>
    <w:lvl w:ilvl="4">
      <w:start w:val="1"/>
      <w:numFmt w:val="decimal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Roman"/>
      <w:lvlText w:val="(%7)"/>
      <w:lvlJc w:val="left"/>
    </w:lvl>
    <w:lvl w:ilvl="7">
      <w:start w:val="1"/>
      <w:numFmt w:val="lowerLetter"/>
      <w:lvlText w:val="(%8)"/>
      <w:lvlJc w:val="left"/>
    </w:lvl>
    <w:lvl w:ilvl="8">
      <w:start w:val="1"/>
      <w:numFmt w:val="lowerRoman"/>
      <w:lvlText w:val="(%9)"/>
      <w:lvlJc w:val="left"/>
    </w:lvl>
  </w:abstractNum>
  <w:abstractNum w:abstractNumId="6">
    <w:nsid w:val="44577096"/>
    <w:multiLevelType w:val="hybridMultilevel"/>
    <w:tmpl w:val="424819BE"/>
    <w:lvl w:ilvl="0" w:tplc="E24297B6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E5603B8"/>
    <w:multiLevelType w:val="multilevel"/>
    <w:tmpl w:val="A6D0118A"/>
    <w:styleLink w:val="WW8Num12"/>
    <w:lvl w:ilvl="0">
      <w:numFmt w:val="bullet"/>
      <w:lvlText w:val=""/>
      <w:lvlJc w:val="left"/>
      <w:rPr>
        <w:rFonts w:ascii="Wingdings" w:hAnsi="Wingdings" w:cs="Wingdings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8">
    <w:nsid w:val="4F2B6F90"/>
    <w:multiLevelType w:val="multilevel"/>
    <w:tmpl w:val="4D3205E0"/>
    <w:styleLink w:val="WW8Num9"/>
    <w:lvl w:ilvl="0">
      <w:numFmt w:val="bullet"/>
      <w:lvlText w:val=""/>
      <w:lvlJc w:val="left"/>
      <w:rPr>
        <w:rFonts w:ascii="Wingdings" w:hAnsi="Wingdings" w:cs="Wingdings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9">
    <w:nsid w:val="54F0326D"/>
    <w:multiLevelType w:val="multilevel"/>
    <w:tmpl w:val="5E94CF0E"/>
    <w:styleLink w:val="WW8Num6"/>
    <w:lvl w:ilvl="0">
      <w:numFmt w:val="bullet"/>
      <w:lvlText w:val=""/>
      <w:lvlJc w:val="left"/>
      <w:rPr>
        <w:rFonts w:ascii="Wingdings" w:hAnsi="Wingdings" w:cs="Wingdings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0">
    <w:nsid w:val="555E34D7"/>
    <w:multiLevelType w:val="multilevel"/>
    <w:tmpl w:val="B6F2FFC2"/>
    <w:styleLink w:val="WW8Num3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1">
    <w:nsid w:val="567F115C"/>
    <w:multiLevelType w:val="multilevel"/>
    <w:tmpl w:val="6FBE64C6"/>
    <w:styleLink w:val="WW8Num8"/>
    <w:lvl w:ilvl="0">
      <w:numFmt w:val="bullet"/>
      <w:lvlText w:val=""/>
      <w:lvlJc w:val="left"/>
      <w:rPr>
        <w:rFonts w:ascii="Wingdings" w:hAnsi="Wingdings" w:cs="Wingdings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2">
    <w:nsid w:val="57412888"/>
    <w:multiLevelType w:val="multilevel"/>
    <w:tmpl w:val="59A8DFB2"/>
    <w:styleLink w:val="WW8Num10"/>
    <w:lvl w:ilvl="0">
      <w:numFmt w:val="bullet"/>
      <w:lvlText w:val=""/>
      <w:lvlJc w:val="left"/>
      <w:rPr>
        <w:rFonts w:ascii="Wingdings" w:hAnsi="Wingdings" w:cs="Wingdings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3">
    <w:nsid w:val="5A6E01B1"/>
    <w:multiLevelType w:val="multilevel"/>
    <w:tmpl w:val="119A8048"/>
    <w:styleLink w:val="WWOutlineListStyle"/>
    <w:lvl w:ilvl="0">
      <w:start w:val="1"/>
      <w:numFmt w:val="upperRoman"/>
      <w:pStyle w:val="Ttulo1"/>
      <w:lvlText w:val="%1."/>
      <w:lvlJc w:val="left"/>
    </w:lvl>
    <w:lvl w:ilvl="1">
      <w:start w:val="1"/>
      <w:numFmt w:val="upperLetter"/>
      <w:pStyle w:val="Ttulo2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lowerLetter"/>
      <w:pStyle w:val="Ttulo4"/>
      <w:lvlText w:val="%4)"/>
      <w:lvlJc w:val="left"/>
    </w:lvl>
    <w:lvl w:ilvl="4">
      <w:start w:val="1"/>
      <w:numFmt w:val="decimal"/>
      <w:pStyle w:val="Ttulo5"/>
      <w:lvlText w:val="(%5)"/>
      <w:lvlJc w:val="left"/>
    </w:lvl>
    <w:lvl w:ilvl="5">
      <w:start w:val="1"/>
      <w:numFmt w:val="lowerLetter"/>
      <w:pStyle w:val="Ttulo6"/>
      <w:lvlText w:val="(%6)"/>
      <w:lvlJc w:val="left"/>
    </w:lvl>
    <w:lvl w:ilvl="6">
      <w:start w:val="1"/>
      <w:numFmt w:val="lowerRoman"/>
      <w:pStyle w:val="Ttulo7"/>
      <w:lvlText w:val="(%7)"/>
      <w:lvlJc w:val="left"/>
    </w:lvl>
    <w:lvl w:ilvl="7">
      <w:start w:val="1"/>
      <w:numFmt w:val="lowerLetter"/>
      <w:pStyle w:val="Ttulo8"/>
      <w:lvlText w:val="(%8)"/>
      <w:lvlJc w:val="left"/>
    </w:lvl>
    <w:lvl w:ilvl="8">
      <w:start w:val="1"/>
      <w:numFmt w:val="lowerRoman"/>
      <w:pStyle w:val="Ttulo9"/>
      <w:lvlText w:val="(%9)"/>
      <w:lvlJc w:val="left"/>
    </w:lvl>
  </w:abstractNum>
  <w:abstractNum w:abstractNumId="14">
    <w:nsid w:val="79614940"/>
    <w:multiLevelType w:val="multilevel"/>
    <w:tmpl w:val="DAA0B1CC"/>
    <w:styleLink w:val="WW8Num1"/>
    <w:lvl w:ilvl="0">
      <w:start w:val="1"/>
      <w:numFmt w:val="upperRoman"/>
      <w:lvlText w:val="%1."/>
      <w:lvlJc w:val="left"/>
    </w:lvl>
    <w:lvl w:ilvl="1">
      <w:start w:val="1"/>
      <w:numFmt w:val="upperLetter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lowerLetter"/>
      <w:lvlText w:val="%4)"/>
      <w:lvlJc w:val="left"/>
    </w:lvl>
    <w:lvl w:ilvl="4">
      <w:start w:val="1"/>
      <w:numFmt w:val="decimal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Roman"/>
      <w:lvlText w:val="(%7)"/>
      <w:lvlJc w:val="left"/>
    </w:lvl>
    <w:lvl w:ilvl="7">
      <w:start w:val="1"/>
      <w:numFmt w:val="lowerLetter"/>
      <w:lvlText w:val="(%8)"/>
      <w:lvlJc w:val="left"/>
    </w:lvl>
    <w:lvl w:ilvl="8">
      <w:start w:val="1"/>
      <w:numFmt w:val="lowerRoman"/>
      <w:lvlText w:val="(%9)"/>
      <w:lvlJc w:val="left"/>
    </w:lvl>
  </w:abstractNum>
  <w:abstractNum w:abstractNumId="15">
    <w:nsid w:val="7B7A4510"/>
    <w:multiLevelType w:val="multilevel"/>
    <w:tmpl w:val="6EFE96CC"/>
    <w:styleLink w:val="WW8Num7"/>
    <w:lvl w:ilvl="0">
      <w:numFmt w:val="bullet"/>
      <w:lvlText w:val=""/>
      <w:lvlJc w:val="left"/>
      <w:rPr>
        <w:rFonts w:ascii="Wingdings" w:hAnsi="Wingdings" w:cs="Wingdings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6">
    <w:nsid w:val="7F7622BA"/>
    <w:multiLevelType w:val="hybridMultilevel"/>
    <w:tmpl w:val="DD826BA6"/>
    <w:lvl w:ilvl="0" w:tplc="04090013">
      <w:start w:val="1"/>
      <w:numFmt w:val="upperRoman"/>
      <w:lvlText w:val="%1."/>
      <w:lvlJc w:val="righ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3"/>
  </w:num>
  <w:num w:numId="2">
    <w:abstractNumId w:val="14"/>
  </w:num>
  <w:num w:numId="3">
    <w:abstractNumId w:val="4"/>
  </w:num>
  <w:num w:numId="4">
    <w:abstractNumId w:val="10"/>
  </w:num>
  <w:num w:numId="5">
    <w:abstractNumId w:val="5"/>
  </w:num>
  <w:num w:numId="6">
    <w:abstractNumId w:val="2"/>
  </w:num>
  <w:num w:numId="7">
    <w:abstractNumId w:val="9"/>
  </w:num>
  <w:num w:numId="8">
    <w:abstractNumId w:val="15"/>
  </w:num>
  <w:num w:numId="9">
    <w:abstractNumId w:val="11"/>
  </w:num>
  <w:num w:numId="10">
    <w:abstractNumId w:val="8"/>
  </w:num>
  <w:num w:numId="11">
    <w:abstractNumId w:val="12"/>
  </w:num>
  <w:num w:numId="12">
    <w:abstractNumId w:val="3"/>
  </w:num>
  <w:num w:numId="13">
    <w:abstractNumId w:val="7"/>
  </w:num>
  <w:num w:numId="14">
    <w:abstractNumId w:val="0"/>
  </w:num>
  <w:num w:numId="15">
    <w:abstractNumId w:val="0"/>
    <w:lvlOverride w:ilvl="0">
      <w:startOverride w:val="1"/>
    </w:lvlOverride>
  </w:num>
  <w:num w:numId="16">
    <w:abstractNumId w:val="11"/>
  </w:num>
  <w:num w:numId="17">
    <w:abstractNumId w:val="0"/>
    <w:lvlOverride w:ilvl="0">
      <w:startOverride w:val="1"/>
    </w:lvlOverride>
  </w:num>
  <w:num w:numId="18">
    <w:abstractNumId w:val="9"/>
  </w:num>
  <w:num w:numId="19">
    <w:abstractNumId w:val="4"/>
  </w:num>
  <w:num w:numId="20">
    <w:abstractNumId w:val="12"/>
  </w:num>
  <w:num w:numId="21">
    <w:abstractNumId w:val="2"/>
  </w:num>
  <w:num w:numId="22">
    <w:abstractNumId w:val="7"/>
  </w:num>
  <w:num w:numId="23">
    <w:abstractNumId w:val="15"/>
  </w:num>
  <w:num w:numId="24">
    <w:abstractNumId w:val="8"/>
  </w:num>
  <w:num w:numId="25">
    <w:abstractNumId w:val="3"/>
  </w:num>
  <w:num w:numId="26">
    <w:abstractNumId w:val="6"/>
  </w:num>
  <w:num w:numId="27">
    <w:abstractNumId w:val="1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IwMjU2trQ0tDBV0lEKTi0uzszPAykwrAUAKbtlMCwAAAA="/>
  </w:docVars>
  <w:rsids>
    <w:rsidRoot w:val="009853B1"/>
    <w:rsid w:val="00013C07"/>
    <w:rsid w:val="000261FA"/>
    <w:rsid w:val="0004354B"/>
    <w:rsid w:val="00047B08"/>
    <w:rsid w:val="0005357D"/>
    <w:rsid w:val="00060FA7"/>
    <w:rsid w:val="000732FD"/>
    <w:rsid w:val="00075CEF"/>
    <w:rsid w:val="00080647"/>
    <w:rsid w:val="00082C97"/>
    <w:rsid w:val="00085266"/>
    <w:rsid w:val="000D04A8"/>
    <w:rsid w:val="000D1501"/>
    <w:rsid w:val="000D5C00"/>
    <w:rsid w:val="000E5A4A"/>
    <w:rsid w:val="000F306C"/>
    <w:rsid w:val="000F5D48"/>
    <w:rsid w:val="00100FAC"/>
    <w:rsid w:val="0011272D"/>
    <w:rsid w:val="00125474"/>
    <w:rsid w:val="00145F59"/>
    <w:rsid w:val="00162C7B"/>
    <w:rsid w:val="001718A3"/>
    <w:rsid w:val="00180C22"/>
    <w:rsid w:val="001A2FA4"/>
    <w:rsid w:val="001E04D4"/>
    <w:rsid w:val="001F3CFF"/>
    <w:rsid w:val="0021149E"/>
    <w:rsid w:val="002140CF"/>
    <w:rsid w:val="0023167B"/>
    <w:rsid w:val="00235D85"/>
    <w:rsid w:val="00237E6C"/>
    <w:rsid w:val="00243483"/>
    <w:rsid w:val="00246EB4"/>
    <w:rsid w:val="00262E6A"/>
    <w:rsid w:val="00291254"/>
    <w:rsid w:val="00292F7F"/>
    <w:rsid w:val="002C2979"/>
    <w:rsid w:val="002D4C30"/>
    <w:rsid w:val="002F033D"/>
    <w:rsid w:val="002F1DB5"/>
    <w:rsid w:val="002F29BC"/>
    <w:rsid w:val="002F5D44"/>
    <w:rsid w:val="00301666"/>
    <w:rsid w:val="00306120"/>
    <w:rsid w:val="003115DE"/>
    <w:rsid w:val="00313255"/>
    <w:rsid w:val="00325627"/>
    <w:rsid w:val="003525AD"/>
    <w:rsid w:val="003554A2"/>
    <w:rsid w:val="00355E4E"/>
    <w:rsid w:val="003604A5"/>
    <w:rsid w:val="00380BA3"/>
    <w:rsid w:val="0039128A"/>
    <w:rsid w:val="00392CB2"/>
    <w:rsid w:val="00395777"/>
    <w:rsid w:val="003A0C2C"/>
    <w:rsid w:val="003A445D"/>
    <w:rsid w:val="003B3412"/>
    <w:rsid w:val="003D4A9F"/>
    <w:rsid w:val="003F51D2"/>
    <w:rsid w:val="00401CD1"/>
    <w:rsid w:val="00411C83"/>
    <w:rsid w:val="004255B6"/>
    <w:rsid w:val="004325EC"/>
    <w:rsid w:val="00455B68"/>
    <w:rsid w:val="00463E01"/>
    <w:rsid w:val="004726D5"/>
    <w:rsid w:val="00475211"/>
    <w:rsid w:val="00484CA1"/>
    <w:rsid w:val="00490783"/>
    <w:rsid w:val="00492752"/>
    <w:rsid w:val="004A0479"/>
    <w:rsid w:val="004B042C"/>
    <w:rsid w:val="004C6955"/>
    <w:rsid w:val="004D1119"/>
    <w:rsid w:val="004D6ECB"/>
    <w:rsid w:val="004E57FC"/>
    <w:rsid w:val="004F2CE2"/>
    <w:rsid w:val="004F2EF9"/>
    <w:rsid w:val="005006B9"/>
    <w:rsid w:val="00516FE4"/>
    <w:rsid w:val="005217BF"/>
    <w:rsid w:val="00550C30"/>
    <w:rsid w:val="00556F48"/>
    <w:rsid w:val="00566243"/>
    <w:rsid w:val="0057548B"/>
    <w:rsid w:val="00590FB3"/>
    <w:rsid w:val="005A6A5C"/>
    <w:rsid w:val="005B0191"/>
    <w:rsid w:val="005B7F98"/>
    <w:rsid w:val="005C0A59"/>
    <w:rsid w:val="005C6B43"/>
    <w:rsid w:val="005E160E"/>
    <w:rsid w:val="005E1C55"/>
    <w:rsid w:val="005E5B81"/>
    <w:rsid w:val="005F1C15"/>
    <w:rsid w:val="005F7864"/>
    <w:rsid w:val="00604F59"/>
    <w:rsid w:val="00612497"/>
    <w:rsid w:val="00613B24"/>
    <w:rsid w:val="00631F19"/>
    <w:rsid w:val="00635FD9"/>
    <w:rsid w:val="00643D42"/>
    <w:rsid w:val="006503FB"/>
    <w:rsid w:val="0065092C"/>
    <w:rsid w:val="006526ED"/>
    <w:rsid w:val="00652CD4"/>
    <w:rsid w:val="0065554E"/>
    <w:rsid w:val="00656E29"/>
    <w:rsid w:val="00694EB7"/>
    <w:rsid w:val="006A101E"/>
    <w:rsid w:val="006A3597"/>
    <w:rsid w:val="006C5618"/>
    <w:rsid w:val="006C6BBF"/>
    <w:rsid w:val="006E2F8B"/>
    <w:rsid w:val="006E394F"/>
    <w:rsid w:val="006F0FCE"/>
    <w:rsid w:val="006F4F10"/>
    <w:rsid w:val="00704ED6"/>
    <w:rsid w:val="0071071E"/>
    <w:rsid w:val="007146B4"/>
    <w:rsid w:val="00727CB2"/>
    <w:rsid w:val="00732DBA"/>
    <w:rsid w:val="00757641"/>
    <w:rsid w:val="007835DA"/>
    <w:rsid w:val="00784FE9"/>
    <w:rsid w:val="007858F6"/>
    <w:rsid w:val="00797C5B"/>
    <w:rsid w:val="007B2D63"/>
    <w:rsid w:val="007D315A"/>
    <w:rsid w:val="007E56DA"/>
    <w:rsid w:val="007F4CF3"/>
    <w:rsid w:val="008168B5"/>
    <w:rsid w:val="00820EBE"/>
    <w:rsid w:val="00873195"/>
    <w:rsid w:val="00876D2D"/>
    <w:rsid w:val="008873FF"/>
    <w:rsid w:val="008C30CC"/>
    <w:rsid w:val="008D7B65"/>
    <w:rsid w:val="008D7D15"/>
    <w:rsid w:val="009134A6"/>
    <w:rsid w:val="00921F4E"/>
    <w:rsid w:val="009539E5"/>
    <w:rsid w:val="009547CC"/>
    <w:rsid w:val="00967296"/>
    <w:rsid w:val="00972416"/>
    <w:rsid w:val="009853B1"/>
    <w:rsid w:val="009B0525"/>
    <w:rsid w:val="009B582C"/>
    <w:rsid w:val="009C79A1"/>
    <w:rsid w:val="009E295F"/>
    <w:rsid w:val="009F2A6F"/>
    <w:rsid w:val="009F46F7"/>
    <w:rsid w:val="00A022FA"/>
    <w:rsid w:val="00A025C2"/>
    <w:rsid w:val="00A27E1F"/>
    <w:rsid w:val="00A57E34"/>
    <w:rsid w:val="00A67BAE"/>
    <w:rsid w:val="00A80588"/>
    <w:rsid w:val="00A83302"/>
    <w:rsid w:val="00A9356E"/>
    <w:rsid w:val="00A96FA8"/>
    <w:rsid w:val="00AA3CE8"/>
    <w:rsid w:val="00AA7384"/>
    <w:rsid w:val="00AB205D"/>
    <w:rsid w:val="00AB7982"/>
    <w:rsid w:val="00AC44B5"/>
    <w:rsid w:val="00AC47D5"/>
    <w:rsid w:val="00AE61F2"/>
    <w:rsid w:val="00AF1681"/>
    <w:rsid w:val="00AF2714"/>
    <w:rsid w:val="00AF2772"/>
    <w:rsid w:val="00AF405C"/>
    <w:rsid w:val="00B001B5"/>
    <w:rsid w:val="00B20562"/>
    <w:rsid w:val="00B20D5C"/>
    <w:rsid w:val="00B2285B"/>
    <w:rsid w:val="00B36845"/>
    <w:rsid w:val="00B51502"/>
    <w:rsid w:val="00B6502B"/>
    <w:rsid w:val="00B81FF1"/>
    <w:rsid w:val="00B95D7C"/>
    <w:rsid w:val="00BC66CD"/>
    <w:rsid w:val="00BE7325"/>
    <w:rsid w:val="00C23386"/>
    <w:rsid w:val="00C4574B"/>
    <w:rsid w:val="00C52E0A"/>
    <w:rsid w:val="00C60D26"/>
    <w:rsid w:val="00C61EB1"/>
    <w:rsid w:val="00C67E57"/>
    <w:rsid w:val="00C76D3D"/>
    <w:rsid w:val="00C8325E"/>
    <w:rsid w:val="00C86D29"/>
    <w:rsid w:val="00C935BE"/>
    <w:rsid w:val="00CA1B3C"/>
    <w:rsid w:val="00CA7CC7"/>
    <w:rsid w:val="00CB304D"/>
    <w:rsid w:val="00CB42AC"/>
    <w:rsid w:val="00CC098B"/>
    <w:rsid w:val="00CC27F3"/>
    <w:rsid w:val="00CC2D1B"/>
    <w:rsid w:val="00CD0A7A"/>
    <w:rsid w:val="00CD6F1E"/>
    <w:rsid w:val="00CE7674"/>
    <w:rsid w:val="00CF11D1"/>
    <w:rsid w:val="00CF65DC"/>
    <w:rsid w:val="00D33F3F"/>
    <w:rsid w:val="00D47023"/>
    <w:rsid w:val="00D62E1F"/>
    <w:rsid w:val="00D642CE"/>
    <w:rsid w:val="00D65CFB"/>
    <w:rsid w:val="00D73A38"/>
    <w:rsid w:val="00D740C3"/>
    <w:rsid w:val="00D779F9"/>
    <w:rsid w:val="00D84219"/>
    <w:rsid w:val="00D8530A"/>
    <w:rsid w:val="00D93C74"/>
    <w:rsid w:val="00DB5658"/>
    <w:rsid w:val="00DB7CDD"/>
    <w:rsid w:val="00DC0463"/>
    <w:rsid w:val="00DC0AF0"/>
    <w:rsid w:val="00DD1BCB"/>
    <w:rsid w:val="00DD4861"/>
    <w:rsid w:val="00DD6DB7"/>
    <w:rsid w:val="00E229C4"/>
    <w:rsid w:val="00E24476"/>
    <w:rsid w:val="00E37538"/>
    <w:rsid w:val="00E50D86"/>
    <w:rsid w:val="00E7787B"/>
    <w:rsid w:val="00E87CC8"/>
    <w:rsid w:val="00EA04C4"/>
    <w:rsid w:val="00ED0102"/>
    <w:rsid w:val="00ED0259"/>
    <w:rsid w:val="00ED37C9"/>
    <w:rsid w:val="00ED6749"/>
    <w:rsid w:val="00EE7F95"/>
    <w:rsid w:val="00EF0A36"/>
    <w:rsid w:val="00F259AD"/>
    <w:rsid w:val="00F267BA"/>
    <w:rsid w:val="00F4401C"/>
    <w:rsid w:val="00F45AB9"/>
    <w:rsid w:val="00F62329"/>
    <w:rsid w:val="00F75225"/>
    <w:rsid w:val="00F90977"/>
    <w:rsid w:val="00F957BD"/>
    <w:rsid w:val="00F96875"/>
    <w:rsid w:val="00FF5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2A60688"/>
  <w15:docId w15:val="{99CCB8AC-7E40-4643-9969-453A473EF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F11D1"/>
    <w:rPr>
      <w:rFonts w:ascii="Times New Roman" w:eastAsia="Arial Unicode MS" w:hAnsi="Times New Roman"/>
      <w:sz w:val="22"/>
      <w:szCs w:val="22"/>
      <w:lang w:eastAsia="en-US"/>
    </w:rPr>
  </w:style>
  <w:style w:type="paragraph" w:styleId="Ttulo1">
    <w:name w:val="heading 1"/>
    <w:basedOn w:val="Standard"/>
    <w:next w:val="Standard"/>
    <w:rsid w:val="00CF11D1"/>
    <w:pPr>
      <w:keepNext/>
      <w:numPr>
        <w:numId w:val="1"/>
      </w:numPr>
      <w:spacing w:before="240" w:after="60"/>
      <w:outlineLvl w:val="0"/>
    </w:pPr>
    <w:rPr>
      <w:rFonts w:ascii="Arial, sans-serif" w:hAnsi="Arial, sans-serif" w:cs="Arial, sans-serif"/>
      <w:b/>
      <w:bCs/>
      <w:sz w:val="32"/>
      <w:szCs w:val="32"/>
    </w:rPr>
  </w:style>
  <w:style w:type="paragraph" w:styleId="Ttulo2">
    <w:name w:val="heading 2"/>
    <w:basedOn w:val="Standard"/>
    <w:next w:val="Standard"/>
    <w:rsid w:val="00CF11D1"/>
    <w:pPr>
      <w:keepNext/>
      <w:numPr>
        <w:ilvl w:val="1"/>
        <w:numId w:val="1"/>
      </w:numPr>
      <w:spacing w:before="240" w:after="60"/>
      <w:outlineLvl w:val="1"/>
    </w:pPr>
    <w:rPr>
      <w:rFonts w:ascii="Arial, sans-serif" w:hAnsi="Arial, sans-serif" w:cs="Arial, sans-serif"/>
      <w:b/>
      <w:bCs/>
      <w:i/>
      <w:iCs/>
      <w:sz w:val="28"/>
      <w:szCs w:val="28"/>
    </w:rPr>
  </w:style>
  <w:style w:type="paragraph" w:styleId="Ttulo3">
    <w:name w:val="heading 3"/>
    <w:basedOn w:val="Standard"/>
    <w:next w:val="Standard"/>
    <w:rsid w:val="00CF11D1"/>
    <w:pPr>
      <w:keepNext/>
      <w:spacing w:before="240" w:after="60"/>
      <w:outlineLvl w:val="2"/>
    </w:pPr>
    <w:rPr>
      <w:rFonts w:ascii="Arial, sans-serif" w:hAnsi="Arial, sans-serif" w:cs="Arial, sans-serif"/>
      <w:b/>
      <w:bCs/>
      <w:sz w:val="26"/>
      <w:szCs w:val="26"/>
    </w:rPr>
  </w:style>
  <w:style w:type="paragraph" w:styleId="Ttulo4">
    <w:name w:val="heading 4"/>
    <w:basedOn w:val="Standard"/>
    <w:next w:val="Standard"/>
    <w:rsid w:val="00CF11D1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Standard"/>
    <w:next w:val="Standard"/>
    <w:rsid w:val="00CF11D1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Standard"/>
    <w:next w:val="Standard"/>
    <w:rsid w:val="00CF11D1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Standard"/>
    <w:next w:val="Standard"/>
    <w:rsid w:val="00CF11D1"/>
    <w:pPr>
      <w:numPr>
        <w:ilvl w:val="6"/>
        <w:numId w:val="1"/>
      </w:numPr>
      <w:spacing w:before="240" w:after="60"/>
      <w:outlineLvl w:val="6"/>
    </w:pPr>
  </w:style>
  <w:style w:type="paragraph" w:styleId="Ttulo8">
    <w:name w:val="heading 8"/>
    <w:basedOn w:val="Standard"/>
    <w:next w:val="Standard"/>
    <w:rsid w:val="00CF11D1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Ttulo9">
    <w:name w:val="heading 9"/>
    <w:basedOn w:val="Standard"/>
    <w:next w:val="Standard"/>
    <w:rsid w:val="00CF11D1"/>
    <w:pPr>
      <w:numPr>
        <w:ilvl w:val="8"/>
        <w:numId w:val="1"/>
      </w:numPr>
      <w:spacing w:before="240" w:after="60"/>
      <w:outlineLvl w:val="8"/>
    </w:pPr>
    <w:rPr>
      <w:rFonts w:ascii="Arial, sans-serif" w:hAnsi="Arial, sans-serif" w:cs="Arial, sans-serif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numbering" w:customStyle="1" w:styleId="WWOutlineListStyle">
    <w:name w:val="WW_OutlineListStyle"/>
    <w:basedOn w:val="Sinlista"/>
    <w:rsid w:val="00CF11D1"/>
    <w:pPr>
      <w:numPr>
        <w:numId w:val="1"/>
      </w:numPr>
    </w:pPr>
  </w:style>
  <w:style w:type="paragraph" w:customStyle="1" w:styleId="Standard">
    <w:name w:val="Standard"/>
    <w:rsid w:val="00CF11D1"/>
    <w:pPr>
      <w:widowControl/>
    </w:pPr>
    <w:rPr>
      <w:rFonts w:ascii="Times New Roman" w:eastAsia="Times New Roman" w:hAnsi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CF11D1"/>
    <w:pPr>
      <w:keepNext/>
      <w:spacing w:before="240" w:after="120"/>
    </w:pPr>
    <w:rPr>
      <w:rFonts w:ascii="Arial, sans-serif" w:eastAsia="Microsoft YaHei" w:hAnsi="Arial, sans-serif" w:cs="Mangal"/>
      <w:sz w:val="28"/>
      <w:szCs w:val="28"/>
    </w:rPr>
  </w:style>
  <w:style w:type="paragraph" w:customStyle="1" w:styleId="Textbody">
    <w:name w:val="Text body"/>
    <w:basedOn w:val="Standard"/>
    <w:rsid w:val="00CF11D1"/>
    <w:pPr>
      <w:spacing w:after="120"/>
    </w:pPr>
  </w:style>
  <w:style w:type="paragraph" w:styleId="Lista">
    <w:name w:val="List"/>
    <w:basedOn w:val="Textbody"/>
    <w:rsid w:val="00CF11D1"/>
    <w:rPr>
      <w:rFonts w:ascii="Arial" w:hAnsi="Arial" w:cs="Mangal"/>
    </w:rPr>
  </w:style>
  <w:style w:type="paragraph" w:styleId="Descripcin">
    <w:name w:val="caption"/>
    <w:basedOn w:val="Standard"/>
    <w:rsid w:val="00CF11D1"/>
    <w:pPr>
      <w:suppressLineNumbers/>
      <w:spacing w:before="120" w:after="120"/>
    </w:pPr>
    <w:rPr>
      <w:rFonts w:ascii="Arial" w:hAnsi="Arial" w:cs="Mangal"/>
      <w:i/>
      <w:iCs/>
    </w:rPr>
  </w:style>
  <w:style w:type="paragraph" w:customStyle="1" w:styleId="Index">
    <w:name w:val="Index"/>
    <w:basedOn w:val="Standard"/>
    <w:rsid w:val="00CF11D1"/>
    <w:pPr>
      <w:suppressLineNumbers/>
    </w:pPr>
    <w:rPr>
      <w:rFonts w:ascii="Arial" w:hAnsi="Arial" w:cs="Mangal"/>
    </w:rPr>
  </w:style>
  <w:style w:type="paragraph" w:styleId="Encabezado">
    <w:name w:val="header"/>
    <w:basedOn w:val="Standard"/>
    <w:rsid w:val="00CF11D1"/>
    <w:pPr>
      <w:tabs>
        <w:tab w:val="center" w:pos="4252"/>
        <w:tab w:val="right" w:pos="8504"/>
      </w:tabs>
    </w:pPr>
  </w:style>
  <w:style w:type="paragraph" w:styleId="Piedepgina">
    <w:name w:val="footer"/>
    <w:basedOn w:val="Standard"/>
    <w:rsid w:val="00CF11D1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rsid w:val="00CF11D1"/>
    <w:pPr>
      <w:suppressLineNumbers/>
    </w:pPr>
  </w:style>
  <w:style w:type="paragraph" w:customStyle="1" w:styleId="TableHeading">
    <w:name w:val="Table Heading"/>
    <w:basedOn w:val="TableContents"/>
    <w:rsid w:val="00CF11D1"/>
    <w:pPr>
      <w:jc w:val="center"/>
    </w:pPr>
    <w:rPr>
      <w:b/>
      <w:bCs/>
    </w:rPr>
  </w:style>
  <w:style w:type="character" w:customStyle="1" w:styleId="WW8Num2z0">
    <w:name w:val="WW8Num2z0"/>
    <w:rsid w:val="00CF11D1"/>
    <w:rPr>
      <w:rFonts w:ascii="Wingdings" w:hAnsi="Wingdings" w:cs="Wingdings"/>
    </w:rPr>
  </w:style>
  <w:style w:type="character" w:customStyle="1" w:styleId="WW8Num5z0">
    <w:name w:val="WW8Num5z0"/>
    <w:rsid w:val="00CF11D1"/>
    <w:rPr>
      <w:rFonts w:ascii="Wingdings" w:hAnsi="Wingdings" w:cs="Wingdings"/>
    </w:rPr>
  </w:style>
  <w:style w:type="character" w:customStyle="1" w:styleId="WW8Num6z0">
    <w:name w:val="WW8Num6z0"/>
    <w:rsid w:val="00CF11D1"/>
    <w:rPr>
      <w:rFonts w:ascii="Wingdings" w:hAnsi="Wingdings" w:cs="Wingdings"/>
    </w:rPr>
  </w:style>
  <w:style w:type="character" w:customStyle="1" w:styleId="WW8Num7z0">
    <w:name w:val="WW8Num7z0"/>
    <w:rsid w:val="00CF11D1"/>
    <w:rPr>
      <w:rFonts w:ascii="Wingdings" w:hAnsi="Wingdings" w:cs="Wingdings"/>
    </w:rPr>
  </w:style>
  <w:style w:type="character" w:customStyle="1" w:styleId="WW8Num8z0">
    <w:name w:val="WW8Num8z0"/>
    <w:rsid w:val="00CF11D1"/>
    <w:rPr>
      <w:rFonts w:ascii="Wingdings" w:hAnsi="Wingdings" w:cs="Wingdings"/>
    </w:rPr>
  </w:style>
  <w:style w:type="character" w:customStyle="1" w:styleId="WW8Num9z0">
    <w:name w:val="WW8Num9z0"/>
    <w:rsid w:val="00CF11D1"/>
    <w:rPr>
      <w:rFonts w:ascii="Wingdings" w:hAnsi="Wingdings" w:cs="Wingdings"/>
    </w:rPr>
  </w:style>
  <w:style w:type="character" w:customStyle="1" w:styleId="WW8Num10z0">
    <w:name w:val="WW8Num10z0"/>
    <w:rsid w:val="00CF11D1"/>
    <w:rPr>
      <w:rFonts w:ascii="Wingdings" w:hAnsi="Wingdings" w:cs="Wingdings"/>
    </w:rPr>
  </w:style>
  <w:style w:type="character" w:customStyle="1" w:styleId="WW8Num11z0">
    <w:name w:val="WW8Num11z0"/>
    <w:rsid w:val="00CF11D1"/>
    <w:rPr>
      <w:rFonts w:ascii="Wingdings" w:hAnsi="Wingdings" w:cs="Wingdings"/>
    </w:rPr>
  </w:style>
  <w:style w:type="character" w:customStyle="1" w:styleId="WW8Num12z0">
    <w:name w:val="WW8Num12z0"/>
    <w:rsid w:val="00CF11D1"/>
    <w:rPr>
      <w:rFonts w:ascii="Wingdings" w:hAnsi="Wingdings" w:cs="Wingdings"/>
    </w:rPr>
  </w:style>
  <w:style w:type="character" w:customStyle="1" w:styleId="Absatz-Standardschriftart">
    <w:name w:val="Absatz-Standardschriftart"/>
    <w:rsid w:val="00CF11D1"/>
  </w:style>
  <w:style w:type="character" w:customStyle="1" w:styleId="WW8Num1z0">
    <w:name w:val="WW8Num1z0"/>
    <w:rsid w:val="00CF11D1"/>
    <w:rPr>
      <w:rFonts w:ascii="Wingdings" w:hAnsi="Wingdings" w:cs="Wingdings"/>
    </w:rPr>
  </w:style>
  <w:style w:type="character" w:customStyle="1" w:styleId="WW8Num1z1">
    <w:name w:val="WW8Num1z1"/>
    <w:rsid w:val="00CF11D1"/>
    <w:rPr>
      <w:rFonts w:ascii="Courier New" w:hAnsi="Courier New" w:cs="Courier New"/>
    </w:rPr>
  </w:style>
  <w:style w:type="character" w:customStyle="1" w:styleId="WW8Num1z3">
    <w:name w:val="WW8Num1z3"/>
    <w:rsid w:val="00CF11D1"/>
    <w:rPr>
      <w:rFonts w:ascii="Symbol" w:hAnsi="Symbol" w:cs="Symbol"/>
    </w:rPr>
  </w:style>
  <w:style w:type="character" w:customStyle="1" w:styleId="WW8Num5z1">
    <w:name w:val="WW8Num5z1"/>
    <w:rsid w:val="00CF11D1"/>
    <w:rPr>
      <w:rFonts w:ascii="Courier New" w:hAnsi="Courier New" w:cs="Courier New"/>
    </w:rPr>
  </w:style>
  <w:style w:type="character" w:customStyle="1" w:styleId="WW8Num5z3">
    <w:name w:val="WW8Num5z3"/>
    <w:rsid w:val="00CF11D1"/>
    <w:rPr>
      <w:rFonts w:ascii="Symbol" w:hAnsi="Symbol" w:cs="Symbol"/>
    </w:rPr>
  </w:style>
  <w:style w:type="character" w:customStyle="1" w:styleId="WW8Num6z1">
    <w:name w:val="WW8Num6z1"/>
    <w:rsid w:val="00CF11D1"/>
    <w:rPr>
      <w:rFonts w:ascii="Courier New" w:hAnsi="Courier New" w:cs="Courier New"/>
    </w:rPr>
  </w:style>
  <w:style w:type="character" w:customStyle="1" w:styleId="WW8Num6z3">
    <w:name w:val="WW8Num6z3"/>
    <w:rsid w:val="00CF11D1"/>
    <w:rPr>
      <w:rFonts w:ascii="Symbol" w:hAnsi="Symbol" w:cs="Symbol"/>
    </w:rPr>
  </w:style>
  <w:style w:type="character" w:customStyle="1" w:styleId="WW8Num11z1">
    <w:name w:val="WW8Num11z1"/>
    <w:rsid w:val="00CF11D1"/>
    <w:rPr>
      <w:rFonts w:ascii="Courier New" w:hAnsi="Courier New" w:cs="Courier New"/>
    </w:rPr>
  </w:style>
  <w:style w:type="character" w:customStyle="1" w:styleId="WW8Num11z3">
    <w:name w:val="WW8Num11z3"/>
    <w:rsid w:val="00CF11D1"/>
    <w:rPr>
      <w:rFonts w:ascii="Symbol" w:hAnsi="Symbol" w:cs="Symbol"/>
    </w:rPr>
  </w:style>
  <w:style w:type="character" w:customStyle="1" w:styleId="WW8Num14z0">
    <w:name w:val="WW8Num14z0"/>
    <w:rsid w:val="00CF11D1"/>
    <w:rPr>
      <w:rFonts w:ascii="Wingdings" w:hAnsi="Wingdings" w:cs="Wingdings"/>
    </w:rPr>
  </w:style>
  <w:style w:type="character" w:customStyle="1" w:styleId="WW8Num14z1">
    <w:name w:val="WW8Num14z1"/>
    <w:rsid w:val="00CF11D1"/>
    <w:rPr>
      <w:rFonts w:ascii="Courier New" w:hAnsi="Courier New" w:cs="Courier New"/>
    </w:rPr>
  </w:style>
  <w:style w:type="character" w:customStyle="1" w:styleId="WW8Num14z3">
    <w:name w:val="WW8Num14z3"/>
    <w:rsid w:val="00CF11D1"/>
    <w:rPr>
      <w:rFonts w:ascii="Symbol" w:hAnsi="Symbol" w:cs="Symbol"/>
    </w:rPr>
  </w:style>
  <w:style w:type="character" w:customStyle="1" w:styleId="WW8Num15z0">
    <w:name w:val="WW8Num15z0"/>
    <w:rsid w:val="00CF11D1"/>
    <w:rPr>
      <w:rFonts w:ascii="Wingdings" w:hAnsi="Wingdings" w:cs="Wingdings"/>
    </w:rPr>
  </w:style>
  <w:style w:type="character" w:customStyle="1" w:styleId="WW8Num15z1">
    <w:name w:val="WW8Num15z1"/>
    <w:rsid w:val="00CF11D1"/>
    <w:rPr>
      <w:rFonts w:ascii="Courier New" w:hAnsi="Courier New" w:cs="Courier New"/>
    </w:rPr>
  </w:style>
  <w:style w:type="character" w:customStyle="1" w:styleId="WW8Num15z3">
    <w:name w:val="WW8Num15z3"/>
    <w:rsid w:val="00CF11D1"/>
    <w:rPr>
      <w:rFonts w:ascii="Symbol" w:hAnsi="Symbol" w:cs="Symbol"/>
    </w:rPr>
  </w:style>
  <w:style w:type="character" w:customStyle="1" w:styleId="WW8Num16z0">
    <w:name w:val="WW8Num16z0"/>
    <w:rsid w:val="00CF11D1"/>
    <w:rPr>
      <w:rFonts w:ascii="Wingdings" w:hAnsi="Wingdings" w:cs="Wingdings"/>
    </w:rPr>
  </w:style>
  <w:style w:type="character" w:customStyle="1" w:styleId="WW8Num16z1">
    <w:name w:val="WW8Num16z1"/>
    <w:rsid w:val="00CF11D1"/>
    <w:rPr>
      <w:rFonts w:ascii="Courier New" w:hAnsi="Courier New" w:cs="Courier New"/>
    </w:rPr>
  </w:style>
  <w:style w:type="character" w:customStyle="1" w:styleId="WW8Num16z3">
    <w:name w:val="WW8Num16z3"/>
    <w:rsid w:val="00CF11D1"/>
    <w:rPr>
      <w:rFonts w:ascii="Symbol" w:hAnsi="Symbol" w:cs="Symbol"/>
    </w:rPr>
  </w:style>
  <w:style w:type="character" w:customStyle="1" w:styleId="WW8Num17z0">
    <w:name w:val="WW8Num17z0"/>
    <w:rsid w:val="00CF11D1"/>
    <w:rPr>
      <w:rFonts w:ascii="Wingdings" w:hAnsi="Wingdings" w:cs="Wingdings"/>
    </w:rPr>
  </w:style>
  <w:style w:type="character" w:customStyle="1" w:styleId="WW8Num17z1">
    <w:name w:val="WW8Num17z1"/>
    <w:rsid w:val="00CF11D1"/>
    <w:rPr>
      <w:rFonts w:ascii="Courier New" w:hAnsi="Courier New" w:cs="Courier New"/>
    </w:rPr>
  </w:style>
  <w:style w:type="character" w:customStyle="1" w:styleId="WW8Num17z3">
    <w:name w:val="WW8Num17z3"/>
    <w:rsid w:val="00CF11D1"/>
    <w:rPr>
      <w:rFonts w:ascii="Symbol" w:hAnsi="Symbol" w:cs="Symbol"/>
    </w:rPr>
  </w:style>
  <w:style w:type="character" w:customStyle="1" w:styleId="WW8Num19z0">
    <w:name w:val="WW8Num19z0"/>
    <w:rsid w:val="00CF11D1"/>
    <w:rPr>
      <w:rFonts w:ascii="Wingdings" w:hAnsi="Wingdings" w:cs="Wingdings"/>
    </w:rPr>
  </w:style>
  <w:style w:type="character" w:customStyle="1" w:styleId="WW8Num19z1">
    <w:name w:val="WW8Num19z1"/>
    <w:rsid w:val="00CF11D1"/>
    <w:rPr>
      <w:rFonts w:ascii="Courier New" w:hAnsi="Courier New" w:cs="Courier New"/>
    </w:rPr>
  </w:style>
  <w:style w:type="character" w:customStyle="1" w:styleId="WW8Num19z3">
    <w:name w:val="WW8Num19z3"/>
    <w:rsid w:val="00CF11D1"/>
    <w:rPr>
      <w:rFonts w:ascii="Symbol" w:hAnsi="Symbol" w:cs="Symbol"/>
    </w:rPr>
  </w:style>
  <w:style w:type="character" w:customStyle="1" w:styleId="EncabezadoCar">
    <w:name w:val="Encabezado Car"/>
    <w:rsid w:val="00CF11D1"/>
    <w:rPr>
      <w:sz w:val="24"/>
      <w:szCs w:val="24"/>
      <w:lang w:val="es-ES"/>
    </w:rPr>
  </w:style>
  <w:style w:type="character" w:customStyle="1" w:styleId="PiedepginaCar">
    <w:name w:val="Pie de página Car"/>
    <w:rsid w:val="00CF11D1"/>
    <w:rPr>
      <w:sz w:val="24"/>
      <w:szCs w:val="24"/>
      <w:lang w:val="es-ES"/>
    </w:rPr>
  </w:style>
  <w:style w:type="character" w:customStyle="1" w:styleId="NumberingSymbols">
    <w:name w:val="Numbering Symbols"/>
    <w:rsid w:val="00CF11D1"/>
  </w:style>
  <w:style w:type="character" w:customStyle="1" w:styleId="Internetlink">
    <w:name w:val="Internet link"/>
    <w:rsid w:val="00CF11D1"/>
    <w:rPr>
      <w:color w:val="000080"/>
      <w:u w:val="single"/>
    </w:rPr>
  </w:style>
  <w:style w:type="character" w:customStyle="1" w:styleId="WW-Absatz-Standardschriftart">
    <w:name w:val="WW-Absatz-Standardschriftart"/>
    <w:rsid w:val="00CF11D1"/>
  </w:style>
  <w:style w:type="numbering" w:customStyle="1" w:styleId="WW8Num1">
    <w:name w:val="WW8Num1"/>
    <w:basedOn w:val="Sinlista"/>
    <w:rsid w:val="00CF11D1"/>
    <w:pPr>
      <w:numPr>
        <w:numId w:val="2"/>
      </w:numPr>
    </w:pPr>
  </w:style>
  <w:style w:type="numbering" w:customStyle="1" w:styleId="WW8Num2">
    <w:name w:val="WW8Num2"/>
    <w:basedOn w:val="Sinlista"/>
    <w:rsid w:val="00CF11D1"/>
    <w:pPr>
      <w:numPr>
        <w:numId w:val="3"/>
      </w:numPr>
    </w:pPr>
  </w:style>
  <w:style w:type="numbering" w:customStyle="1" w:styleId="WW8Num3">
    <w:name w:val="WW8Num3"/>
    <w:basedOn w:val="Sinlista"/>
    <w:rsid w:val="00CF11D1"/>
    <w:pPr>
      <w:numPr>
        <w:numId w:val="4"/>
      </w:numPr>
    </w:pPr>
  </w:style>
  <w:style w:type="numbering" w:customStyle="1" w:styleId="WW8Num4">
    <w:name w:val="WW8Num4"/>
    <w:basedOn w:val="Sinlista"/>
    <w:rsid w:val="00CF11D1"/>
    <w:pPr>
      <w:numPr>
        <w:numId w:val="5"/>
      </w:numPr>
    </w:pPr>
  </w:style>
  <w:style w:type="numbering" w:customStyle="1" w:styleId="WW8Num5">
    <w:name w:val="WW8Num5"/>
    <w:basedOn w:val="Sinlista"/>
    <w:rsid w:val="00CF11D1"/>
    <w:pPr>
      <w:numPr>
        <w:numId w:val="6"/>
      </w:numPr>
    </w:pPr>
  </w:style>
  <w:style w:type="numbering" w:customStyle="1" w:styleId="WW8Num6">
    <w:name w:val="WW8Num6"/>
    <w:basedOn w:val="Sinlista"/>
    <w:rsid w:val="00CF11D1"/>
    <w:pPr>
      <w:numPr>
        <w:numId w:val="7"/>
      </w:numPr>
    </w:pPr>
  </w:style>
  <w:style w:type="numbering" w:customStyle="1" w:styleId="WW8Num7">
    <w:name w:val="WW8Num7"/>
    <w:basedOn w:val="Sinlista"/>
    <w:rsid w:val="00CF11D1"/>
    <w:pPr>
      <w:numPr>
        <w:numId w:val="8"/>
      </w:numPr>
    </w:pPr>
  </w:style>
  <w:style w:type="numbering" w:customStyle="1" w:styleId="WW8Num8">
    <w:name w:val="WW8Num8"/>
    <w:basedOn w:val="Sinlista"/>
    <w:rsid w:val="00CF11D1"/>
    <w:pPr>
      <w:numPr>
        <w:numId w:val="9"/>
      </w:numPr>
    </w:pPr>
  </w:style>
  <w:style w:type="numbering" w:customStyle="1" w:styleId="WW8Num9">
    <w:name w:val="WW8Num9"/>
    <w:basedOn w:val="Sinlista"/>
    <w:rsid w:val="00CF11D1"/>
    <w:pPr>
      <w:numPr>
        <w:numId w:val="10"/>
      </w:numPr>
    </w:pPr>
  </w:style>
  <w:style w:type="numbering" w:customStyle="1" w:styleId="WW8Num10">
    <w:name w:val="WW8Num10"/>
    <w:basedOn w:val="Sinlista"/>
    <w:rsid w:val="00CF11D1"/>
    <w:pPr>
      <w:numPr>
        <w:numId w:val="11"/>
      </w:numPr>
    </w:pPr>
  </w:style>
  <w:style w:type="numbering" w:customStyle="1" w:styleId="WW8Num11">
    <w:name w:val="WW8Num11"/>
    <w:basedOn w:val="Sinlista"/>
    <w:rsid w:val="00CF11D1"/>
    <w:pPr>
      <w:numPr>
        <w:numId w:val="12"/>
      </w:numPr>
    </w:pPr>
  </w:style>
  <w:style w:type="numbering" w:customStyle="1" w:styleId="WW8Num12">
    <w:name w:val="WW8Num12"/>
    <w:basedOn w:val="Sinlista"/>
    <w:rsid w:val="00CF11D1"/>
    <w:pPr>
      <w:numPr>
        <w:numId w:val="13"/>
      </w:numPr>
    </w:pPr>
  </w:style>
  <w:style w:type="numbering" w:customStyle="1" w:styleId="WW8Num13">
    <w:name w:val="WW8Num13"/>
    <w:basedOn w:val="Sinlista"/>
    <w:rsid w:val="00CF11D1"/>
    <w:pPr>
      <w:numPr>
        <w:numId w:val="14"/>
      </w:numPr>
    </w:pPr>
  </w:style>
  <w:style w:type="paragraph" w:styleId="Sinespaciado">
    <w:name w:val="No Spacing"/>
    <w:uiPriority w:val="1"/>
    <w:qFormat/>
    <w:rsid w:val="009134A6"/>
    <w:rPr>
      <w:rFonts w:ascii="Times New Roman" w:eastAsia="Arial Unicode MS" w:hAnsi="Times New Roman"/>
      <w:sz w:val="22"/>
      <w:szCs w:val="20"/>
      <w:lang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D315A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D315A"/>
    <w:rPr>
      <w:rFonts w:ascii="Tahoma" w:eastAsia="Arial Unicode MS" w:hAnsi="Tahoma"/>
      <w:sz w:val="16"/>
      <w:szCs w:val="14"/>
      <w:lang w:eastAsia="en-US"/>
    </w:rPr>
  </w:style>
  <w:style w:type="character" w:styleId="Hipervnculo">
    <w:name w:val="Hyperlink"/>
    <w:rsid w:val="007D315A"/>
    <w:rPr>
      <w:color w:val="000080"/>
      <w:u w:val="single"/>
    </w:rPr>
  </w:style>
  <w:style w:type="character" w:customStyle="1" w:styleId="Fuentedeprrafopredeter1">
    <w:name w:val="Fuente de párrafo predeter.1"/>
    <w:rsid w:val="007D315A"/>
  </w:style>
  <w:style w:type="character" w:customStyle="1" w:styleId="WW8Num4z0">
    <w:name w:val="WW8Num4z0"/>
    <w:rsid w:val="00D65CFB"/>
    <w:rPr>
      <w:rFonts w:ascii="Symbol" w:hAnsi="Symbol" w:cs="Symbol"/>
    </w:rPr>
  </w:style>
  <w:style w:type="paragraph" w:customStyle="1" w:styleId="Contenidodelatabla">
    <w:name w:val="Contenido de la tabla"/>
    <w:basedOn w:val="Normal"/>
    <w:rsid w:val="00D65CFB"/>
    <w:pPr>
      <w:suppressLineNumbers/>
      <w:autoSpaceDN/>
      <w:textAlignment w:val="auto"/>
    </w:pPr>
    <w:rPr>
      <w:rFonts w:ascii="Arial" w:eastAsia="SimSun" w:hAnsi="Arial"/>
      <w:kern w:val="1"/>
      <w:sz w:val="20"/>
      <w:szCs w:val="24"/>
      <w:lang w:eastAsia="zh-CN"/>
    </w:rPr>
  </w:style>
  <w:style w:type="character" w:styleId="Refdecomentario">
    <w:name w:val="annotation reference"/>
    <w:basedOn w:val="Fuentedeprrafopredeter"/>
    <w:uiPriority w:val="99"/>
    <w:semiHidden/>
    <w:unhideWhenUsed/>
    <w:rsid w:val="00F9687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96875"/>
    <w:rPr>
      <w:sz w:val="20"/>
      <w:szCs w:val="18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96875"/>
    <w:rPr>
      <w:rFonts w:ascii="Times New Roman" w:eastAsia="Arial Unicode MS" w:hAnsi="Times New Roman"/>
      <w:sz w:val="20"/>
      <w:szCs w:val="18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9687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96875"/>
    <w:rPr>
      <w:rFonts w:ascii="Times New Roman" w:eastAsia="Arial Unicode MS" w:hAnsi="Times New Roman"/>
      <w:b/>
      <w:bCs/>
      <w:sz w:val="20"/>
      <w:szCs w:val="18"/>
      <w:lang w:eastAsia="en-US"/>
    </w:rPr>
  </w:style>
  <w:style w:type="paragraph" w:styleId="Prrafodelista">
    <w:name w:val="List Paragraph"/>
    <w:basedOn w:val="Normal"/>
    <w:uiPriority w:val="34"/>
    <w:qFormat/>
    <w:rsid w:val="00E37538"/>
    <w:pPr>
      <w:ind w:left="720"/>
      <w:contextualSpacing/>
    </w:pPr>
    <w:rPr>
      <w:szCs w:val="20"/>
    </w:rPr>
  </w:style>
  <w:style w:type="table" w:styleId="Tablaconcuadrcula">
    <w:name w:val="Table Grid"/>
    <w:basedOn w:val="Tablanormal"/>
    <w:uiPriority w:val="59"/>
    <w:rsid w:val="00CA1B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2F5D44"/>
    <w:rPr>
      <w:sz w:val="20"/>
      <w:szCs w:val="18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2F5D44"/>
    <w:rPr>
      <w:rFonts w:ascii="Times New Roman" w:eastAsia="Arial Unicode MS" w:hAnsi="Times New Roman"/>
      <w:sz w:val="20"/>
      <w:szCs w:val="18"/>
      <w:lang w:eastAsia="en-US"/>
    </w:rPr>
  </w:style>
  <w:style w:type="character" w:styleId="Refdenotaalpie">
    <w:name w:val="footnote reference"/>
    <w:basedOn w:val="Fuentedeprrafopredeter"/>
    <w:uiPriority w:val="99"/>
    <w:semiHidden/>
    <w:unhideWhenUsed/>
    <w:rsid w:val="002F5D44"/>
    <w:rPr>
      <w:vertAlign w:val="superscript"/>
    </w:rPr>
  </w:style>
  <w:style w:type="paragraph" w:styleId="Puesto">
    <w:name w:val="Title"/>
    <w:basedOn w:val="Normal"/>
    <w:next w:val="Normal"/>
    <w:link w:val="PuestoCar"/>
    <w:uiPriority w:val="10"/>
    <w:qFormat/>
    <w:rsid w:val="00CD6F1E"/>
    <w:pPr>
      <w:contextualSpacing/>
    </w:pPr>
    <w:rPr>
      <w:rFonts w:asciiTheme="majorHAnsi" w:eastAsiaTheme="majorEastAsia" w:hAnsiTheme="majorHAnsi"/>
      <w:spacing w:val="-10"/>
      <w:kern w:val="28"/>
      <w:sz w:val="56"/>
      <w:szCs w:val="50"/>
    </w:rPr>
  </w:style>
  <w:style w:type="character" w:customStyle="1" w:styleId="PuestoCar">
    <w:name w:val="Puesto Car"/>
    <w:basedOn w:val="Fuentedeprrafopredeter"/>
    <w:link w:val="Puesto"/>
    <w:uiPriority w:val="10"/>
    <w:rsid w:val="00CD6F1E"/>
    <w:rPr>
      <w:rFonts w:asciiTheme="majorHAnsi" w:eastAsiaTheme="majorEastAsia" w:hAnsiTheme="majorHAnsi"/>
      <w:spacing w:val="-10"/>
      <w:kern w:val="28"/>
      <w:sz w:val="56"/>
      <w:szCs w:val="5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929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osalm\Downloads\______________________________________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6764FC-FBCE-44A0-8755-BA6FFA63A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89</Words>
  <Characters>3793</Characters>
  <Application>Microsoft Office Word</Application>
  <DocSecurity>0</DocSecurity>
  <Lines>31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Hewlett-Packard Company</Company>
  <LinksUpToDate>false</LinksUpToDate>
  <CharactersWithSpaces>4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Familia</dc:creator>
  <cp:lastModifiedBy>SGD</cp:lastModifiedBy>
  <cp:revision>9</cp:revision>
  <cp:lastPrinted>2024-06-06T21:43:00Z</cp:lastPrinted>
  <dcterms:created xsi:type="dcterms:W3CDTF">2023-09-21T04:13:00Z</dcterms:created>
  <dcterms:modified xsi:type="dcterms:W3CDTF">2024-06-06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